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5FB59A" w14:textId="77777777" w:rsidR="00AF73EF" w:rsidRDefault="00AF73EF"/>
    <w:tbl>
      <w:tblPr>
        <w:tblStyle w:val="a"/>
        <w:tblW w:w="9960" w:type="dxa"/>
        <w:tblInd w:w="-215" w:type="dxa"/>
        <w:tblLayout w:type="fixed"/>
        <w:tblLook w:val="0600" w:firstRow="0" w:lastRow="0" w:firstColumn="0" w:lastColumn="0" w:noHBand="1" w:noVBand="1"/>
      </w:tblPr>
      <w:tblGrid>
        <w:gridCol w:w="8010"/>
        <w:gridCol w:w="1950"/>
      </w:tblGrid>
      <w:tr w:rsidR="00AF73EF" w14:paraId="733E9DBF" w14:textId="77777777">
        <w:tc>
          <w:tcPr>
            <w:tcW w:w="8010" w:type="dxa"/>
            <w:shd w:val="clear" w:color="auto" w:fill="auto"/>
            <w:tcMar>
              <w:top w:w="100" w:type="dxa"/>
              <w:left w:w="100" w:type="dxa"/>
              <w:bottom w:w="100" w:type="dxa"/>
              <w:right w:w="100" w:type="dxa"/>
            </w:tcMar>
          </w:tcPr>
          <w:p w14:paraId="5AC69B14" w14:textId="77777777" w:rsidR="00AF73EF" w:rsidRDefault="00AF73EF">
            <w:pPr>
              <w:widowControl w:val="0"/>
              <w:pBdr>
                <w:top w:val="nil"/>
                <w:left w:val="nil"/>
                <w:bottom w:val="nil"/>
                <w:right w:val="nil"/>
                <w:between w:val="nil"/>
              </w:pBdr>
              <w:spacing w:line="240" w:lineRule="auto"/>
              <w:rPr>
                <w:sz w:val="60"/>
                <w:szCs w:val="60"/>
              </w:rPr>
            </w:pPr>
          </w:p>
          <w:p w14:paraId="103828B5" w14:textId="77777777" w:rsidR="00AF73EF" w:rsidRDefault="005E237A">
            <w:pPr>
              <w:widowControl w:val="0"/>
              <w:pBdr>
                <w:top w:val="nil"/>
                <w:left w:val="nil"/>
                <w:bottom w:val="nil"/>
                <w:right w:val="nil"/>
                <w:between w:val="nil"/>
              </w:pBdr>
              <w:spacing w:line="240" w:lineRule="auto"/>
              <w:rPr>
                <w:sz w:val="60"/>
                <w:szCs w:val="60"/>
              </w:rPr>
            </w:pPr>
            <w:r>
              <w:rPr>
                <w:sz w:val="60"/>
                <w:szCs w:val="60"/>
              </w:rPr>
              <w:t>Capstone Project Proposal</w:t>
            </w:r>
          </w:p>
          <w:p w14:paraId="557E6472" w14:textId="77777777" w:rsidR="00AF73EF" w:rsidRDefault="00AF73EF">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CE04832" w14:textId="77777777" w:rsidR="00AF73EF" w:rsidRDefault="005E237A">
            <w:pPr>
              <w:widowControl w:val="0"/>
              <w:pBdr>
                <w:top w:val="nil"/>
                <w:left w:val="nil"/>
                <w:bottom w:val="nil"/>
                <w:right w:val="nil"/>
                <w:between w:val="nil"/>
              </w:pBdr>
              <w:spacing w:line="240" w:lineRule="auto"/>
              <w:ind w:right="120"/>
              <w:jc w:val="right"/>
            </w:pPr>
            <w:r>
              <w:rPr>
                <w:noProof/>
              </w:rPr>
              <w:drawing>
                <wp:inline distT="114300" distB="114300" distL="114300" distR="114300" wp14:anchorId="2AC2F5D5" wp14:editId="145DAE8B">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4436A4B1" w14:textId="2FBF2E02" w:rsidR="00AF73EF" w:rsidRDefault="005E237A">
      <w:pPr>
        <w:rPr>
          <w:color w:val="999999"/>
        </w:rPr>
      </w:pPr>
      <w:r>
        <w:rPr>
          <w:i/>
          <w:color w:val="999999"/>
        </w:rPr>
        <w:t>&lt;</w:t>
      </w:r>
      <w:r w:rsidR="006C4136">
        <w:rPr>
          <w:i/>
          <w:color w:val="999999"/>
        </w:rPr>
        <w:t>Rahul Sarkar</w:t>
      </w:r>
      <w:r>
        <w:rPr>
          <w:i/>
          <w:color w:val="999999"/>
        </w:rPr>
        <w:t>&gt;</w:t>
      </w:r>
    </w:p>
    <w:p w14:paraId="7F590153" w14:textId="77777777" w:rsidR="00AF73EF" w:rsidRDefault="00D63A6D">
      <w:pPr>
        <w:rPr>
          <w:color w:val="999999"/>
        </w:rPr>
      </w:pPr>
      <w:r>
        <w:pict w14:anchorId="68FDCCE1">
          <v:rect id="_x0000_i1025" style="width:0;height:1.5pt" o:hralign="center" o:hrstd="t" o:hr="t" fillcolor="#a0a0a0" stroked="f"/>
        </w:pict>
      </w:r>
    </w:p>
    <w:p w14:paraId="1494C3FE" w14:textId="77777777" w:rsidR="00AF73EF" w:rsidRDefault="005E237A">
      <w:pPr>
        <w:rPr>
          <w:color w:val="01B3E4"/>
          <w:sz w:val="36"/>
          <w:szCs w:val="36"/>
        </w:rPr>
      </w:pPr>
      <w:r>
        <w:rPr>
          <w:b/>
          <w:color w:val="02B3E4"/>
          <w:sz w:val="40"/>
          <w:szCs w:val="40"/>
        </w:rPr>
        <w:t>Business Goals</w:t>
      </w:r>
    </w:p>
    <w:p w14:paraId="2A2F9E0C" w14:textId="77777777" w:rsidR="00AF73EF" w:rsidRDefault="00AF73EF">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AF73EF" w14:paraId="2F6D2288" w14:textId="77777777">
        <w:tc>
          <w:tcPr>
            <w:tcW w:w="3630" w:type="dxa"/>
            <w:shd w:val="clear" w:color="auto" w:fill="01B3E4"/>
            <w:tcMar>
              <w:top w:w="100" w:type="dxa"/>
              <w:left w:w="100" w:type="dxa"/>
              <w:bottom w:w="100" w:type="dxa"/>
              <w:right w:w="100" w:type="dxa"/>
            </w:tcMar>
          </w:tcPr>
          <w:p w14:paraId="7FCF03BA" w14:textId="77777777" w:rsidR="00AF73EF" w:rsidRDefault="005E237A">
            <w:pPr>
              <w:widowControl w:val="0"/>
              <w:spacing w:before="360" w:line="240" w:lineRule="auto"/>
              <w:rPr>
                <w:b/>
                <w:color w:val="FFFFFF"/>
                <w:sz w:val="24"/>
                <w:szCs w:val="24"/>
              </w:rPr>
            </w:pPr>
            <w:r>
              <w:rPr>
                <w:b/>
                <w:color w:val="FFFFFF"/>
                <w:sz w:val="24"/>
                <w:szCs w:val="24"/>
              </w:rPr>
              <w:t>Project Overview and Goal</w:t>
            </w:r>
          </w:p>
          <w:p w14:paraId="43CF00D0" w14:textId="77777777" w:rsidR="00AF73EF" w:rsidRDefault="005E237A">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75F0A58" w14:textId="77777777" w:rsidR="00AF73EF" w:rsidRDefault="00AF73EF">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7A3ADBCD" w14:textId="77777777" w:rsidR="009B41CA" w:rsidRDefault="00DE29D9">
            <w:pPr>
              <w:widowControl w:val="0"/>
              <w:pBdr>
                <w:top w:val="nil"/>
                <w:left w:val="nil"/>
                <w:bottom w:val="nil"/>
                <w:right w:val="nil"/>
                <w:between w:val="nil"/>
              </w:pBdr>
              <w:spacing w:line="240" w:lineRule="auto"/>
              <w:rPr>
                <w:color w:val="999999"/>
              </w:rPr>
            </w:pPr>
            <w:r>
              <w:rPr>
                <w:color w:val="999999"/>
              </w:rPr>
              <w:t>The business problem that I am trying to solve is how to enable schools to take online examinations</w:t>
            </w:r>
            <w:r w:rsidR="003A0F8D">
              <w:rPr>
                <w:color w:val="999999"/>
              </w:rPr>
              <w:t xml:space="preserve"> by ensuring academic integrit</w:t>
            </w:r>
            <w:r w:rsidR="0072576C">
              <w:rPr>
                <w:color w:val="999999"/>
              </w:rPr>
              <w:t>y</w:t>
            </w:r>
            <w:r w:rsidR="003A0F8D">
              <w:rPr>
                <w:color w:val="999999"/>
              </w:rPr>
              <w:t>.</w:t>
            </w:r>
            <w:r w:rsidR="00366DD6">
              <w:rPr>
                <w:color w:val="999999"/>
              </w:rPr>
              <w:t xml:space="preserve"> </w:t>
            </w:r>
            <w:r w:rsidR="002413E6">
              <w:rPr>
                <w:color w:val="999999"/>
              </w:rPr>
              <w:t xml:space="preserve">Due to COVID-19, all schools around the world have been forced to </w:t>
            </w:r>
            <w:r w:rsidR="00EE486B">
              <w:rPr>
                <w:color w:val="999999"/>
              </w:rPr>
              <w:t xml:space="preserve">delay their examinations and </w:t>
            </w:r>
            <w:r w:rsidR="002413E6">
              <w:rPr>
                <w:color w:val="999999"/>
              </w:rPr>
              <w:t>conduct online classes</w:t>
            </w:r>
            <w:r w:rsidR="004A1503">
              <w:rPr>
                <w:color w:val="999999"/>
              </w:rPr>
              <w:t>.</w:t>
            </w:r>
            <w:r w:rsidR="002413E6">
              <w:rPr>
                <w:color w:val="999999"/>
              </w:rPr>
              <w:t xml:space="preserve"> </w:t>
            </w:r>
          </w:p>
          <w:p w14:paraId="0A57739B" w14:textId="2FDBD97D" w:rsidR="00AF73EF" w:rsidRDefault="004A1503">
            <w:pPr>
              <w:widowControl w:val="0"/>
              <w:pBdr>
                <w:top w:val="nil"/>
                <w:left w:val="nil"/>
                <w:bottom w:val="nil"/>
                <w:right w:val="nil"/>
                <w:between w:val="nil"/>
              </w:pBdr>
              <w:spacing w:line="240" w:lineRule="auto"/>
              <w:rPr>
                <w:color w:val="999999"/>
              </w:rPr>
            </w:pPr>
            <w:r>
              <w:rPr>
                <w:color w:val="999999"/>
              </w:rPr>
              <w:t>S</w:t>
            </w:r>
            <w:r w:rsidR="002413E6">
              <w:rPr>
                <w:color w:val="999999"/>
              </w:rPr>
              <w:t xml:space="preserve">chool authorities are worried </w:t>
            </w:r>
            <w:r w:rsidR="00F6412B">
              <w:rPr>
                <w:color w:val="999999"/>
              </w:rPr>
              <w:t>about</w:t>
            </w:r>
            <w:r w:rsidR="002413E6">
              <w:rPr>
                <w:color w:val="999999"/>
              </w:rPr>
              <w:t xml:space="preserve"> </w:t>
            </w:r>
            <w:r w:rsidR="00AB2768">
              <w:rPr>
                <w:color w:val="999999"/>
              </w:rPr>
              <w:t xml:space="preserve">scheduling </w:t>
            </w:r>
            <w:r w:rsidR="00681276">
              <w:rPr>
                <w:color w:val="999999"/>
              </w:rPr>
              <w:t xml:space="preserve">the pending exams due to lack of </w:t>
            </w:r>
            <w:r w:rsidR="00212BE9">
              <w:rPr>
                <w:color w:val="999999"/>
              </w:rPr>
              <w:t xml:space="preserve">proctored </w:t>
            </w:r>
            <w:r w:rsidR="00681276">
              <w:rPr>
                <w:color w:val="999999"/>
              </w:rPr>
              <w:t>environment</w:t>
            </w:r>
            <w:r w:rsidR="00B765AB">
              <w:rPr>
                <w:color w:val="999999"/>
              </w:rPr>
              <w:t xml:space="preserve"> </w:t>
            </w:r>
            <w:r w:rsidR="00F537A8">
              <w:rPr>
                <w:color w:val="999999"/>
              </w:rPr>
              <w:t xml:space="preserve">which can </w:t>
            </w:r>
            <w:r w:rsidR="00212BE9">
              <w:rPr>
                <w:color w:val="999999"/>
              </w:rPr>
              <w:t xml:space="preserve">prevent students from </w:t>
            </w:r>
            <w:r w:rsidR="00A92B1E">
              <w:rPr>
                <w:color w:val="999999"/>
              </w:rPr>
              <w:t>practicing</w:t>
            </w:r>
            <w:r w:rsidR="00F57505">
              <w:rPr>
                <w:color w:val="999999"/>
              </w:rPr>
              <w:t xml:space="preserve"> aberrant behaviors</w:t>
            </w:r>
            <w:r w:rsidR="002413E6">
              <w:rPr>
                <w:color w:val="999999"/>
              </w:rPr>
              <w:t>.</w:t>
            </w:r>
            <w:r w:rsidR="001A5D7E">
              <w:rPr>
                <w:color w:val="999999"/>
              </w:rPr>
              <w:t xml:space="preserve"> </w:t>
            </w:r>
            <w:r w:rsidR="00FF2BF1">
              <w:rPr>
                <w:color w:val="999999"/>
              </w:rPr>
              <w:t xml:space="preserve">Thus, as </w:t>
            </w:r>
            <w:r w:rsidR="00E779B2">
              <w:rPr>
                <w:color w:val="999999"/>
              </w:rPr>
              <w:t xml:space="preserve">an ed-tech </w:t>
            </w:r>
            <w:r w:rsidR="004C58F2">
              <w:rPr>
                <w:color w:val="999999"/>
              </w:rPr>
              <w:t>startup</w:t>
            </w:r>
            <w:r w:rsidR="00E779B2">
              <w:rPr>
                <w:color w:val="999999"/>
              </w:rPr>
              <w:t xml:space="preserve">, the </w:t>
            </w:r>
            <w:r w:rsidR="004C3295">
              <w:rPr>
                <w:color w:val="999999"/>
              </w:rPr>
              <w:t>idea</w:t>
            </w:r>
            <w:r w:rsidR="00E779B2">
              <w:rPr>
                <w:color w:val="999999"/>
              </w:rPr>
              <w:t xml:space="preserve"> is to provide a platform for </w:t>
            </w:r>
            <w:r w:rsidR="0014458D">
              <w:rPr>
                <w:color w:val="999999"/>
              </w:rPr>
              <w:t>conducting</w:t>
            </w:r>
            <w:r w:rsidR="00E779B2">
              <w:rPr>
                <w:color w:val="999999"/>
              </w:rPr>
              <w:t xml:space="preserve"> </w:t>
            </w:r>
            <w:r w:rsidR="0014458D">
              <w:rPr>
                <w:color w:val="999999"/>
              </w:rPr>
              <w:t xml:space="preserve">both </w:t>
            </w:r>
            <w:r w:rsidR="00E779B2">
              <w:rPr>
                <w:color w:val="999999"/>
              </w:rPr>
              <w:t>online classes and online examination</w:t>
            </w:r>
            <w:r w:rsidR="00F6412B">
              <w:rPr>
                <w:color w:val="999999"/>
              </w:rPr>
              <w:t>s</w:t>
            </w:r>
            <w:r w:rsidR="0014458D">
              <w:rPr>
                <w:color w:val="999999"/>
              </w:rPr>
              <w:t xml:space="preserve"> using </w:t>
            </w:r>
            <w:r w:rsidR="00F6412B">
              <w:rPr>
                <w:color w:val="999999"/>
              </w:rPr>
              <w:t xml:space="preserve">an </w:t>
            </w:r>
            <w:r w:rsidR="002C3ABC">
              <w:rPr>
                <w:b/>
                <w:bCs/>
                <w:color w:val="999999"/>
              </w:rPr>
              <w:t>A</w:t>
            </w:r>
            <w:r w:rsidR="0014458D" w:rsidRPr="007B0B46">
              <w:rPr>
                <w:b/>
                <w:bCs/>
                <w:color w:val="999999"/>
              </w:rPr>
              <w:t xml:space="preserve">utomated </w:t>
            </w:r>
            <w:r w:rsidR="002C3ABC">
              <w:rPr>
                <w:b/>
                <w:bCs/>
                <w:color w:val="999999"/>
              </w:rPr>
              <w:t>P</w:t>
            </w:r>
            <w:r w:rsidR="0014458D" w:rsidRPr="007B0B46">
              <w:rPr>
                <w:b/>
                <w:bCs/>
                <w:color w:val="999999"/>
              </w:rPr>
              <w:t xml:space="preserve">roctoring </w:t>
            </w:r>
            <w:r w:rsidR="002C3ABC">
              <w:rPr>
                <w:b/>
                <w:bCs/>
                <w:color w:val="999999"/>
              </w:rPr>
              <w:t>S</w:t>
            </w:r>
            <w:r w:rsidR="0014458D" w:rsidRPr="007B0B46">
              <w:rPr>
                <w:b/>
                <w:bCs/>
                <w:color w:val="999999"/>
              </w:rPr>
              <w:t>ystem</w:t>
            </w:r>
            <w:r w:rsidR="00E779B2">
              <w:rPr>
                <w:color w:val="999999"/>
              </w:rPr>
              <w:t>.</w:t>
            </w:r>
          </w:p>
          <w:p w14:paraId="7EF94537" w14:textId="77777777" w:rsidR="00414382" w:rsidRDefault="00414382">
            <w:pPr>
              <w:widowControl w:val="0"/>
              <w:pBdr>
                <w:top w:val="nil"/>
                <w:left w:val="nil"/>
                <w:bottom w:val="nil"/>
                <w:right w:val="nil"/>
                <w:between w:val="nil"/>
              </w:pBdr>
              <w:spacing w:line="240" w:lineRule="auto"/>
              <w:rPr>
                <w:color w:val="999999"/>
              </w:rPr>
            </w:pPr>
          </w:p>
          <w:p w14:paraId="141CC98F" w14:textId="6D216635" w:rsidR="000D5905" w:rsidRDefault="00F8568A">
            <w:pPr>
              <w:widowControl w:val="0"/>
              <w:pBdr>
                <w:top w:val="nil"/>
                <w:left w:val="nil"/>
                <w:bottom w:val="nil"/>
                <w:right w:val="nil"/>
                <w:between w:val="nil"/>
              </w:pBdr>
              <w:spacing w:line="240" w:lineRule="auto"/>
              <w:rPr>
                <w:color w:val="999999"/>
              </w:rPr>
            </w:pPr>
            <w:r>
              <w:rPr>
                <w:color w:val="999999"/>
              </w:rPr>
              <w:t>AI can play a crucial role to track the student’s behavior on real</w:t>
            </w:r>
            <w:r w:rsidR="00F6412B">
              <w:rPr>
                <w:color w:val="999999"/>
              </w:rPr>
              <w:t>-</w:t>
            </w:r>
            <w:r>
              <w:rPr>
                <w:color w:val="999999"/>
              </w:rPr>
              <w:t xml:space="preserve">time basis during the exam and </w:t>
            </w:r>
            <w:r w:rsidR="003B7B00">
              <w:rPr>
                <w:color w:val="999999"/>
              </w:rPr>
              <w:t>flagging</w:t>
            </w:r>
            <w:r>
              <w:rPr>
                <w:color w:val="999999"/>
              </w:rPr>
              <w:t xml:space="preserve"> all the </w:t>
            </w:r>
            <w:r w:rsidR="00AA6032">
              <w:rPr>
                <w:color w:val="999999"/>
              </w:rPr>
              <w:t>aberrant behavior</w:t>
            </w:r>
            <w:r w:rsidR="00C276F7">
              <w:rPr>
                <w:color w:val="999999"/>
              </w:rPr>
              <w:t>s</w:t>
            </w:r>
            <w:r w:rsidR="00797608">
              <w:rPr>
                <w:color w:val="999999"/>
              </w:rPr>
              <w:t xml:space="preserve">, thus helping to </w:t>
            </w:r>
            <w:r w:rsidR="00A65647">
              <w:rPr>
                <w:color w:val="999999"/>
              </w:rPr>
              <w:t>identify th</w:t>
            </w:r>
            <w:r w:rsidR="00DE154C">
              <w:rPr>
                <w:color w:val="999999"/>
              </w:rPr>
              <w:t>os</w:t>
            </w:r>
            <w:r w:rsidR="00A65647">
              <w:rPr>
                <w:color w:val="999999"/>
              </w:rPr>
              <w:t>e students who are</w:t>
            </w:r>
            <w:r w:rsidR="00EF5AB1">
              <w:rPr>
                <w:color w:val="999999"/>
              </w:rPr>
              <w:t xml:space="preserve"> </w:t>
            </w:r>
            <w:r w:rsidR="00A65647">
              <w:rPr>
                <w:color w:val="999999"/>
              </w:rPr>
              <w:t>trying to cheat during the exam</w:t>
            </w:r>
            <w:r w:rsidR="00F20F5E">
              <w:rPr>
                <w:color w:val="999999"/>
              </w:rPr>
              <w:t>.</w:t>
            </w:r>
          </w:p>
        </w:tc>
      </w:tr>
      <w:tr w:rsidR="00AF73EF" w14:paraId="5910D758" w14:textId="77777777">
        <w:tc>
          <w:tcPr>
            <w:tcW w:w="3630" w:type="dxa"/>
            <w:shd w:val="clear" w:color="auto" w:fill="01B3E4"/>
            <w:tcMar>
              <w:top w:w="100" w:type="dxa"/>
              <w:left w:w="100" w:type="dxa"/>
              <w:bottom w:w="100" w:type="dxa"/>
              <w:right w:w="100" w:type="dxa"/>
            </w:tcMar>
          </w:tcPr>
          <w:p w14:paraId="08D27C00" w14:textId="77777777" w:rsidR="00AF73EF" w:rsidRDefault="005E237A">
            <w:pPr>
              <w:widowControl w:val="0"/>
              <w:spacing w:line="240" w:lineRule="auto"/>
              <w:rPr>
                <w:color w:val="FFFFFF"/>
              </w:rPr>
            </w:pPr>
            <w:r>
              <w:rPr>
                <w:color w:val="FFFFFF"/>
              </w:rPr>
              <w:tab/>
              <w:t xml:space="preserve"> </w:t>
            </w:r>
            <w:r>
              <w:rPr>
                <w:color w:val="FFFFFF"/>
              </w:rPr>
              <w:tab/>
              <w:t xml:space="preserve"> </w:t>
            </w:r>
            <w:r>
              <w:rPr>
                <w:color w:val="FFFFFF"/>
              </w:rPr>
              <w:tab/>
            </w:r>
          </w:p>
          <w:p w14:paraId="0DEBAF25" w14:textId="77777777" w:rsidR="00AF73EF" w:rsidRDefault="005E237A">
            <w:pPr>
              <w:widowControl w:val="0"/>
              <w:spacing w:line="240" w:lineRule="auto"/>
              <w:rPr>
                <w:b/>
                <w:color w:val="FFFFFF"/>
                <w:sz w:val="24"/>
                <w:szCs w:val="24"/>
              </w:rPr>
            </w:pPr>
            <w:r>
              <w:rPr>
                <w:b/>
                <w:color w:val="FFFFFF"/>
                <w:sz w:val="24"/>
                <w:szCs w:val="24"/>
              </w:rPr>
              <w:t>Business Case</w:t>
            </w:r>
          </w:p>
          <w:p w14:paraId="25AAD930" w14:textId="77777777" w:rsidR="00AF73EF" w:rsidRDefault="00AF73EF">
            <w:pPr>
              <w:widowControl w:val="0"/>
              <w:spacing w:line="240" w:lineRule="auto"/>
              <w:rPr>
                <w:color w:val="FFFFFF"/>
                <w:sz w:val="24"/>
                <w:szCs w:val="24"/>
              </w:rPr>
            </w:pPr>
          </w:p>
          <w:p w14:paraId="265AC980" w14:textId="77777777" w:rsidR="00AF73EF" w:rsidRDefault="005E237A">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 and/or other drivers of business success.</w:t>
            </w:r>
          </w:p>
          <w:p w14:paraId="03F0FCC9" w14:textId="77777777" w:rsidR="00AF73EF" w:rsidRDefault="00AF73EF">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E411804" w14:textId="1E002855" w:rsidR="00C027D7" w:rsidRDefault="007D554B">
            <w:pPr>
              <w:widowControl w:val="0"/>
              <w:pBdr>
                <w:top w:val="nil"/>
                <w:left w:val="nil"/>
                <w:bottom w:val="nil"/>
                <w:right w:val="nil"/>
                <w:between w:val="nil"/>
              </w:pBdr>
              <w:spacing w:line="240" w:lineRule="auto"/>
              <w:rPr>
                <w:color w:val="999999"/>
              </w:rPr>
            </w:pPr>
            <w:r>
              <w:rPr>
                <w:color w:val="999999"/>
              </w:rPr>
              <w:t xml:space="preserve">As a </w:t>
            </w:r>
            <w:r w:rsidR="007761F8">
              <w:rPr>
                <w:color w:val="999999"/>
              </w:rPr>
              <w:t xml:space="preserve">startup </w:t>
            </w:r>
            <w:r w:rsidR="002F08D0">
              <w:rPr>
                <w:color w:val="999999"/>
              </w:rPr>
              <w:t xml:space="preserve">providing online platform to schools for conducting online classes, </w:t>
            </w:r>
            <w:r w:rsidR="00335B4A">
              <w:rPr>
                <w:color w:val="999999"/>
              </w:rPr>
              <w:t xml:space="preserve">there has been an increasing demand </w:t>
            </w:r>
            <w:r w:rsidR="00DC53D9">
              <w:rPr>
                <w:color w:val="999999"/>
              </w:rPr>
              <w:t xml:space="preserve">for </w:t>
            </w:r>
            <w:r w:rsidR="00EC4825">
              <w:rPr>
                <w:color w:val="999999"/>
              </w:rPr>
              <w:t>automated proctoring system for conducting online exams</w:t>
            </w:r>
            <w:r w:rsidR="008116BF">
              <w:rPr>
                <w:color w:val="999999"/>
              </w:rPr>
              <w:t xml:space="preserve"> from existing clients</w:t>
            </w:r>
            <w:r w:rsidR="00EC4825">
              <w:rPr>
                <w:color w:val="999999"/>
              </w:rPr>
              <w:t>.</w:t>
            </w:r>
            <w:r w:rsidR="00806644">
              <w:rPr>
                <w:color w:val="999999"/>
              </w:rPr>
              <w:t xml:space="preserve"> </w:t>
            </w:r>
          </w:p>
          <w:p w14:paraId="11B0EF91" w14:textId="6F1109A2" w:rsidR="00AF73EF" w:rsidRDefault="00806644">
            <w:pPr>
              <w:widowControl w:val="0"/>
              <w:pBdr>
                <w:top w:val="nil"/>
                <w:left w:val="nil"/>
                <w:bottom w:val="nil"/>
                <w:right w:val="nil"/>
                <w:between w:val="nil"/>
              </w:pBdr>
              <w:spacing w:line="240" w:lineRule="auto"/>
              <w:rPr>
                <w:color w:val="999999"/>
              </w:rPr>
            </w:pPr>
            <w:r>
              <w:rPr>
                <w:color w:val="999999"/>
              </w:rPr>
              <w:t xml:space="preserve">Designing such a system has </w:t>
            </w:r>
            <w:r w:rsidR="00F91F1A">
              <w:rPr>
                <w:color w:val="999999"/>
              </w:rPr>
              <w:t>following</w:t>
            </w:r>
            <w:r w:rsidR="00962BA9">
              <w:rPr>
                <w:color w:val="999999"/>
              </w:rPr>
              <w:t xml:space="preserve"> </w:t>
            </w:r>
            <w:r>
              <w:rPr>
                <w:color w:val="999999"/>
              </w:rPr>
              <w:t>advantages for the startup.</w:t>
            </w:r>
          </w:p>
          <w:p w14:paraId="09318482" w14:textId="3A25E3B8" w:rsidR="000248FF" w:rsidRDefault="00C01A2F" w:rsidP="000248FF">
            <w:pPr>
              <w:pStyle w:val="ListParagraph"/>
              <w:widowControl w:val="0"/>
              <w:numPr>
                <w:ilvl w:val="0"/>
                <w:numId w:val="1"/>
              </w:numPr>
              <w:pBdr>
                <w:top w:val="nil"/>
                <w:left w:val="nil"/>
                <w:bottom w:val="nil"/>
                <w:right w:val="nil"/>
                <w:between w:val="nil"/>
              </w:pBdr>
              <w:spacing w:line="240" w:lineRule="auto"/>
              <w:rPr>
                <w:color w:val="999999"/>
              </w:rPr>
            </w:pPr>
            <w:r>
              <w:rPr>
                <w:color w:val="999999"/>
              </w:rPr>
              <w:t xml:space="preserve">This can prove to be </w:t>
            </w:r>
            <w:r w:rsidR="000248FF">
              <w:rPr>
                <w:color w:val="999999"/>
              </w:rPr>
              <w:t>a</w:t>
            </w:r>
            <w:r>
              <w:rPr>
                <w:color w:val="999999"/>
              </w:rPr>
              <w:t xml:space="preserve"> unique offering in </w:t>
            </w:r>
            <w:r w:rsidR="005407A6">
              <w:rPr>
                <w:color w:val="999999"/>
              </w:rPr>
              <w:t xml:space="preserve">the </w:t>
            </w:r>
            <w:r>
              <w:rPr>
                <w:color w:val="999999"/>
              </w:rPr>
              <w:t>Indian education market</w:t>
            </w:r>
            <w:r w:rsidR="001A70F7">
              <w:rPr>
                <w:color w:val="999999"/>
              </w:rPr>
              <w:t xml:space="preserve"> as </w:t>
            </w:r>
            <w:r w:rsidR="00D04D4B">
              <w:rPr>
                <w:color w:val="999999"/>
              </w:rPr>
              <w:t xml:space="preserve">other </w:t>
            </w:r>
            <w:r w:rsidR="007A3AC1">
              <w:rPr>
                <w:color w:val="999999"/>
              </w:rPr>
              <w:t xml:space="preserve">ed-tech </w:t>
            </w:r>
            <w:r w:rsidR="00D04D4B">
              <w:rPr>
                <w:color w:val="999999"/>
              </w:rPr>
              <w:t>players</w:t>
            </w:r>
            <w:r w:rsidR="001A70F7">
              <w:rPr>
                <w:color w:val="999999"/>
              </w:rPr>
              <w:t xml:space="preserve"> don’t have such </w:t>
            </w:r>
            <w:r w:rsidR="005407A6">
              <w:rPr>
                <w:color w:val="999999"/>
              </w:rPr>
              <w:t xml:space="preserve">an </w:t>
            </w:r>
            <w:r w:rsidR="001A70F7">
              <w:rPr>
                <w:color w:val="999999"/>
              </w:rPr>
              <w:t>offering currently</w:t>
            </w:r>
            <w:r w:rsidR="006D56DF">
              <w:rPr>
                <w:color w:val="999999"/>
              </w:rPr>
              <w:t>. Hence, this can</w:t>
            </w:r>
            <w:r w:rsidR="000248FF">
              <w:rPr>
                <w:color w:val="999999"/>
              </w:rPr>
              <w:t xml:space="preserve"> </w:t>
            </w:r>
            <w:r w:rsidR="00D91A44">
              <w:rPr>
                <w:color w:val="999999"/>
              </w:rPr>
              <w:t>provide</w:t>
            </w:r>
            <w:r w:rsidR="000248FF">
              <w:rPr>
                <w:color w:val="999999"/>
              </w:rPr>
              <w:t xml:space="preserve"> first</w:t>
            </w:r>
            <w:r w:rsidR="005407A6">
              <w:rPr>
                <w:color w:val="999999"/>
              </w:rPr>
              <w:t>-</w:t>
            </w:r>
            <w:r w:rsidR="000248FF">
              <w:rPr>
                <w:color w:val="999999"/>
              </w:rPr>
              <w:t>mover advantage to the startup.</w:t>
            </w:r>
          </w:p>
          <w:p w14:paraId="45B2EB40" w14:textId="3E268303" w:rsidR="000248FF" w:rsidRDefault="00F636D2" w:rsidP="000248FF">
            <w:pPr>
              <w:pStyle w:val="ListParagraph"/>
              <w:widowControl w:val="0"/>
              <w:numPr>
                <w:ilvl w:val="0"/>
                <w:numId w:val="1"/>
              </w:numPr>
              <w:pBdr>
                <w:top w:val="nil"/>
                <w:left w:val="nil"/>
                <w:bottom w:val="nil"/>
                <w:right w:val="nil"/>
                <w:between w:val="nil"/>
              </w:pBdr>
              <w:spacing w:line="240" w:lineRule="auto"/>
              <w:rPr>
                <w:color w:val="999999"/>
              </w:rPr>
            </w:pPr>
            <w:r>
              <w:rPr>
                <w:color w:val="999999"/>
              </w:rPr>
              <w:t xml:space="preserve">This system can be sold both independently and by bundling </w:t>
            </w:r>
            <w:r w:rsidR="00AE0D1D">
              <w:rPr>
                <w:color w:val="999999"/>
              </w:rPr>
              <w:t>with</w:t>
            </w:r>
            <w:r>
              <w:rPr>
                <w:color w:val="999999"/>
              </w:rPr>
              <w:t xml:space="preserve"> the existing service packages, thus bringing more revenue for the company.</w:t>
            </w:r>
          </w:p>
          <w:p w14:paraId="4F1E50DC" w14:textId="1704F953" w:rsidR="00915D85" w:rsidRPr="000248FF" w:rsidRDefault="00915D85" w:rsidP="000248FF">
            <w:pPr>
              <w:pStyle w:val="ListParagraph"/>
              <w:widowControl w:val="0"/>
              <w:numPr>
                <w:ilvl w:val="0"/>
                <w:numId w:val="1"/>
              </w:numPr>
              <w:pBdr>
                <w:top w:val="nil"/>
                <w:left w:val="nil"/>
                <w:bottom w:val="nil"/>
                <w:right w:val="nil"/>
                <w:between w:val="nil"/>
              </w:pBdr>
              <w:spacing w:line="240" w:lineRule="auto"/>
              <w:rPr>
                <w:color w:val="999999"/>
              </w:rPr>
            </w:pPr>
            <w:r>
              <w:rPr>
                <w:color w:val="999999"/>
              </w:rPr>
              <w:t xml:space="preserve">Existing schools will be happy with the service and </w:t>
            </w:r>
            <w:r w:rsidR="00796B29">
              <w:rPr>
                <w:color w:val="999999"/>
              </w:rPr>
              <w:t>thus act as a referral source to capture more leads</w:t>
            </w:r>
            <w:r w:rsidR="00BE457E">
              <w:rPr>
                <w:color w:val="999999"/>
              </w:rPr>
              <w:t>, thus helping to increase the market share</w:t>
            </w:r>
            <w:r w:rsidR="00796B29">
              <w:rPr>
                <w:color w:val="999999"/>
              </w:rPr>
              <w:t>.</w:t>
            </w:r>
          </w:p>
        </w:tc>
      </w:tr>
      <w:tr w:rsidR="00AF73EF" w14:paraId="3A58AA52" w14:textId="77777777">
        <w:tc>
          <w:tcPr>
            <w:tcW w:w="3630" w:type="dxa"/>
            <w:shd w:val="clear" w:color="auto" w:fill="01B3E4"/>
            <w:tcMar>
              <w:top w:w="100" w:type="dxa"/>
              <w:left w:w="100" w:type="dxa"/>
              <w:bottom w:w="100" w:type="dxa"/>
              <w:right w:w="100" w:type="dxa"/>
            </w:tcMar>
          </w:tcPr>
          <w:p w14:paraId="7622397C" w14:textId="77777777" w:rsidR="00AF73EF" w:rsidRDefault="005E237A">
            <w:pPr>
              <w:widowControl w:val="0"/>
              <w:spacing w:line="240" w:lineRule="auto"/>
              <w:rPr>
                <w:b/>
                <w:color w:val="FFFFFF"/>
                <w:sz w:val="24"/>
                <w:szCs w:val="24"/>
              </w:rPr>
            </w:pPr>
            <w:r>
              <w:rPr>
                <w:b/>
                <w:color w:val="FFFFFF"/>
                <w:sz w:val="24"/>
                <w:szCs w:val="24"/>
              </w:rPr>
              <w:lastRenderedPageBreak/>
              <w:t>Application of ML/AI</w:t>
            </w:r>
          </w:p>
          <w:p w14:paraId="1A04472E" w14:textId="77777777" w:rsidR="00AF73EF" w:rsidRDefault="00AF73EF">
            <w:pPr>
              <w:widowControl w:val="0"/>
              <w:spacing w:line="240" w:lineRule="auto"/>
              <w:rPr>
                <w:b/>
                <w:color w:val="FFFFFF"/>
                <w:sz w:val="24"/>
                <w:szCs w:val="24"/>
              </w:rPr>
            </w:pPr>
          </w:p>
          <w:p w14:paraId="312B7060" w14:textId="77777777" w:rsidR="00AF73EF" w:rsidRDefault="005E237A">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6472B284" w14:textId="35FA625C" w:rsidR="00AF73EF" w:rsidRDefault="007C14B0">
            <w:pPr>
              <w:widowControl w:val="0"/>
              <w:pBdr>
                <w:top w:val="nil"/>
                <w:left w:val="nil"/>
                <w:bottom w:val="nil"/>
                <w:right w:val="nil"/>
                <w:between w:val="nil"/>
              </w:pBdr>
              <w:spacing w:line="240" w:lineRule="auto"/>
              <w:rPr>
                <w:color w:val="999999"/>
              </w:rPr>
            </w:pPr>
            <w:r>
              <w:rPr>
                <w:color w:val="999999"/>
              </w:rPr>
              <w:t xml:space="preserve">AI will help us to </w:t>
            </w:r>
            <w:r w:rsidR="00D12A0D">
              <w:rPr>
                <w:color w:val="999999"/>
              </w:rPr>
              <w:t xml:space="preserve">flag </w:t>
            </w:r>
            <w:r w:rsidR="00425EAF">
              <w:rPr>
                <w:color w:val="999999"/>
              </w:rPr>
              <w:t>the below-mentioned aberrant behavior</w:t>
            </w:r>
            <w:r w:rsidR="00285751">
              <w:rPr>
                <w:color w:val="999999"/>
              </w:rPr>
              <w:t>s</w:t>
            </w:r>
            <w:r w:rsidR="00425EAF">
              <w:rPr>
                <w:color w:val="999999"/>
              </w:rPr>
              <w:t xml:space="preserve"> </w:t>
            </w:r>
            <w:r w:rsidR="00FF6E3D">
              <w:rPr>
                <w:color w:val="999999"/>
              </w:rPr>
              <w:t>and thus build a robust proctoring system:</w:t>
            </w:r>
          </w:p>
          <w:p w14:paraId="1B1BA76B" w14:textId="6F9A5F32" w:rsidR="00FF6E3D" w:rsidRDefault="001215C8" w:rsidP="00FF6E3D">
            <w:pPr>
              <w:pStyle w:val="ListParagraph"/>
              <w:widowControl w:val="0"/>
              <w:numPr>
                <w:ilvl w:val="0"/>
                <w:numId w:val="2"/>
              </w:numPr>
              <w:pBdr>
                <w:top w:val="nil"/>
                <w:left w:val="nil"/>
                <w:bottom w:val="nil"/>
                <w:right w:val="nil"/>
                <w:between w:val="nil"/>
              </w:pBdr>
              <w:spacing w:line="240" w:lineRule="auto"/>
              <w:rPr>
                <w:color w:val="999999"/>
              </w:rPr>
            </w:pPr>
            <w:r>
              <w:rPr>
                <w:color w:val="999999"/>
              </w:rPr>
              <w:t>With the help of</w:t>
            </w:r>
            <w:r w:rsidR="004B2308">
              <w:rPr>
                <w:color w:val="999999"/>
              </w:rPr>
              <w:t xml:space="preserve"> </w:t>
            </w:r>
            <w:r w:rsidR="004B2308" w:rsidRPr="00641B8A">
              <w:rPr>
                <w:b/>
                <w:bCs/>
                <w:color w:val="999999"/>
              </w:rPr>
              <w:t xml:space="preserve">face </w:t>
            </w:r>
            <w:r w:rsidR="001D3323">
              <w:rPr>
                <w:b/>
                <w:bCs/>
                <w:color w:val="999999"/>
              </w:rPr>
              <w:t>verification</w:t>
            </w:r>
            <w:r>
              <w:rPr>
                <w:color w:val="999999"/>
              </w:rPr>
              <w:t xml:space="preserve">, we can </w:t>
            </w:r>
            <w:r w:rsidR="004B2308">
              <w:rPr>
                <w:color w:val="999999"/>
              </w:rPr>
              <w:t>verify the identity of the test taker.</w:t>
            </w:r>
          </w:p>
          <w:p w14:paraId="5ABD1C39" w14:textId="0F368F56" w:rsidR="004B2308" w:rsidRDefault="003F3ABE" w:rsidP="00FF6E3D">
            <w:pPr>
              <w:pStyle w:val="ListParagraph"/>
              <w:widowControl w:val="0"/>
              <w:numPr>
                <w:ilvl w:val="0"/>
                <w:numId w:val="2"/>
              </w:numPr>
              <w:pBdr>
                <w:top w:val="nil"/>
                <w:left w:val="nil"/>
                <w:bottom w:val="nil"/>
                <w:right w:val="nil"/>
                <w:between w:val="nil"/>
              </w:pBdr>
              <w:spacing w:line="240" w:lineRule="auto"/>
              <w:rPr>
                <w:color w:val="999999"/>
              </w:rPr>
            </w:pPr>
            <w:r>
              <w:rPr>
                <w:color w:val="999999"/>
              </w:rPr>
              <w:t xml:space="preserve">With the help of </w:t>
            </w:r>
            <w:r w:rsidRPr="00641B8A">
              <w:rPr>
                <w:b/>
                <w:bCs/>
                <w:color w:val="999999"/>
              </w:rPr>
              <w:t>object detection</w:t>
            </w:r>
            <w:r w:rsidR="00FF34AF">
              <w:rPr>
                <w:color w:val="999999"/>
              </w:rPr>
              <w:t xml:space="preserve"> technology</w:t>
            </w:r>
            <w:r>
              <w:rPr>
                <w:color w:val="999999"/>
              </w:rPr>
              <w:t>, we can detect mobil</w:t>
            </w:r>
            <w:r w:rsidR="00BB5878">
              <w:rPr>
                <w:color w:val="999999"/>
              </w:rPr>
              <w:t>e</w:t>
            </w:r>
            <w:r w:rsidR="00BF5480">
              <w:rPr>
                <w:color w:val="999999"/>
              </w:rPr>
              <w:t xml:space="preserve"> phones</w:t>
            </w:r>
            <w:r>
              <w:rPr>
                <w:color w:val="999999"/>
              </w:rPr>
              <w:t xml:space="preserve">, </w:t>
            </w:r>
            <w:r w:rsidR="00BB5878">
              <w:rPr>
                <w:color w:val="999999"/>
              </w:rPr>
              <w:t>books</w:t>
            </w:r>
            <w:r>
              <w:rPr>
                <w:color w:val="999999"/>
              </w:rPr>
              <w:t>, calculators etc.</w:t>
            </w:r>
          </w:p>
          <w:p w14:paraId="14B0AAC5" w14:textId="065EE610" w:rsidR="00EB4DB5" w:rsidRDefault="005E6757" w:rsidP="00FF6E3D">
            <w:pPr>
              <w:pStyle w:val="ListParagraph"/>
              <w:widowControl w:val="0"/>
              <w:numPr>
                <w:ilvl w:val="0"/>
                <w:numId w:val="2"/>
              </w:numPr>
              <w:pBdr>
                <w:top w:val="nil"/>
                <w:left w:val="nil"/>
                <w:bottom w:val="nil"/>
                <w:right w:val="nil"/>
                <w:between w:val="nil"/>
              </w:pBdr>
              <w:spacing w:line="240" w:lineRule="auto"/>
              <w:rPr>
                <w:color w:val="999999"/>
              </w:rPr>
            </w:pPr>
            <w:r>
              <w:rPr>
                <w:color w:val="999999"/>
              </w:rPr>
              <w:t xml:space="preserve">We can detect whether </w:t>
            </w:r>
            <w:r w:rsidR="00B250E0">
              <w:rPr>
                <w:color w:val="999999"/>
              </w:rPr>
              <w:t xml:space="preserve">any </w:t>
            </w:r>
            <w:r>
              <w:rPr>
                <w:color w:val="999999"/>
              </w:rPr>
              <w:t xml:space="preserve">collaborators are helping the test taker during the test by identifying more than 1 </w:t>
            </w:r>
            <w:r w:rsidR="0001694D">
              <w:rPr>
                <w:color w:val="999999"/>
              </w:rPr>
              <w:t>person in front of the camera.</w:t>
            </w:r>
          </w:p>
          <w:p w14:paraId="68B3DD87" w14:textId="6691DAB1" w:rsidR="00B84C21" w:rsidRDefault="00B84C21" w:rsidP="00FF6E3D">
            <w:pPr>
              <w:pStyle w:val="ListParagraph"/>
              <w:widowControl w:val="0"/>
              <w:numPr>
                <w:ilvl w:val="0"/>
                <w:numId w:val="2"/>
              </w:numPr>
              <w:pBdr>
                <w:top w:val="nil"/>
                <w:left w:val="nil"/>
                <w:bottom w:val="nil"/>
                <w:right w:val="nil"/>
                <w:between w:val="nil"/>
              </w:pBdr>
              <w:spacing w:line="240" w:lineRule="auto"/>
              <w:rPr>
                <w:color w:val="999999"/>
              </w:rPr>
            </w:pPr>
            <w:r>
              <w:rPr>
                <w:color w:val="999999"/>
              </w:rPr>
              <w:t xml:space="preserve">We can also detect if the test taker </w:t>
            </w:r>
            <w:r w:rsidR="004C0B62">
              <w:rPr>
                <w:color w:val="999999"/>
              </w:rPr>
              <w:t>leaves</w:t>
            </w:r>
            <w:r w:rsidR="00E6208E">
              <w:rPr>
                <w:color w:val="999999"/>
              </w:rPr>
              <w:t xml:space="preserve"> </w:t>
            </w:r>
            <w:r w:rsidR="003B66EA">
              <w:rPr>
                <w:color w:val="999999"/>
              </w:rPr>
              <w:t>during</w:t>
            </w:r>
            <w:r>
              <w:rPr>
                <w:color w:val="999999"/>
              </w:rPr>
              <w:t xml:space="preserve"> the middle of the test</w:t>
            </w:r>
            <w:r w:rsidR="00894D04">
              <w:rPr>
                <w:color w:val="999999"/>
              </w:rPr>
              <w:t>.</w:t>
            </w:r>
          </w:p>
          <w:p w14:paraId="3EE1B585" w14:textId="77777777" w:rsidR="005D04E7" w:rsidRDefault="005D04E7" w:rsidP="005D04E7">
            <w:pPr>
              <w:pStyle w:val="ListParagraph"/>
              <w:widowControl w:val="0"/>
              <w:pBdr>
                <w:top w:val="nil"/>
                <w:left w:val="nil"/>
                <w:bottom w:val="nil"/>
                <w:right w:val="nil"/>
                <w:between w:val="nil"/>
              </w:pBdr>
              <w:spacing w:line="240" w:lineRule="auto"/>
              <w:rPr>
                <w:color w:val="999999"/>
              </w:rPr>
            </w:pPr>
          </w:p>
          <w:p w14:paraId="6A82E359" w14:textId="574921CD" w:rsidR="00200B94" w:rsidRPr="00200B94" w:rsidRDefault="005D04E7" w:rsidP="00200B94">
            <w:pPr>
              <w:widowControl w:val="0"/>
              <w:pBdr>
                <w:top w:val="nil"/>
                <w:left w:val="nil"/>
                <w:bottom w:val="nil"/>
                <w:right w:val="nil"/>
                <w:between w:val="nil"/>
              </w:pBdr>
              <w:spacing w:line="240" w:lineRule="auto"/>
              <w:ind w:left="360"/>
              <w:rPr>
                <w:color w:val="999999"/>
              </w:rPr>
            </w:pPr>
            <w:r>
              <w:rPr>
                <w:color w:val="999999"/>
              </w:rPr>
              <w:t xml:space="preserve">Thus, AI can help us to create </w:t>
            </w:r>
            <w:r w:rsidR="00510AD5">
              <w:rPr>
                <w:color w:val="999999"/>
              </w:rPr>
              <w:t>the</w:t>
            </w:r>
            <w:r>
              <w:rPr>
                <w:color w:val="999999"/>
              </w:rPr>
              <w:t xml:space="preserve"> Automated Proctoring System, which can </w:t>
            </w:r>
            <w:r w:rsidR="00BC46E7">
              <w:rPr>
                <w:color w:val="999999"/>
              </w:rPr>
              <w:t>be a powerful offering for our company</w:t>
            </w:r>
            <w:r w:rsidR="0023376A">
              <w:rPr>
                <w:color w:val="999999"/>
              </w:rPr>
              <w:t xml:space="preserve">, thus leading to client satisfaction, </w:t>
            </w:r>
            <w:r w:rsidR="00640988">
              <w:rPr>
                <w:color w:val="999999"/>
              </w:rPr>
              <w:t>increased revenue and high market share</w:t>
            </w:r>
            <w:r w:rsidR="00BC46E7">
              <w:rPr>
                <w:color w:val="999999"/>
              </w:rPr>
              <w:t>.</w:t>
            </w:r>
          </w:p>
        </w:tc>
      </w:tr>
    </w:tbl>
    <w:p w14:paraId="768ACF39" w14:textId="77777777" w:rsidR="00AF73EF" w:rsidRDefault="00AF73EF">
      <w:pPr>
        <w:rPr>
          <w:color w:val="999999"/>
        </w:rPr>
      </w:pPr>
    </w:p>
    <w:p w14:paraId="07B2616F" w14:textId="4E47171E" w:rsidR="00AF73EF" w:rsidRDefault="005E237A">
      <w:pPr>
        <w:rPr>
          <w:color w:val="01B3E4"/>
          <w:sz w:val="36"/>
          <w:szCs w:val="36"/>
        </w:rPr>
      </w:pPr>
      <w:r>
        <w:rPr>
          <w:b/>
          <w:color w:val="02B3E4"/>
          <w:sz w:val="40"/>
          <w:szCs w:val="40"/>
        </w:rPr>
        <w:t>Success Metrics</w:t>
      </w:r>
    </w:p>
    <w:p w14:paraId="6150A6CE" w14:textId="77777777" w:rsidR="00AF73EF" w:rsidRDefault="00AF73EF">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AF73EF" w14:paraId="77C030CE" w14:textId="77777777">
        <w:tc>
          <w:tcPr>
            <w:tcW w:w="3630" w:type="dxa"/>
            <w:shd w:val="clear" w:color="auto" w:fill="01B3E4"/>
            <w:tcMar>
              <w:top w:w="100" w:type="dxa"/>
              <w:left w:w="100" w:type="dxa"/>
              <w:bottom w:w="100" w:type="dxa"/>
              <w:right w:w="100" w:type="dxa"/>
            </w:tcMar>
          </w:tcPr>
          <w:p w14:paraId="6E1C119D" w14:textId="77777777" w:rsidR="00AF73EF" w:rsidRDefault="005E237A">
            <w:pPr>
              <w:widowControl w:val="0"/>
              <w:spacing w:line="240" w:lineRule="auto"/>
              <w:rPr>
                <w:b/>
                <w:color w:val="FFFFFF"/>
                <w:sz w:val="24"/>
                <w:szCs w:val="24"/>
              </w:rPr>
            </w:pPr>
            <w:r>
              <w:rPr>
                <w:b/>
                <w:color w:val="FFFFFF"/>
                <w:sz w:val="24"/>
                <w:szCs w:val="24"/>
              </w:rPr>
              <w:t>Success Metrics</w:t>
            </w:r>
          </w:p>
          <w:p w14:paraId="45DC99A3" w14:textId="77777777" w:rsidR="00AF73EF" w:rsidRDefault="005E237A">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AFEE7BE" w14:textId="77777777" w:rsidR="00AF73EF" w:rsidRPr="00D43F80" w:rsidRDefault="00AF73EF">
            <w:pPr>
              <w:widowControl w:val="0"/>
              <w:spacing w:line="240" w:lineRule="auto"/>
              <w:rPr>
                <w:b/>
                <w:color w:val="FFFFFF"/>
                <w:lang w:val="en-IN"/>
              </w:rPr>
            </w:pPr>
          </w:p>
        </w:tc>
        <w:tc>
          <w:tcPr>
            <w:tcW w:w="5730" w:type="dxa"/>
            <w:shd w:val="clear" w:color="auto" w:fill="auto"/>
            <w:tcMar>
              <w:top w:w="100" w:type="dxa"/>
              <w:left w:w="100" w:type="dxa"/>
              <w:bottom w:w="100" w:type="dxa"/>
              <w:right w:w="100" w:type="dxa"/>
            </w:tcMar>
          </w:tcPr>
          <w:p w14:paraId="72B982A4" w14:textId="54B6D232" w:rsidR="006943E9" w:rsidRDefault="00EB64B8">
            <w:pPr>
              <w:widowControl w:val="0"/>
              <w:spacing w:line="240" w:lineRule="auto"/>
              <w:rPr>
                <w:color w:val="999999"/>
              </w:rPr>
            </w:pPr>
            <w:r>
              <w:rPr>
                <w:b/>
                <w:bCs/>
                <w:color w:val="999999"/>
              </w:rPr>
              <w:t xml:space="preserve">Acquisition: </w:t>
            </w:r>
            <w:r w:rsidRPr="00EB64B8">
              <w:rPr>
                <w:color w:val="999999"/>
              </w:rPr>
              <w:t>How many clients registered for th</w:t>
            </w:r>
            <w:r w:rsidR="00603DF9">
              <w:rPr>
                <w:color w:val="999999"/>
              </w:rPr>
              <w:t>e</w:t>
            </w:r>
            <w:r w:rsidRPr="00EB64B8">
              <w:rPr>
                <w:color w:val="999999"/>
              </w:rPr>
              <w:t xml:space="preserve"> automated proctoring system</w:t>
            </w:r>
          </w:p>
          <w:p w14:paraId="564FA9E6" w14:textId="7E76A26E" w:rsidR="00603DF9" w:rsidRDefault="00603DF9">
            <w:pPr>
              <w:widowControl w:val="0"/>
              <w:spacing w:line="240" w:lineRule="auto"/>
              <w:rPr>
                <w:b/>
                <w:bCs/>
                <w:color w:val="999999"/>
              </w:rPr>
            </w:pPr>
            <w:r w:rsidRPr="00603DF9">
              <w:rPr>
                <w:b/>
                <w:bCs/>
                <w:color w:val="999999"/>
              </w:rPr>
              <w:t>Activation</w:t>
            </w:r>
            <w:r>
              <w:rPr>
                <w:color w:val="999999"/>
              </w:rPr>
              <w:t>: How many clients have started using this service</w:t>
            </w:r>
            <w:r w:rsidR="002B5730">
              <w:rPr>
                <w:color w:val="999999"/>
              </w:rPr>
              <w:t xml:space="preserve"> out of the total registered cli</w:t>
            </w:r>
            <w:r w:rsidR="00F4621D">
              <w:rPr>
                <w:color w:val="999999"/>
              </w:rPr>
              <w:t>e</w:t>
            </w:r>
            <w:r w:rsidR="002B5730">
              <w:rPr>
                <w:color w:val="999999"/>
              </w:rPr>
              <w:t>nts</w:t>
            </w:r>
          </w:p>
          <w:p w14:paraId="0B805040" w14:textId="77777777" w:rsidR="000D1EA8" w:rsidRDefault="00BF3B7F">
            <w:pPr>
              <w:widowControl w:val="0"/>
              <w:spacing w:line="240" w:lineRule="auto"/>
              <w:rPr>
                <w:color w:val="999999"/>
              </w:rPr>
            </w:pPr>
            <w:r>
              <w:rPr>
                <w:b/>
                <w:bCs/>
                <w:color w:val="999999"/>
              </w:rPr>
              <w:t>User Engagement</w:t>
            </w:r>
            <w:r w:rsidR="005A2133">
              <w:rPr>
                <w:color w:val="999999"/>
              </w:rPr>
              <w:t xml:space="preserve">: </w:t>
            </w:r>
          </w:p>
          <w:p w14:paraId="0FB2A90E" w14:textId="3A9E9AA6" w:rsidR="00AF73EF" w:rsidRDefault="005A2133" w:rsidP="000D1EA8">
            <w:pPr>
              <w:pStyle w:val="ListParagraph"/>
              <w:widowControl w:val="0"/>
              <w:numPr>
                <w:ilvl w:val="0"/>
                <w:numId w:val="3"/>
              </w:numPr>
              <w:spacing w:line="240" w:lineRule="auto"/>
              <w:rPr>
                <w:color w:val="999999"/>
              </w:rPr>
            </w:pPr>
            <w:r w:rsidRPr="000D1EA8">
              <w:rPr>
                <w:color w:val="999999"/>
              </w:rPr>
              <w:t xml:space="preserve">How many </w:t>
            </w:r>
            <w:r w:rsidR="00CB622D" w:rsidRPr="000D1EA8">
              <w:rPr>
                <w:color w:val="999999"/>
              </w:rPr>
              <w:t>tests are being scheduled by the cli</w:t>
            </w:r>
            <w:r w:rsidR="00A93ADC" w:rsidRPr="000D1EA8">
              <w:rPr>
                <w:color w:val="999999"/>
              </w:rPr>
              <w:t>e</w:t>
            </w:r>
            <w:r w:rsidR="00CB622D" w:rsidRPr="000D1EA8">
              <w:rPr>
                <w:color w:val="999999"/>
              </w:rPr>
              <w:t>nts</w:t>
            </w:r>
            <w:r w:rsidR="00E11BE2" w:rsidRPr="000D1EA8">
              <w:rPr>
                <w:color w:val="999999"/>
              </w:rPr>
              <w:t xml:space="preserve"> on</w:t>
            </w:r>
            <w:r w:rsidR="00912073">
              <w:rPr>
                <w:color w:val="999999"/>
              </w:rPr>
              <w:t xml:space="preserve"> </w:t>
            </w:r>
            <w:r w:rsidR="007E16DA">
              <w:rPr>
                <w:color w:val="999999"/>
              </w:rPr>
              <w:t>monthly/yearly basis</w:t>
            </w:r>
          </w:p>
          <w:p w14:paraId="33F49529" w14:textId="7C6C6DD2" w:rsidR="00C16CC0" w:rsidRDefault="005C4B91" w:rsidP="000D1EA8">
            <w:pPr>
              <w:pStyle w:val="ListParagraph"/>
              <w:widowControl w:val="0"/>
              <w:numPr>
                <w:ilvl w:val="0"/>
                <w:numId w:val="3"/>
              </w:numPr>
              <w:spacing w:line="240" w:lineRule="auto"/>
              <w:rPr>
                <w:color w:val="999999"/>
              </w:rPr>
            </w:pPr>
            <w:r>
              <w:rPr>
                <w:color w:val="999999"/>
              </w:rPr>
              <w:t xml:space="preserve">How many wrong predictions were </w:t>
            </w:r>
            <w:r w:rsidR="00E76F22">
              <w:rPr>
                <w:color w:val="999999"/>
              </w:rPr>
              <w:t>flagged</w:t>
            </w:r>
            <w:r>
              <w:rPr>
                <w:color w:val="999999"/>
              </w:rPr>
              <w:t xml:space="preserve"> by the </w:t>
            </w:r>
            <w:r w:rsidR="002A6240">
              <w:rPr>
                <w:color w:val="999999"/>
              </w:rPr>
              <w:t>clients</w:t>
            </w:r>
          </w:p>
          <w:p w14:paraId="27874968" w14:textId="77777777" w:rsidR="009965A5" w:rsidRDefault="00167D0C" w:rsidP="00665B54">
            <w:pPr>
              <w:widowControl w:val="0"/>
              <w:spacing w:line="240" w:lineRule="auto"/>
              <w:rPr>
                <w:color w:val="999999"/>
              </w:rPr>
            </w:pPr>
            <w:r w:rsidRPr="00167D0C">
              <w:rPr>
                <w:b/>
                <w:bCs/>
                <w:color w:val="999999"/>
              </w:rPr>
              <w:t>Retention</w:t>
            </w:r>
            <w:r>
              <w:rPr>
                <w:color w:val="999999"/>
              </w:rPr>
              <w:t xml:space="preserve">: </w:t>
            </w:r>
          </w:p>
          <w:p w14:paraId="6569A18D" w14:textId="2292AA4B" w:rsidR="002C025E" w:rsidRDefault="00BC495E" w:rsidP="009965A5">
            <w:pPr>
              <w:pStyle w:val="ListParagraph"/>
              <w:widowControl w:val="0"/>
              <w:numPr>
                <w:ilvl w:val="0"/>
                <w:numId w:val="4"/>
              </w:numPr>
              <w:spacing w:line="240" w:lineRule="auto"/>
              <w:rPr>
                <w:color w:val="999999"/>
              </w:rPr>
            </w:pPr>
            <w:r w:rsidRPr="009965A5">
              <w:rPr>
                <w:color w:val="999999"/>
              </w:rPr>
              <w:t>What is the retention rate of clients</w:t>
            </w:r>
          </w:p>
          <w:p w14:paraId="422444EF" w14:textId="725BC35E" w:rsidR="009965A5" w:rsidRDefault="009965A5" w:rsidP="009965A5">
            <w:pPr>
              <w:pStyle w:val="ListParagraph"/>
              <w:widowControl w:val="0"/>
              <w:numPr>
                <w:ilvl w:val="0"/>
                <w:numId w:val="4"/>
              </w:numPr>
              <w:spacing w:line="240" w:lineRule="auto"/>
              <w:rPr>
                <w:color w:val="999999"/>
              </w:rPr>
            </w:pPr>
            <w:r>
              <w:rPr>
                <w:color w:val="999999"/>
              </w:rPr>
              <w:t>NPS and CSAT</w:t>
            </w:r>
          </w:p>
          <w:p w14:paraId="7C3CE238" w14:textId="0AD393F7" w:rsidR="00A03578" w:rsidRDefault="00A03578" w:rsidP="009965A5">
            <w:pPr>
              <w:pStyle w:val="ListParagraph"/>
              <w:widowControl w:val="0"/>
              <w:numPr>
                <w:ilvl w:val="0"/>
                <w:numId w:val="4"/>
              </w:numPr>
              <w:spacing w:line="240" w:lineRule="auto"/>
              <w:rPr>
                <w:color w:val="999999"/>
              </w:rPr>
            </w:pPr>
            <w:r>
              <w:rPr>
                <w:color w:val="999999"/>
              </w:rPr>
              <w:t>Reviews/Comments from customers</w:t>
            </w:r>
          </w:p>
          <w:p w14:paraId="2C1ACA24" w14:textId="5AEBDBFF" w:rsidR="00A03578" w:rsidRPr="009965A5" w:rsidRDefault="00A03578" w:rsidP="009965A5">
            <w:pPr>
              <w:pStyle w:val="ListParagraph"/>
              <w:widowControl w:val="0"/>
              <w:numPr>
                <w:ilvl w:val="0"/>
                <w:numId w:val="4"/>
              </w:numPr>
              <w:spacing w:line="240" w:lineRule="auto"/>
              <w:rPr>
                <w:color w:val="999999"/>
              </w:rPr>
            </w:pPr>
            <w:r>
              <w:rPr>
                <w:color w:val="999999"/>
              </w:rPr>
              <w:t>Number of complaints filed by clients</w:t>
            </w:r>
          </w:p>
          <w:p w14:paraId="097521A9" w14:textId="77777777" w:rsidR="00F301DF" w:rsidRDefault="00167D0C">
            <w:pPr>
              <w:widowControl w:val="0"/>
              <w:spacing w:line="240" w:lineRule="auto"/>
              <w:rPr>
                <w:color w:val="999999"/>
              </w:rPr>
            </w:pPr>
            <w:r w:rsidRPr="00167D0C">
              <w:rPr>
                <w:b/>
                <w:bCs/>
                <w:color w:val="999999"/>
              </w:rPr>
              <w:t>Revenue</w:t>
            </w:r>
            <w:r>
              <w:rPr>
                <w:color w:val="999999"/>
              </w:rPr>
              <w:t>:</w:t>
            </w:r>
            <w:r w:rsidR="000552A2">
              <w:rPr>
                <w:color w:val="999999"/>
              </w:rPr>
              <w:t xml:space="preserve"> </w:t>
            </w:r>
          </w:p>
          <w:p w14:paraId="4AA8FCD6" w14:textId="687C0A2E" w:rsidR="000D1EA8" w:rsidRDefault="00F301DF" w:rsidP="00F301DF">
            <w:pPr>
              <w:pStyle w:val="ListParagraph"/>
              <w:widowControl w:val="0"/>
              <w:numPr>
                <w:ilvl w:val="0"/>
                <w:numId w:val="6"/>
              </w:numPr>
              <w:spacing w:line="240" w:lineRule="auto"/>
              <w:rPr>
                <w:color w:val="999999"/>
              </w:rPr>
            </w:pPr>
            <w:r>
              <w:rPr>
                <w:color w:val="999999"/>
              </w:rPr>
              <w:t>R</w:t>
            </w:r>
            <w:r w:rsidR="000552A2" w:rsidRPr="00F301DF">
              <w:rPr>
                <w:color w:val="999999"/>
              </w:rPr>
              <w:t>evenue earned on monthly</w:t>
            </w:r>
            <w:r w:rsidR="00E77E77" w:rsidRPr="00F301DF">
              <w:rPr>
                <w:color w:val="999999"/>
              </w:rPr>
              <w:t>/yearly</w:t>
            </w:r>
            <w:r w:rsidR="000552A2" w:rsidRPr="00F301DF">
              <w:rPr>
                <w:color w:val="999999"/>
              </w:rPr>
              <w:t xml:space="preserve"> basis</w:t>
            </w:r>
          </w:p>
          <w:p w14:paraId="799F87CF" w14:textId="36D80C47" w:rsidR="00F301DF" w:rsidRDefault="00F301DF" w:rsidP="00F301DF">
            <w:pPr>
              <w:pStyle w:val="ListParagraph"/>
              <w:widowControl w:val="0"/>
              <w:numPr>
                <w:ilvl w:val="0"/>
                <w:numId w:val="6"/>
              </w:numPr>
              <w:spacing w:line="240" w:lineRule="auto"/>
              <w:rPr>
                <w:color w:val="999999"/>
              </w:rPr>
            </w:pPr>
            <w:r>
              <w:rPr>
                <w:color w:val="999999"/>
              </w:rPr>
              <w:t>Market Share on yearly basis</w:t>
            </w:r>
          </w:p>
          <w:p w14:paraId="195BC840" w14:textId="3ACD66A3" w:rsidR="009E434A" w:rsidRDefault="009E434A" w:rsidP="00F301DF">
            <w:pPr>
              <w:pStyle w:val="ListParagraph"/>
              <w:widowControl w:val="0"/>
              <w:numPr>
                <w:ilvl w:val="0"/>
                <w:numId w:val="6"/>
              </w:numPr>
              <w:spacing w:line="240" w:lineRule="auto"/>
              <w:rPr>
                <w:color w:val="999999"/>
              </w:rPr>
            </w:pPr>
            <w:r>
              <w:rPr>
                <w:color w:val="999999"/>
              </w:rPr>
              <w:t>Cost incurred in sales and marketing</w:t>
            </w:r>
          </w:p>
          <w:p w14:paraId="74E75F3E" w14:textId="7A5B4CB9" w:rsidR="009E434A" w:rsidRPr="00F301DF" w:rsidRDefault="009E434A" w:rsidP="00F301DF">
            <w:pPr>
              <w:pStyle w:val="ListParagraph"/>
              <w:widowControl w:val="0"/>
              <w:numPr>
                <w:ilvl w:val="0"/>
                <w:numId w:val="6"/>
              </w:numPr>
              <w:spacing w:line="240" w:lineRule="auto"/>
              <w:rPr>
                <w:color w:val="999999"/>
              </w:rPr>
            </w:pPr>
            <w:r>
              <w:rPr>
                <w:color w:val="999999"/>
              </w:rPr>
              <w:t>Net profit of the company</w:t>
            </w:r>
          </w:p>
          <w:p w14:paraId="5683D0DE" w14:textId="77777777" w:rsidR="00F57541" w:rsidRDefault="00167D0C">
            <w:pPr>
              <w:widowControl w:val="0"/>
              <w:spacing w:line="240" w:lineRule="auto"/>
              <w:rPr>
                <w:color w:val="999999"/>
              </w:rPr>
            </w:pPr>
            <w:r w:rsidRPr="00167D0C">
              <w:rPr>
                <w:b/>
                <w:bCs/>
                <w:color w:val="999999"/>
              </w:rPr>
              <w:t>Referral</w:t>
            </w:r>
            <w:r>
              <w:rPr>
                <w:color w:val="999999"/>
              </w:rPr>
              <w:t>:</w:t>
            </w:r>
            <w:r w:rsidR="00836127">
              <w:rPr>
                <w:color w:val="999999"/>
              </w:rPr>
              <w:t xml:space="preserve"> </w:t>
            </w:r>
          </w:p>
          <w:p w14:paraId="34237571" w14:textId="4DC0B1E7" w:rsidR="006943E9" w:rsidRDefault="008B3E1B">
            <w:pPr>
              <w:widowControl w:val="0"/>
              <w:spacing w:line="240" w:lineRule="auto"/>
              <w:rPr>
                <w:color w:val="999999"/>
              </w:rPr>
            </w:pPr>
            <w:r>
              <w:rPr>
                <w:color w:val="999999"/>
              </w:rPr>
              <w:t xml:space="preserve">Testimonials and </w:t>
            </w:r>
            <w:r w:rsidR="00DE1C24">
              <w:rPr>
                <w:color w:val="999999"/>
              </w:rPr>
              <w:t>W</w:t>
            </w:r>
            <w:r>
              <w:rPr>
                <w:color w:val="999999"/>
              </w:rPr>
              <w:t xml:space="preserve">ord of </w:t>
            </w:r>
            <w:r w:rsidR="00DE1C24">
              <w:rPr>
                <w:color w:val="999999"/>
              </w:rPr>
              <w:t>Mo</w:t>
            </w:r>
            <w:r>
              <w:rPr>
                <w:color w:val="999999"/>
              </w:rPr>
              <w:t>uth</w:t>
            </w:r>
          </w:p>
          <w:p w14:paraId="46CF052F" w14:textId="77777777" w:rsidR="006B77CF" w:rsidRDefault="006B77CF">
            <w:pPr>
              <w:widowControl w:val="0"/>
              <w:spacing w:line="240" w:lineRule="auto"/>
              <w:rPr>
                <w:color w:val="999999"/>
              </w:rPr>
            </w:pPr>
          </w:p>
          <w:p w14:paraId="600D4295" w14:textId="5FE01ED0" w:rsidR="006B77CF" w:rsidRDefault="006B77CF">
            <w:pPr>
              <w:widowControl w:val="0"/>
              <w:spacing w:line="240" w:lineRule="auto"/>
              <w:rPr>
                <w:color w:val="999999"/>
              </w:rPr>
            </w:pPr>
            <w:r>
              <w:rPr>
                <w:color w:val="999999"/>
              </w:rPr>
              <w:t xml:space="preserve">For baseline value, we can compare with other companies if </w:t>
            </w:r>
            <w:r w:rsidR="00784F91">
              <w:rPr>
                <w:color w:val="999999"/>
              </w:rPr>
              <w:t xml:space="preserve">public data is </w:t>
            </w:r>
            <w:r>
              <w:rPr>
                <w:color w:val="999999"/>
              </w:rPr>
              <w:t>available. Otherwise, we can</w:t>
            </w:r>
            <w:r w:rsidR="00F72826">
              <w:rPr>
                <w:color w:val="999999"/>
              </w:rPr>
              <w:t xml:space="preserve"> fix goals and</w:t>
            </w:r>
            <w:r>
              <w:rPr>
                <w:color w:val="999999"/>
              </w:rPr>
              <w:t xml:space="preserve"> try to improve our metrics on monthly/yearly basis</w:t>
            </w:r>
            <w:r w:rsidR="009D19D5">
              <w:rPr>
                <w:color w:val="999999"/>
              </w:rPr>
              <w:t>.</w:t>
            </w:r>
          </w:p>
        </w:tc>
      </w:tr>
    </w:tbl>
    <w:p w14:paraId="7D6CFDB4" w14:textId="77777777" w:rsidR="00AF73EF" w:rsidRDefault="005E237A">
      <w:pPr>
        <w:spacing w:before="360" w:line="240" w:lineRule="auto"/>
        <w:rPr>
          <w:color w:val="01B3E4"/>
          <w:sz w:val="36"/>
          <w:szCs w:val="36"/>
        </w:rPr>
      </w:pPr>
      <w:r>
        <w:rPr>
          <w:b/>
          <w:color w:val="02B3E4"/>
          <w:sz w:val="40"/>
          <w:szCs w:val="40"/>
        </w:rPr>
        <w:lastRenderedPageBreak/>
        <w:t>Data</w:t>
      </w:r>
    </w:p>
    <w:p w14:paraId="594DEC8F" w14:textId="77777777" w:rsidR="00AF73EF" w:rsidRDefault="00AF73EF">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AF73EF" w14:paraId="754F1E47" w14:textId="77777777">
        <w:tc>
          <w:tcPr>
            <w:tcW w:w="3630" w:type="dxa"/>
            <w:shd w:val="clear" w:color="auto" w:fill="01B3E4"/>
            <w:tcMar>
              <w:top w:w="100" w:type="dxa"/>
              <w:left w:w="100" w:type="dxa"/>
              <w:bottom w:w="100" w:type="dxa"/>
              <w:right w:w="100" w:type="dxa"/>
            </w:tcMar>
          </w:tcPr>
          <w:p w14:paraId="1D7901B1" w14:textId="77777777" w:rsidR="00AF73EF" w:rsidRDefault="005E237A">
            <w:pPr>
              <w:widowControl w:val="0"/>
              <w:spacing w:line="240" w:lineRule="auto"/>
              <w:rPr>
                <w:b/>
                <w:color w:val="FFFFFF"/>
                <w:sz w:val="24"/>
                <w:szCs w:val="24"/>
              </w:rPr>
            </w:pPr>
            <w:r>
              <w:rPr>
                <w:b/>
                <w:color w:val="FFFFFF"/>
                <w:sz w:val="24"/>
                <w:szCs w:val="24"/>
              </w:rPr>
              <w:t>Data Acquisition</w:t>
            </w:r>
          </w:p>
          <w:p w14:paraId="4642B1AD" w14:textId="77777777" w:rsidR="00AF73EF" w:rsidRDefault="00AF73EF">
            <w:pPr>
              <w:widowControl w:val="0"/>
              <w:spacing w:line="240" w:lineRule="auto"/>
              <w:rPr>
                <w:b/>
                <w:color w:val="FFFFFF"/>
                <w:sz w:val="24"/>
                <w:szCs w:val="24"/>
              </w:rPr>
            </w:pPr>
          </w:p>
          <w:p w14:paraId="07A7138A" w14:textId="77777777" w:rsidR="00AF73EF" w:rsidRDefault="005E237A">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E27870C" w14:textId="7261FA2F" w:rsidR="00B847D0" w:rsidRDefault="00543941">
            <w:pPr>
              <w:widowControl w:val="0"/>
              <w:spacing w:line="240" w:lineRule="auto"/>
              <w:rPr>
                <w:color w:val="999999"/>
              </w:rPr>
            </w:pPr>
            <w:r>
              <w:rPr>
                <w:color w:val="999999"/>
              </w:rPr>
              <w:t xml:space="preserve">For face </w:t>
            </w:r>
            <w:r w:rsidR="007164D6">
              <w:rPr>
                <w:color w:val="999999"/>
              </w:rPr>
              <w:t>verification</w:t>
            </w:r>
            <w:r w:rsidR="003624B7">
              <w:rPr>
                <w:color w:val="999999"/>
              </w:rPr>
              <w:t xml:space="preserve"> model</w:t>
            </w:r>
            <w:r>
              <w:rPr>
                <w:color w:val="999999"/>
              </w:rPr>
              <w:t>, we ca</w:t>
            </w:r>
            <w:r w:rsidR="007B480E">
              <w:rPr>
                <w:color w:val="999999"/>
              </w:rPr>
              <w:t>n</w:t>
            </w:r>
            <w:r>
              <w:rPr>
                <w:color w:val="999999"/>
              </w:rPr>
              <w:t xml:space="preserve"> </w:t>
            </w:r>
            <w:r w:rsidR="00E004D2">
              <w:rPr>
                <w:color w:val="999999"/>
              </w:rPr>
              <w:t xml:space="preserve">use </w:t>
            </w:r>
            <w:r w:rsidR="00CF7F34">
              <w:rPr>
                <w:color w:val="999999"/>
              </w:rPr>
              <w:t>pre-trained model</w:t>
            </w:r>
            <w:r w:rsidR="003F7CD6">
              <w:rPr>
                <w:color w:val="999999"/>
              </w:rPr>
              <w:t>s</w:t>
            </w:r>
            <w:r>
              <w:rPr>
                <w:color w:val="999999"/>
              </w:rPr>
              <w:t xml:space="preserve"> </w:t>
            </w:r>
            <w:r w:rsidR="0008264A">
              <w:rPr>
                <w:color w:val="999999"/>
              </w:rPr>
              <w:t>from</w:t>
            </w:r>
            <w:r>
              <w:rPr>
                <w:color w:val="999999"/>
              </w:rPr>
              <w:t xml:space="preserve"> existing </w:t>
            </w:r>
            <w:r w:rsidR="00C02C51">
              <w:rPr>
                <w:color w:val="999999"/>
              </w:rPr>
              <w:t>open source</w:t>
            </w:r>
            <w:r>
              <w:rPr>
                <w:color w:val="999999"/>
              </w:rPr>
              <w:t xml:space="preserve"> </w:t>
            </w:r>
            <w:r w:rsidR="00660B56">
              <w:rPr>
                <w:color w:val="999999"/>
              </w:rPr>
              <w:t>tools</w:t>
            </w:r>
            <w:r w:rsidR="00A63C1B">
              <w:rPr>
                <w:color w:val="999999"/>
              </w:rPr>
              <w:t xml:space="preserve"> like OpenCV</w:t>
            </w:r>
            <w:r>
              <w:rPr>
                <w:color w:val="999999"/>
              </w:rPr>
              <w:t xml:space="preserve"> </w:t>
            </w:r>
            <w:r w:rsidR="00B64E65">
              <w:rPr>
                <w:color w:val="999999"/>
              </w:rPr>
              <w:t xml:space="preserve">and test it on some </w:t>
            </w:r>
            <w:r w:rsidR="00A97952">
              <w:rPr>
                <w:color w:val="999999"/>
              </w:rPr>
              <w:t xml:space="preserve">of our </w:t>
            </w:r>
            <w:r w:rsidR="00B64E65">
              <w:rPr>
                <w:color w:val="999999"/>
              </w:rPr>
              <w:t>school students</w:t>
            </w:r>
            <w:r>
              <w:rPr>
                <w:color w:val="999999"/>
              </w:rPr>
              <w:t>.</w:t>
            </w:r>
            <w:r w:rsidR="00B847D0">
              <w:rPr>
                <w:color w:val="999999"/>
              </w:rPr>
              <w:t xml:space="preserve"> In case the accuracy is low, we will </w:t>
            </w:r>
            <w:r w:rsidR="005A3D00">
              <w:rPr>
                <w:color w:val="999999"/>
              </w:rPr>
              <w:t xml:space="preserve">have to collect </w:t>
            </w:r>
            <w:r w:rsidR="00AA620D">
              <w:rPr>
                <w:color w:val="999999"/>
              </w:rPr>
              <w:t>the student identity</w:t>
            </w:r>
            <w:r w:rsidR="005A3D00">
              <w:rPr>
                <w:color w:val="999999"/>
              </w:rPr>
              <w:t xml:space="preserve"> </w:t>
            </w:r>
            <w:r w:rsidR="00AA620D">
              <w:rPr>
                <w:color w:val="999999"/>
              </w:rPr>
              <w:t>d</w:t>
            </w:r>
            <w:r w:rsidR="00DF1F10">
              <w:rPr>
                <w:color w:val="999999"/>
              </w:rPr>
              <w:t>etails</w:t>
            </w:r>
            <w:r w:rsidR="00AA620D">
              <w:rPr>
                <w:color w:val="999999"/>
              </w:rPr>
              <w:t xml:space="preserve"> </w:t>
            </w:r>
            <w:r w:rsidR="005A3D00">
              <w:rPr>
                <w:color w:val="999999"/>
              </w:rPr>
              <w:t>from our clients</w:t>
            </w:r>
            <w:r w:rsidR="00B64E65">
              <w:rPr>
                <w:color w:val="999999"/>
              </w:rPr>
              <w:t xml:space="preserve"> </w:t>
            </w:r>
            <w:r w:rsidR="005A3D00">
              <w:rPr>
                <w:color w:val="999999"/>
              </w:rPr>
              <w:t>(schools)</w:t>
            </w:r>
            <w:r w:rsidR="00E2502E">
              <w:rPr>
                <w:color w:val="999999"/>
              </w:rPr>
              <w:t xml:space="preserve"> and </w:t>
            </w:r>
            <w:r w:rsidR="00E3593F">
              <w:rPr>
                <w:color w:val="999999"/>
              </w:rPr>
              <w:t>our own</w:t>
            </w:r>
            <w:r w:rsidR="002327FE">
              <w:rPr>
                <w:color w:val="999999"/>
              </w:rPr>
              <w:t xml:space="preserve"> </w:t>
            </w:r>
            <w:r w:rsidR="00E2502E">
              <w:rPr>
                <w:color w:val="999999"/>
              </w:rPr>
              <w:t>internal</w:t>
            </w:r>
            <w:r w:rsidR="00962154">
              <w:rPr>
                <w:color w:val="999999"/>
              </w:rPr>
              <w:t xml:space="preserve"> </w:t>
            </w:r>
            <w:r w:rsidR="00E2502E">
              <w:rPr>
                <w:color w:val="999999"/>
              </w:rPr>
              <w:t>database</w:t>
            </w:r>
            <w:r w:rsidR="00AE671E">
              <w:rPr>
                <w:color w:val="999999"/>
              </w:rPr>
              <w:t>,</w:t>
            </w:r>
            <w:r w:rsidR="008B7AFE">
              <w:rPr>
                <w:color w:val="999999"/>
              </w:rPr>
              <w:t xml:space="preserve"> annotate them (either in-house or use platform like Appen)</w:t>
            </w:r>
            <w:r w:rsidR="000206FA">
              <w:rPr>
                <w:color w:val="999999"/>
              </w:rPr>
              <w:t xml:space="preserve">, </w:t>
            </w:r>
            <w:r w:rsidR="005A3D00">
              <w:rPr>
                <w:color w:val="999999"/>
              </w:rPr>
              <w:t xml:space="preserve">train the model </w:t>
            </w:r>
            <w:r w:rsidR="00BD6638">
              <w:rPr>
                <w:color w:val="999999"/>
              </w:rPr>
              <w:t xml:space="preserve">and launch it with </w:t>
            </w:r>
            <w:r w:rsidR="00E450AE">
              <w:rPr>
                <w:color w:val="999999"/>
              </w:rPr>
              <w:t>better</w:t>
            </w:r>
            <w:r w:rsidR="00BD6638">
              <w:rPr>
                <w:color w:val="999999"/>
              </w:rPr>
              <w:t xml:space="preserve"> accuracy</w:t>
            </w:r>
            <w:r w:rsidR="00C257B0">
              <w:rPr>
                <w:color w:val="999999"/>
              </w:rPr>
              <w:t>.</w:t>
            </w:r>
          </w:p>
          <w:p w14:paraId="59C52B74" w14:textId="61A35752" w:rsidR="00760B38" w:rsidRDefault="00A34542">
            <w:pPr>
              <w:widowControl w:val="0"/>
              <w:spacing w:line="240" w:lineRule="auto"/>
              <w:rPr>
                <w:color w:val="999999"/>
              </w:rPr>
            </w:pPr>
            <w:r>
              <w:rPr>
                <w:color w:val="999999"/>
              </w:rPr>
              <w:t xml:space="preserve">And for </w:t>
            </w:r>
            <w:r w:rsidR="00BA5483">
              <w:rPr>
                <w:color w:val="999999"/>
              </w:rPr>
              <w:t>object detection</w:t>
            </w:r>
            <w:r w:rsidR="00D61D9D">
              <w:rPr>
                <w:color w:val="999999"/>
              </w:rPr>
              <w:t xml:space="preserve"> model</w:t>
            </w:r>
            <w:r w:rsidR="00BA5483">
              <w:rPr>
                <w:color w:val="999999"/>
              </w:rPr>
              <w:t xml:space="preserve">, we can use </w:t>
            </w:r>
            <w:r w:rsidR="003B4BBC">
              <w:rPr>
                <w:color w:val="999999"/>
              </w:rPr>
              <w:t xml:space="preserve">the </w:t>
            </w:r>
            <w:r w:rsidR="0032369F">
              <w:rPr>
                <w:color w:val="999999"/>
              </w:rPr>
              <w:t>pre-trained</w:t>
            </w:r>
            <w:r w:rsidR="00A95AB6">
              <w:rPr>
                <w:color w:val="999999"/>
              </w:rPr>
              <w:t xml:space="preserve"> </w:t>
            </w:r>
            <w:r w:rsidR="003E5A2A">
              <w:rPr>
                <w:color w:val="999999"/>
              </w:rPr>
              <w:t>single shot detectors</w:t>
            </w:r>
            <w:r w:rsidR="00A95AB6">
              <w:rPr>
                <w:color w:val="999999"/>
              </w:rPr>
              <w:t xml:space="preserve"> like</w:t>
            </w:r>
            <w:r w:rsidR="00E04720">
              <w:rPr>
                <w:color w:val="999999"/>
              </w:rPr>
              <w:t xml:space="preserve"> YOLO et</w:t>
            </w:r>
            <w:r w:rsidR="00100E80">
              <w:rPr>
                <w:color w:val="999999"/>
              </w:rPr>
              <w:t>c</w:t>
            </w:r>
            <w:r w:rsidR="00E04720">
              <w:rPr>
                <w:color w:val="999999"/>
              </w:rPr>
              <w:t>.</w:t>
            </w:r>
            <w:r w:rsidR="008553CE">
              <w:rPr>
                <w:color w:val="999999"/>
              </w:rPr>
              <w:t xml:space="preserve"> </w:t>
            </w:r>
            <w:r w:rsidR="002837F2">
              <w:rPr>
                <w:color w:val="999999"/>
              </w:rPr>
              <w:t xml:space="preserve">Since objects like mobiles, study books/notes, </w:t>
            </w:r>
            <w:r w:rsidR="008B0DEB">
              <w:rPr>
                <w:color w:val="999999"/>
              </w:rPr>
              <w:t>calculator etc. are same throughout the world, we can use the pre-trained model only for our project.</w:t>
            </w:r>
            <w:r w:rsidR="007F1502">
              <w:rPr>
                <w:color w:val="999999"/>
              </w:rPr>
              <w:t xml:space="preserve"> In case of training our own model, we have to depend on our own database, open source datasets and </w:t>
            </w:r>
            <w:r w:rsidR="00FB237C">
              <w:rPr>
                <w:color w:val="999999"/>
              </w:rPr>
              <w:t>third-party</w:t>
            </w:r>
            <w:r w:rsidR="007F1502">
              <w:rPr>
                <w:color w:val="999999"/>
              </w:rPr>
              <w:t xml:space="preserve"> annotators</w:t>
            </w:r>
            <w:r w:rsidR="00CA52EB">
              <w:rPr>
                <w:color w:val="999999"/>
              </w:rPr>
              <w:t xml:space="preserve"> for data collection purpose</w:t>
            </w:r>
            <w:r w:rsidR="007F1502">
              <w:rPr>
                <w:color w:val="999999"/>
              </w:rPr>
              <w:t>.</w:t>
            </w:r>
          </w:p>
          <w:p w14:paraId="0E00733A" w14:textId="2EC48460" w:rsidR="00AF7E87" w:rsidRDefault="00135490">
            <w:pPr>
              <w:widowControl w:val="0"/>
              <w:spacing w:line="240" w:lineRule="auto"/>
              <w:rPr>
                <w:color w:val="999999"/>
              </w:rPr>
            </w:pPr>
            <w:r>
              <w:rPr>
                <w:color w:val="999999"/>
              </w:rPr>
              <w:t xml:space="preserve">Once we are </w:t>
            </w:r>
            <w:r w:rsidR="009366AF">
              <w:rPr>
                <w:color w:val="999999"/>
              </w:rPr>
              <w:t xml:space="preserve">ready </w:t>
            </w:r>
            <w:r>
              <w:rPr>
                <w:color w:val="999999"/>
              </w:rPr>
              <w:t>with the proctored system</w:t>
            </w:r>
            <w:r w:rsidR="00BC105F">
              <w:rPr>
                <w:color w:val="999999"/>
              </w:rPr>
              <w:t xml:space="preserve">, </w:t>
            </w:r>
            <w:r w:rsidR="0001291B">
              <w:rPr>
                <w:color w:val="999999"/>
              </w:rPr>
              <w:t>we</w:t>
            </w:r>
            <w:r w:rsidR="0022168D">
              <w:rPr>
                <w:color w:val="999999"/>
              </w:rPr>
              <w:t xml:space="preserve"> can start collecting our own data during the online examinations and use them for re</w:t>
            </w:r>
            <w:r w:rsidR="00C11CB2">
              <w:rPr>
                <w:color w:val="999999"/>
              </w:rPr>
              <w:t>-</w:t>
            </w:r>
            <w:r w:rsidR="0022168D">
              <w:rPr>
                <w:color w:val="999999"/>
              </w:rPr>
              <w:t>training the model</w:t>
            </w:r>
            <w:r w:rsidR="00666137">
              <w:rPr>
                <w:color w:val="999999"/>
              </w:rPr>
              <w:t xml:space="preserve"> in future</w:t>
            </w:r>
            <w:r w:rsidR="0022168D">
              <w:rPr>
                <w:color w:val="999999"/>
              </w:rPr>
              <w:t xml:space="preserve">. </w:t>
            </w:r>
          </w:p>
          <w:p w14:paraId="5C214E42" w14:textId="7B699B1E" w:rsidR="00AF73EF" w:rsidRDefault="00AF7E87">
            <w:pPr>
              <w:widowControl w:val="0"/>
              <w:spacing w:line="240" w:lineRule="auto"/>
              <w:rPr>
                <w:color w:val="999999"/>
              </w:rPr>
            </w:pPr>
            <w:r>
              <w:rPr>
                <w:color w:val="999999"/>
              </w:rPr>
              <w:t>The entire cost for data acquisition will be free</w:t>
            </w:r>
            <w:r w:rsidR="006B56EE">
              <w:rPr>
                <w:color w:val="999999"/>
              </w:rPr>
              <w:t xml:space="preserve"> in </w:t>
            </w:r>
            <w:r w:rsidR="00A02568">
              <w:rPr>
                <w:color w:val="999999"/>
              </w:rPr>
              <w:t>future as</w:t>
            </w:r>
            <w:r>
              <w:rPr>
                <w:color w:val="999999"/>
              </w:rPr>
              <w:t xml:space="preserve"> we will store the</w:t>
            </w:r>
            <w:r w:rsidR="00264EE4">
              <w:rPr>
                <w:color w:val="999999"/>
              </w:rPr>
              <w:t xml:space="preserve"> video recordings</w:t>
            </w:r>
            <w:r>
              <w:rPr>
                <w:color w:val="999999"/>
              </w:rPr>
              <w:t xml:space="preserve"> of students on our servers </w:t>
            </w:r>
            <w:r w:rsidR="00DA1408">
              <w:rPr>
                <w:color w:val="999999"/>
              </w:rPr>
              <w:t>and let our clients know about it beforehand only.</w:t>
            </w:r>
          </w:p>
          <w:p w14:paraId="5A9CAF62" w14:textId="36A3250B" w:rsidR="0062728F" w:rsidRDefault="00C413DF">
            <w:pPr>
              <w:widowControl w:val="0"/>
              <w:spacing w:line="240" w:lineRule="auto"/>
              <w:rPr>
                <w:color w:val="999999"/>
              </w:rPr>
            </w:pPr>
            <w:r>
              <w:rPr>
                <w:color w:val="999999"/>
              </w:rPr>
              <w:t>For ensuring data sensitivity, we</w:t>
            </w:r>
            <w:r w:rsidR="00DC0CD6">
              <w:rPr>
                <w:color w:val="999999"/>
              </w:rPr>
              <w:t xml:space="preserve"> will make sure to protect the data from hackers</w:t>
            </w:r>
            <w:r w:rsidR="00212F2C">
              <w:rPr>
                <w:color w:val="999999"/>
              </w:rPr>
              <w:t xml:space="preserve"> by </w:t>
            </w:r>
            <w:r w:rsidR="00C11CB2">
              <w:rPr>
                <w:color w:val="999999"/>
              </w:rPr>
              <w:t>installing</w:t>
            </w:r>
            <w:r w:rsidR="00212F2C">
              <w:rPr>
                <w:color w:val="999999"/>
              </w:rPr>
              <w:t xml:space="preserve"> firewalls</w:t>
            </w:r>
            <w:r w:rsidR="00DC0CD6">
              <w:rPr>
                <w:color w:val="999999"/>
              </w:rPr>
              <w:t xml:space="preserve"> and always ask opt-in from our clients before conducting proctored tests.</w:t>
            </w:r>
          </w:p>
          <w:p w14:paraId="2FA558DF" w14:textId="7A94B575" w:rsidR="00DC0CD6" w:rsidRDefault="006C130C">
            <w:pPr>
              <w:widowControl w:val="0"/>
              <w:spacing w:line="240" w:lineRule="auto"/>
              <w:rPr>
                <w:color w:val="999999"/>
              </w:rPr>
            </w:pPr>
            <w:r>
              <w:rPr>
                <w:color w:val="999999"/>
              </w:rPr>
              <w:t xml:space="preserve">Since live data will be recorded on every test, </w:t>
            </w:r>
            <w:r w:rsidR="00FA5711">
              <w:rPr>
                <w:color w:val="999999"/>
              </w:rPr>
              <w:t>new data</w:t>
            </w:r>
            <w:r w:rsidR="00B913E7">
              <w:rPr>
                <w:color w:val="999999"/>
              </w:rPr>
              <w:t xml:space="preserve"> will be </w:t>
            </w:r>
            <w:r w:rsidR="00FA5711">
              <w:rPr>
                <w:color w:val="999999"/>
              </w:rPr>
              <w:t>collected</w:t>
            </w:r>
            <w:r w:rsidR="00B913E7">
              <w:rPr>
                <w:color w:val="999999"/>
              </w:rPr>
              <w:t xml:space="preserve"> on an ongoing basis.</w:t>
            </w:r>
          </w:p>
        </w:tc>
      </w:tr>
      <w:tr w:rsidR="00AF73EF" w14:paraId="3EBED975" w14:textId="77777777">
        <w:tc>
          <w:tcPr>
            <w:tcW w:w="3630" w:type="dxa"/>
            <w:shd w:val="clear" w:color="auto" w:fill="01B3E4"/>
            <w:tcMar>
              <w:top w:w="100" w:type="dxa"/>
              <w:left w:w="100" w:type="dxa"/>
              <w:bottom w:w="100" w:type="dxa"/>
              <w:right w:w="100" w:type="dxa"/>
            </w:tcMar>
          </w:tcPr>
          <w:p w14:paraId="77497DA1" w14:textId="77777777" w:rsidR="00AF73EF" w:rsidRDefault="005E237A">
            <w:pPr>
              <w:widowControl w:val="0"/>
              <w:spacing w:line="240" w:lineRule="auto"/>
              <w:rPr>
                <w:b/>
                <w:color w:val="FFFFFF"/>
                <w:sz w:val="24"/>
                <w:szCs w:val="24"/>
              </w:rPr>
            </w:pPr>
            <w:r>
              <w:rPr>
                <w:b/>
                <w:color w:val="FFFFFF"/>
                <w:sz w:val="24"/>
                <w:szCs w:val="24"/>
              </w:rPr>
              <w:t>Data Source</w:t>
            </w:r>
          </w:p>
          <w:p w14:paraId="596582CC" w14:textId="77777777" w:rsidR="00AF73EF" w:rsidRDefault="00AF73EF">
            <w:pPr>
              <w:widowControl w:val="0"/>
              <w:spacing w:line="240" w:lineRule="auto"/>
              <w:rPr>
                <w:color w:val="FFFFFF"/>
                <w:sz w:val="24"/>
                <w:szCs w:val="24"/>
              </w:rPr>
            </w:pPr>
          </w:p>
          <w:p w14:paraId="2657A8F3" w14:textId="77777777" w:rsidR="00AF73EF" w:rsidRDefault="005E237A">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0BF927C8" w14:textId="77777777" w:rsidR="00AF73EF" w:rsidRDefault="00AF73EF">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6F8300E" w14:textId="316A8606" w:rsidR="005A7DD8" w:rsidRDefault="005A7DD8" w:rsidP="00171A26">
            <w:pPr>
              <w:widowControl w:val="0"/>
              <w:spacing w:line="240" w:lineRule="auto"/>
              <w:rPr>
                <w:color w:val="999999"/>
              </w:rPr>
            </w:pPr>
            <w:r>
              <w:rPr>
                <w:color w:val="999999"/>
              </w:rPr>
              <w:t>If we need to train our models for better accuracy</w:t>
            </w:r>
            <w:r w:rsidR="00943C77">
              <w:rPr>
                <w:color w:val="999999"/>
              </w:rPr>
              <w:t xml:space="preserve"> through transfer learning</w:t>
            </w:r>
            <w:r>
              <w:rPr>
                <w:color w:val="999999"/>
              </w:rPr>
              <w:t>, then the approach will be as follows:</w:t>
            </w:r>
          </w:p>
          <w:p w14:paraId="384D870E" w14:textId="5DB100BF" w:rsidR="00171A26" w:rsidRDefault="007164D6" w:rsidP="00171A26">
            <w:pPr>
              <w:widowControl w:val="0"/>
              <w:spacing w:line="240" w:lineRule="auto"/>
              <w:rPr>
                <w:color w:val="999999"/>
              </w:rPr>
            </w:pPr>
            <w:r>
              <w:rPr>
                <w:color w:val="999999"/>
              </w:rPr>
              <w:t xml:space="preserve">For face verification model, </w:t>
            </w:r>
            <w:r w:rsidR="006B3646">
              <w:rPr>
                <w:color w:val="999999"/>
              </w:rPr>
              <w:t xml:space="preserve">we need 2 models: one to identify the face with </w:t>
            </w:r>
            <w:r w:rsidR="00D15387">
              <w:rPr>
                <w:color w:val="999999"/>
              </w:rPr>
              <w:t xml:space="preserve">a </w:t>
            </w:r>
            <w:r w:rsidR="006B3646">
              <w:rPr>
                <w:color w:val="999999"/>
              </w:rPr>
              <w:t xml:space="preserve">bounding box and another to </w:t>
            </w:r>
            <w:r w:rsidR="008C5DDB">
              <w:rPr>
                <w:color w:val="999999"/>
              </w:rPr>
              <w:t xml:space="preserve">convert the faces </w:t>
            </w:r>
            <w:r w:rsidR="00D12E2C">
              <w:rPr>
                <w:color w:val="999999"/>
              </w:rPr>
              <w:t>in</w:t>
            </w:r>
            <w:r w:rsidR="008C5DDB">
              <w:rPr>
                <w:color w:val="999999"/>
              </w:rPr>
              <w:t xml:space="preserve">to </w:t>
            </w:r>
            <w:r w:rsidR="00FF09AA">
              <w:rPr>
                <w:color w:val="999999"/>
              </w:rPr>
              <w:t xml:space="preserve">a </w:t>
            </w:r>
            <w:r w:rsidR="008C5DDB">
              <w:rPr>
                <w:color w:val="999999"/>
              </w:rPr>
              <w:t xml:space="preserve">feature vector of n </w:t>
            </w:r>
            <w:r w:rsidR="00933D77">
              <w:rPr>
                <w:color w:val="999999"/>
              </w:rPr>
              <w:t>dimension</w:t>
            </w:r>
            <w:r w:rsidR="008C5DDB">
              <w:rPr>
                <w:color w:val="999999"/>
              </w:rPr>
              <w:t xml:space="preserve"> for finding similarity between </w:t>
            </w:r>
            <w:r w:rsidR="008D7F61">
              <w:rPr>
                <w:color w:val="999999"/>
              </w:rPr>
              <w:t>faces</w:t>
            </w:r>
            <w:r w:rsidR="008C5DDB">
              <w:rPr>
                <w:color w:val="999999"/>
              </w:rPr>
              <w:t>.</w:t>
            </w:r>
            <w:r w:rsidR="0086167F">
              <w:rPr>
                <w:color w:val="999999"/>
              </w:rPr>
              <w:t xml:space="preserve"> For the first model, </w:t>
            </w:r>
            <w:r w:rsidR="00224A2B">
              <w:rPr>
                <w:color w:val="999999"/>
              </w:rPr>
              <w:t>we can use our object detection model only</w:t>
            </w:r>
            <w:r w:rsidR="0086167F">
              <w:rPr>
                <w:color w:val="999999"/>
              </w:rPr>
              <w:t>.</w:t>
            </w:r>
          </w:p>
          <w:p w14:paraId="1E4734F8" w14:textId="4FE233C3" w:rsidR="0086167F" w:rsidRDefault="00F835A9" w:rsidP="00171A26">
            <w:pPr>
              <w:widowControl w:val="0"/>
              <w:spacing w:line="240" w:lineRule="auto"/>
              <w:rPr>
                <w:color w:val="999999"/>
              </w:rPr>
            </w:pPr>
            <w:r>
              <w:rPr>
                <w:color w:val="999999"/>
              </w:rPr>
              <w:t xml:space="preserve">For </w:t>
            </w:r>
            <w:r w:rsidR="00F263EE">
              <w:rPr>
                <w:color w:val="999999"/>
              </w:rPr>
              <w:t xml:space="preserve">the </w:t>
            </w:r>
            <w:r>
              <w:rPr>
                <w:color w:val="999999"/>
              </w:rPr>
              <w:t xml:space="preserve">second model, </w:t>
            </w:r>
            <w:r w:rsidR="00B73E43">
              <w:rPr>
                <w:color w:val="999999"/>
              </w:rPr>
              <w:t xml:space="preserve">we </w:t>
            </w:r>
            <w:r w:rsidR="00CB7D4B">
              <w:rPr>
                <w:color w:val="999999"/>
              </w:rPr>
              <w:t xml:space="preserve">can </w:t>
            </w:r>
            <w:r w:rsidR="00D65E70">
              <w:rPr>
                <w:color w:val="999999"/>
              </w:rPr>
              <w:t>use around</w:t>
            </w:r>
            <w:r w:rsidR="00AC7AB2">
              <w:rPr>
                <w:color w:val="999999"/>
              </w:rPr>
              <w:t xml:space="preserve"> </w:t>
            </w:r>
            <w:r w:rsidR="00DF569C">
              <w:rPr>
                <w:color w:val="999999"/>
              </w:rPr>
              <w:t>12</w:t>
            </w:r>
            <w:r w:rsidR="00CB7D4B">
              <w:rPr>
                <w:color w:val="999999"/>
              </w:rPr>
              <w:t xml:space="preserve">00 images </w:t>
            </w:r>
            <w:r w:rsidR="00695F7C">
              <w:rPr>
                <w:color w:val="999999"/>
              </w:rPr>
              <w:t>for building the model</w:t>
            </w:r>
            <w:r w:rsidR="000E228C">
              <w:rPr>
                <w:color w:val="999999"/>
              </w:rPr>
              <w:t>.</w:t>
            </w:r>
            <w:r w:rsidR="0009541A">
              <w:rPr>
                <w:color w:val="999999"/>
              </w:rPr>
              <w:t xml:space="preserve"> (</w:t>
            </w:r>
            <w:r w:rsidR="0009541A" w:rsidRPr="0009541A">
              <w:rPr>
                <w:i/>
                <w:iCs/>
                <w:color w:val="999999"/>
                <w:sz w:val="20"/>
                <w:szCs w:val="20"/>
              </w:rPr>
              <w:t>details are given below</w:t>
            </w:r>
            <w:r w:rsidR="0009541A">
              <w:rPr>
                <w:color w:val="999999"/>
              </w:rPr>
              <w:t>)</w:t>
            </w:r>
          </w:p>
          <w:p w14:paraId="76948A7F" w14:textId="3B922B3D" w:rsidR="009103BF" w:rsidRDefault="009103BF" w:rsidP="00171A26">
            <w:pPr>
              <w:widowControl w:val="0"/>
              <w:spacing w:line="240" w:lineRule="auto"/>
              <w:rPr>
                <w:color w:val="999999"/>
              </w:rPr>
            </w:pPr>
          </w:p>
          <w:p w14:paraId="71919BCC" w14:textId="3D21F7E0" w:rsidR="009103BF" w:rsidRDefault="009103BF" w:rsidP="00171A26">
            <w:pPr>
              <w:widowControl w:val="0"/>
              <w:spacing w:line="240" w:lineRule="auto"/>
              <w:rPr>
                <w:color w:val="999999"/>
              </w:rPr>
            </w:pPr>
            <w:r>
              <w:rPr>
                <w:color w:val="999999"/>
              </w:rPr>
              <w:t xml:space="preserve">For the object detection </w:t>
            </w:r>
            <w:r w:rsidR="00224A2B">
              <w:rPr>
                <w:color w:val="999999"/>
              </w:rPr>
              <w:t>task</w:t>
            </w:r>
            <w:r>
              <w:rPr>
                <w:color w:val="999999"/>
              </w:rPr>
              <w:t>, we will define categories</w:t>
            </w:r>
            <w:r w:rsidR="005A7DD8">
              <w:rPr>
                <w:color w:val="999999"/>
              </w:rPr>
              <w:t xml:space="preserve"> like human faces, mobiles, books and calculator.</w:t>
            </w:r>
            <w:r w:rsidR="00454A47">
              <w:rPr>
                <w:color w:val="999999"/>
              </w:rPr>
              <w:t xml:space="preserve"> For each of these categories, we will collect around </w:t>
            </w:r>
            <w:r w:rsidR="00DE2F5C">
              <w:rPr>
                <w:color w:val="999999"/>
              </w:rPr>
              <w:t>250</w:t>
            </w:r>
            <w:r w:rsidR="00C86DF7">
              <w:rPr>
                <w:color w:val="999999"/>
              </w:rPr>
              <w:t xml:space="preserve"> annotated</w:t>
            </w:r>
            <w:r w:rsidR="00454A47">
              <w:rPr>
                <w:color w:val="999999"/>
              </w:rPr>
              <w:t xml:space="preserve"> images</w:t>
            </w:r>
            <w:r w:rsidR="00DE2F5C">
              <w:rPr>
                <w:color w:val="999999"/>
              </w:rPr>
              <w:t xml:space="preserve">, thus keeping the data balanced with </w:t>
            </w:r>
            <w:r w:rsidR="008F41BA">
              <w:rPr>
                <w:color w:val="999999"/>
              </w:rPr>
              <w:t xml:space="preserve">a </w:t>
            </w:r>
            <w:r w:rsidR="00DE2F5C">
              <w:rPr>
                <w:color w:val="999999"/>
              </w:rPr>
              <w:t>total of 1000</w:t>
            </w:r>
            <w:r w:rsidR="00634B1C">
              <w:rPr>
                <w:color w:val="999999"/>
              </w:rPr>
              <w:t xml:space="preserve"> (250*4)</w:t>
            </w:r>
            <w:r w:rsidR="00DE2F5C">
              <w:rPr>
                <w:color w:val="999999"/>
              </w:rPr>
              <w:t xml:space="preserve"> images.</w:t>
            </w:r>
          </w:p>
          <w:p w14:paraId="39075C63" w14:textId="77777777" w:rsidR="000A0A10" w:rsidRDefault="000A0A10" w:rsidP="00171A26">
            <w:pPr>
              <w:widowControl w:val="0"/>
              <w:spacing w:line="240" w:lineRule="auto"/>
              <w:rPr>
                <w:color w:val="999999"/>
              </w:rPr>
            </w:pPr>
          </w:p>
          <w:p w14:paraId="4CFBF6F6" w14:textId="3D59CC82" w:rsidR="0055009D" w:rsidRPr="00171A26" w:rsidRDefault="0055009D" w:rsidP="00171A26">
            <w:pPr>
              <w:widowControl w:val="0"/>
              <w:spacing w:line="240" w:lineRule="auto"/>
              <w:rPr>
                <w:color w:val="999999"/>
              </w:rPr>
            </w:pPr>
            <w:r>
              <w:rPr>
                <w:color w:val="999999"/>
              </w:rPr>
              <w:t>Some biases which might be present in the data are:</w:t>
            </w:r>
          </w:p>
          <w:p w14:paraId="467DED37" w14:textId="2C22B033" w:rsidR="00AF73EF" w:rsidRDefault="00D06F74" w:rsidP="00D06F74">
            <w:pPr>
              <w:pStyle w:val="ListParagraph"/>
              <w:widowControl w:val="0"/>
              <w:numPr>
                <w:ilvl w:val="0"/>
                <w:numId w:val="5"/>
              </w:numPr>
              <w:spacing w:line="240" w:lineRule="auto"/>
              <w:rPr>
                <w:color w:val="999999"/>
              </w:rPr>
            </w:pPr>
            <w:r>
              <w:rPr>
                <w:color w:val="999999"/>
              </w:rPr>
              <w:t>First</w:t>
            </w:r>
            <w:r w:rsidR="0060165A">
              <w:rPr>
                <w:color w:val="999999"/>
              </w:rPr>
              <w:t>,</w:t>
            </w:r>
            <w:r>
              <w:rPr>
                <w:color w:val="999999"/>
              </w:rPr>
              <w:t xml:space="preserve"> the data</w:t>
            </w:r>
            <w:r w:rsidR="00E13EEA">
              <w:rPr>
                <w:color w:val="999999"/>
              </w:rPr>
              <w:t xml:space="preserve"> that</w:t>
            </w:r>
            <w:r>
              <w:rPr>
                <w:color w:val="999999"/>
              </w:rPr>
              <w:t xml:space="preserve"> we would collect will be country</w:t>
            </w:r>
            <w:r w:rsidR="0060165A">
              <w:rPr>
                <w:color w:val="999999"/>
              </w:rPr>
              <w:t>-</w:t>
            </w:r>
            <w:r>
              <w:rPr>
                <w:color w:val="999999"/>
              </w:rPr>
              <w:t xml:space="preserve">specific. </w:t>
            </w:r>
            <w:r w:rsidR="008755CA">
              <w:rPr>
                <w:color w:val="999999"/>
              </w:rPr>
              <w:t>e.</w:t>
            </w:r>
            <w:r w:rsidR="00E525DA">
              <w:rPr>
                <w:color w:val="999999"/>
              </w:rPr>
              <w:t>g</w:t>
            </w:r>
            <w:r w:rsidR="008755CA">
              <w:rPr>
                <w:color w:val="999999"/>
              </w:rPr>
              <w:t>.</w:t>
            </w:r>
            <w:r>
              <w:rPr>
                <w:color w:val="999999"/>
              </w:rPr>
              <w:t xml:space="preserve"> if we are operating in India, we can collect </w:t>
            </w:r>
            <w:r w:rsidR="00E13EEA">
              <w:rPr>
                <w:color w:val="999999"/>
              </w:rPr>
              <w:t>data</w:t>
            </w:r>
            <w:r>
              <w:rPr>
                <w:color w:val="999999"/>
              </w:rPr>
              <w:t xml:space="preserve"> of Indian students </w:t>
            </w:r>
            <w:r w:rsidR="009A4885">
              <w:rPr>
                <w:color w:val="999999"/>
              </w:rPr>
              <w:t xml:space="preserve">only </w:t>
            </w:r>
            <w:r>
              <w:rPr>
                <w:color w:val="999999"/>
              </w:rPr>
              <w:t>and retrain our model</w:t>
            </w:r>
            <w:r w:rsidR="00364CEB">
              <w:rPr>
                <w:color w:val="999999"/>
              </w:rPr>
              <w:t>s</w:t>
            </w:r>
            <w:r>
              <w:rPr>
                <w:color w:val="999999"/>
              </w:rPr>
              <w:t xml:space="preserve">. But it might not work accurately for </w:t>
            </w:r>
            <w:r w:rsidR="00E13EEA">
              <w:rPr>
                <w:color w:val="999999"/>
              </w:rPr>
              <w:t>detecting faces from countries like China, America etc.</w:t>
            </w:r>
            <w:r w:rsidR="00F77DF0">
              <w:rPr>
                <w:color w:val="999999"/>
              </w:rPr>
              <w:t xml:space="preserve"> as </w:t>
            </w:r>
            <w:r w:rsidR="00CF2F49">
              <w:rPr>
                <w:color w:val="999999"/>
              </w:rPr>
              <w:t>the training data</w:t>
            </w:r>
            <w:r w:rsidR="00F77DF0">
              <w:rPr>
                <w:color w:val="999999"/>
              </w:rPr>
              <w:t xml:space="preserve"> is not representative of </w:t>
            </w:r>
            <w:r w:rsidR="00C15517">
              <w:rPr>
                <w:color w:val="999999"/>
              </w:rPr>
              <w:t xml:space="preserve">the </w:t>
            </w:r>
            <w:r w:rsidR="00F77DF0">
              <w:rPr>
                <w:color w:val="999999"/>
              </w:rPr>
              <w:t>entire sample</w:t>
            </w:r>
            <w:r w:rsidR="001B4038">
              <w:rPr>
                <w:color w:val="999999"/>
              </w:rPr>
              <w:t>.</w:t>
            </w:r>
          </w:p>
          <w:p w14:paraId="6E491CB6" w14:textId="275524F8" w:rsidR="00F81EC2" w:rsidRDefault="00683360" w:rsidP="00D06F74">
            <w:pPr>
              <w:pStyle w:val="ListParagraph"/>
              <w:widowControl w:val="0"/>
              <w:numPr>
                <w:ilvl w:val="0"/>
                <w:numId w:val="5"/>
              </w:numPr>
              <w:spacing w:line="240" w:lineRule="auto"/>
              <w:rPr>
                <w:color w:val="999999"/>
              </w:rPr>
            </w:pPr>
            <w:r>
              <w:rPr>
                <w:color w:val="999999"/>
              </w:rPr>
              <w:t xml:space="preserve">Secondly, </w:t>
            </w:r>
            <w:r w:rsidR="00E23B7A">
              <w:rPr>
                <w:color w:val="999999"/>
              </w:rPr>
              <w:t>the camera quality</w:t>
            </w:r>
            <w:r w:rsidR="00CC2889">
              <w:rPr>
                <w:color w:val="999999"/>
              </w:rPr>
              <w:t xml:space="preserve">, </w:t>
            </w:r>
            <w:r w:rsidR="00E23B7A">
              <w:rPr>
                <w:color w:val="999999"/>
              </w:rPr>
              <w:t>lighting</w:t>
            </w:r>
            <w:r w:rsidR="00CC2889">
              <w:rPr>
                <w:color w:val="999999"/>
              </w:rPr>
              <w:t xml:space="preserve"> and ambience</w:t>
            </w:r>
            <w:r w:rsidR="00E23B7A">
              <w:rPr>
                <w:color w:val="999999"/>
              </w:rPr>
              <w:t xml:space="preserve"> of the student will affect </w:t>
            </w:r>
            <w:r w:rsidR="00CC2889">
              <w:rPr>
                <w:color w:val="999999"/>
              </w:rPr>
              <w:t xml:space="preserve">both </w:t>
            </w:r>
            <w:r w:rsidR="00E23B7A">
              <w:rPr>
                <w:color w:val="999999"/>
              </w:rPr>
              <w:t xml:space="preserve">the </w:t>
            </w:r>
            <w:r w:rsidR="00426520">
              <w:rPr>
                <w:color w:val="999999"/>
              </w:rPr>
              <w:t>output/</w:t>
            </w:r>
            <w:r w:rsidR="00E23B7A">
              <w:rPr>
                <w:color w:val="999999"/>
              </w:rPr>
              <w:t xml:space="preserve">prediction and </w:t>
            </w:r>
            <w:r w:rsidR="006F4FCA">
              <w:rPr>
                <w:color w:val="999999"/>
              </w:rPr>
              <w:t xml:space="preserve">the </w:t>
            </w:r>
            <w:r w:rsidR="00E23B7A">
              <w:rPr>
                <w:color w:val="999999"/>
              </w:rPr>
              <w:t>data quality</w:t>
            </w:r>
            <w:r w:rsidR="008F0AA8">
              <w:rPr>
                <w:color w:val="999999"/>
              </w:rPr>
              <w:t>.</w:t>
            </w:r>
          </w:p>
          <w:p w14:paraId="08780F6F" w14:textId="77777777" w:rsidR="00E03129" w:rsidRDefault="00E03129" w:rsidP="00DF4910">
            <w:pPr>
              <w:pStyle w:val="ListParagraph"/>
              <w:widowControl w:val="0"/>
              <w:spacing w:line="240" w:lineRule="auto"/>
              <w:rPr>
                <w:color w:val="999999"/>
              </w:rPr>
            </w:pPr>
          </w:p>
          <w:p w14:paraId="25220006" w14:textId="3B8A9935" w:rsidR="007B4616" w:rsidRDefault="00EF5D71" w:rsidP="001A5FD6">
            <w:pPr>
              <w:widowControl w:val="0"/>
              <w:spacing w:line="240" w:lineRule="auto"/>
              <w:rPr>
                <w:color w:val="999999"/>
              </w:rPr>
            </w:pPr>
            <w:r>
              <w:rPr>
                <w:color w:val="999999"/>
              </w:rPr>
              <w:t xml:space="preserve">For the first </w:t>
            </w:r>
            <w:r w:rsidR="009E4274">
              <w:rPr>
                <w:color w:val="999999"/>
              </w:rPr>
              <w:t>case</w:t>
            </w:r>
            <w:r>
              <w:rPr>
                <w:color w:val="999999"/>
              </w:rPr>
              <w:t xml:space="preserve">, we </w:t>
            </w:r>
            <w:r w:rsidR="00DA4F31">
              <w:rPr>
                <w:color w:val="999999"/>
              </w:rPr>
              <w:t xml:space="preserve">have to ensure that </w:t>
            </w:r>
            <w:r w:rsidR="000272C1">
              <w:rPr>
                <w:color w:val="999999"/>
              </w:rPr>
              <w:t>before entering a</w:t>
            </w:r>
            <w:r w:rsidR="00A8065C">
              <w:rPr>
                <w:color w:val="999999"/>
              </w:rPr>
              <w:t>ny</w:t>
            </w:r>
            <w:r w:rsidR="00377A3D">
              <w:rPr>
                <w:color w:val="999999"/>
              </w:rPr>
              <w:t xml:space="preserve"> new market, </w:t>
            </w:r>
            <w:r w:rsidR="00A8065C">
              <w:rPr>
                <w:color w:val="999999"/>
              </w:rPr>
              <w:t xml:space="preserve">we </w:t>
            </w:r>
            <w:r w:rsidR="00EA7D51">
              <w:rPr>
                <w:color w:val="999999"/>
              </w:rPr>
              <w:t>test the accuracy of our existing system</w:t>
            </w:r>
            <w:r w:rsidR="00AD1CE1">
              <w:rPr>
                <w:color w:val="999999"/>
              </w:rPr>
              <w:t xml:space="preserve"> on some new test data</w:t>
            </w:r>
            <w:r w:rsidR="00EA7D51">
              <w:rPr>
                <w:color w:val="999999"/>
              </w:rPr>
              <w:t>.</w:t>
            </w:r>
            <w:r w:rsidR="006A6493">
              <w:rPr>
                <w:color w:val="999999"/>
              </w:rPr>
              <w:t xml:space="preserve"> In case its low, we will have to purchase </w:t>
            </w:r>
            <w:r w:rsidR="0066350B">
              <w:rPr>
                <w:color w:val="999999"/>
              </w:rPr>
              <w:t xml:space="preserve">annotated </w:t>
            </w:r>
            <w:r w:rsidR="006A6493">
              <w:rPr>
                <w:color w:val="999999"/>
              </w:rPr>
              <w:t>data from some 3</w:t>
            </w:r>
            <w:r w:rsidR="006A6493" w:rsidRPr="006A6493">
              <w:rPr>
                <w:color w:val="999999"/>
                <w:vertAlign w:val="superscript"/>
              </w:rPr>
              <w:t>rd</w:t>
            </w:r>
            <w:r w:rsidR="006A6493">
              <w:rPr>
                <w:color w:val="999999"/>
              </w:rPr>
              <w:t xml:space="preserve"> party for training our model</w:t>
            </w:r>
            <w:r w:rsidR="0049327E">
              <w:rPr>
                <w:color w:val="999999"/>
              </w:rPr>
              <w:t xml:space="preserve"> and go for transfer learning</w:t>
            </w:r>
            <w:r w:rsidR="006A6493">
              <w:rPr>
                <w:color w:val="999999"/>
              </w:rPr>
              <w:t>.</w:t>
            </w:r>
          </w:p>
          <w:p w14:paraId="7077CB4A" w14:textId="5520A4A5" w:rsidR="003676BB" w:rsidRPr="001A5FD6" w:rsidRDefault="003676BB" w:rsidP="001A5FD6">
            <w:pPr>
              <w:widowControl w:val="0"/>
              <w:spacing w:line="240" w:lineRule="auto"/>
              <w:rPr>
                <w:color w:val="999999"/>
              </w:rPr>
            </w:pPr>
            <w:r>
              <w:rPr>
                <w:color w:val="999999"/>
              </w:rPr>
              <w:t xml:space="preserve">For </w:t>
            </w:r>
            <w:r w:rsidR="00C43C34">
              <w:rPr>
                <w:color w:val="999999"/>
              </w:rPr>
              <w:t xml:space="preserve">the </w:t>
            </w:r>
            <w:r>
              <w:rPr>
                <w:color w:val="999999"/>
              </w:rPr>
              <w:t xml:space="preserve">second case, </w:t>
            </w:r>
            <w:r w:rsidR="006F11F0">
              <w:rPr>
                <w:color w:val="999999"/>
              </w:rPr>
              <w:t xml:space="preserve">we </w:t>
            </w:r>
            <w:r w:rsidR="000C7088">
              <w:rPr>
                <w:color w:val="999999"/>
              </w:rPr>
              <w:t>can</w:t>
            </w:r>
            <w:r w:rsidR="006F11F0">
              <w:rPr>
                <w:color w:val="999999"/>
              </w:rPr>
              <w:t xml:space="preserve"> </w:t>
            </w:r>
            <w:r w:rsidR="000C7088">
              <w:rPr>
                <w:color w:val="999999"/>
              </w:rPr>
              <w:t>provide guidelines to students before their exam</w:t>
            </w:r>
            <w:r w:rsidR="003758A4">
              <w:rPr>
                <w:color w:val="999999"/>
              </w:rPr>
              <w:t xml:space="preserve"> </w:t>
            </w:r>
            <w:r w:rsidR="000C7088">
              <w:rPr>
                <w:color w:val="999999"/>
              </w:rPr>
              <w:t>s</w:t>
            </w:r>
            <w:r w:rsidR="003758A4">
              <w:rPr>
                <w:color w:val="999999"/>
              </w:rPr>
              <w:t>tarts</w:t>
            </w:r>
            <w:r w:rsidR="000C7088">
              <w:rPr>
                <w:color w:val="999999"/>
              </w:rPr>
              <w:t xml:space="preserve"> and</w:t>
            </w:r>
            <w:r w:rsidR="006F11F0">
              <w:rPr>
                <w:color w:val="999999"/>
              </w:rPr>
              <w:t xml:space="preserve"> </w:t>
            </w:r>
            <w:r w:rsidR="000C7088">
              <w:rPr>
                <w:color w:val="999999"/>
              </w:rPr>
              <w:t xml:space="preserve">ask them to </w:t>
            </w:r>
            <w:r w:rsidR="00E71191">
              <w:rPr>
                <w:color w:val="999999"/>
              </w:rPr>
              <w:t xml:space="preserve">arrange for laptop/mobile with better camera and select a </w:t>
            </w:r>
            <w:r w:rsidR="00982679">
              <w:rPr>
                <w:color w:val="999999"/>
              </w:rPr>
              <w:t>better lighting</w:t>
            </w:r>
            <w:r w:rsidR="00E71191">
              <w:rPr>
                <w:color w:val="999999"/>
              </w:rPr>
              <w:t xml:space="preserve"> environment during the test.</w:t>
            </w:r>
          </w:p>
        </w:tc>
      </w:tr>
      <w:tr w:rsidR="00AF73EF" w14:paraId="6C2E1229" w14:textId="77777777">
        <w:tc>
          <w:tcPr>
            <w:tcW w:w="3630" w:type="dxa"/>
            <w:shd w:val="clear" w:color="auto" w:fill="01B3E4"/>
            <w:tcMar>
              <w:top w:w="100" w:type="dxa"/>
              <w:left w:w="100" w:type="dxa"/>
              <w:bottom w:w="100" w:type="dxa"/>
              <w:right w:w="100" w:type="dxa"/>
            </w:tcMar>
          </w:tcPr>
          <w:p w14:paraId="3AA935D8" w14:textId="77777777" w:rsidR="00AF73EF" w:rsidRDefault="005E237A">
            <w:pPr>
              <w:widowControl w:val="0"/>
              <w:spacing w:line="240" w:lineRule="auto"/>
              <w:rPr>
                <w:b/>
                <w:color w:val="FFFFFF"/>
                <w:sz w:val="24"/>
                <w:szCs w:val="24"/>
              </w:rPr>
            </w:pPr>
            <w:r>
              <w:rPr>
                <w:b/>
                <w:color w:val="FFFFFF"/>
                <w:sz w:val="24"/>
                <w:szCs w:val="24"/>
              </w:rPr>
              <w:lastRenderedPageBreak/>
              <w:t>Choice of Data Labels</w:t>
            </w:r>
          </w:p>
          <w:p w14:paraId="08837F3B" w14:textId="77777777" w:rsidR="00AF73EF" w:rsidRDefault="005E237A">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37B4B328" w14:textId="77777777" w:rsidR="00AF73EF" w:rsidRDefault="00AF73EF">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4EA51E37" w14:textId="092AF5DB" w:rsidR="00484C49" w:rsidRDefault="00F759F9">
            <w:pPr>
              <w:widowControl w:val="0"/>
              <w:spacing w:line="240" w:lineRule="auto"/>
              <w:rPr>
                <w:color w:val="999999"/>
              </w:rPr>
            </w:pPr>
            <w:r>
              <w:rPr>
                <w:color w:val="999999"/>
              </w:rPr>
              <w:t xml:space="preserve">For the face </w:t>
            </w:r>
            <w:r w:rsidR="00C026D8">
              <w:rPr>
                <w:color w:val="999999"/>
              </w:rPr>
              <w:t>verification</w:t>
            </w:r>
            <w:r w:rsidR="00933D77">
              <w:rPr>
                <w:color w:val="999999"/>
              </w:rPr>
              <w:t>, we need to build the model for converting the face into feature vector</w:t>
            </w:r>
            <w:r w:rsidR="00A069B6">
              <w:rPr>
                <w:color w:val="999999"/>
              </w:rPr>
              <w:t xml:space="preserve"> of n dimension. For this we will train the model by comparing 3 images at a time (</w:t>
            </w:r>
            <w:r w:rsidR="00594FEC">
              <w:rPr>
                <w:color w:val="999999"/>
              </w:rPr>
              <w:t>1</w:t>
            </w:r>
            <w:r w:rsidR="00594FEC" w:rsidRPr="00594FEC">
              <w:rPr>
                <w:color w:val="999999"/>
                <w:vertAlign w:val="superscript"/>
              </w:rPr>
              <w:t>st</w:t>
            </w:r>
            <w:r w:rsidR="00594FEC">
              <w:rPr>
                <w:color w:val="999999"/>
              </w:rPr>
              <w:t xml:space="preserve"> and 2</w:t>
            </w:r>
            <w:r w:rsidR="00594FEC" w:rsidRPr="00594FEC">
              <w:rPr>
                <w:color w:val="999999"/>
                <w:vertAlign w:val="superscript"/>
              </w:rPr>
              <w:t>nd</w:t>
            </w:r>
            <w:r w:rsidR="00594FEC">
              <w:rPr>
                <w:color w:val="999999"/>
              </w:rPr>
              <w:t xml:space="preserve"> </w:t>
            </w:r>
            <w:r w:rsidR="00A069B6">
              <w:rPr>
                <w:color w:val="999999"/>
              </w:rPr>
              <w:t xml:space="preserve">image from </w:t>
            </w:r>
            <w:r w:rsidR="00C43C34">
              <w:rPr>
                <w:color w:val="999999"/>
              </w:rPr>
              <w:t xml:space="preserve">the </w:t>
            </w:r>
            <w:r w:rsidR="00A069B6">
              <w:rPr>
                <w:color w:val="999999"/>
              </w:rPr>
              <w:t xml:space="preserve">same person and </w:t>
            </w:r>
            <w:r w:rsidR="00594FEC">
              <w:rPr>
                <w:color w:val="999999"/>
              </w:rPr>
              <w:t>3</w:t>
            </w:r>
            <w:r w:rsidR="00594FEC" w:rsidRPr="00594FEC">
              <w:rPr>
                <w:color w:val="999999"/>
                <w:vertAlign w:val="superscript"/>
              </w:rPr>
              <w:t>rd</w:t>
            </w:r>
            <w:r w:rsidR="00594FEC">
              <w:rPr>
                <w:color w:val="999999"/>
              </w:rPr>
              <w:t xml:space="preserve"> </w:t>
            </w:r>
            <w:r w:rsidR="00A069B6">
              <w:rPr>
                <w:color w:val="999999"/>
              </w:rPr>
              <w:t>from another person)</w:t>
            </w:r>
            <w:r w:rsidR="00594FEC">
              <w:rPr>
                <w:color w:val="999999"/>
              </w:rPr>
              <w:t xml:space="preserve"> and the objective will be </w:t>
            </w:r>
            <w:r w:rsidR="00C43C34">
              <w:rPr>
                <w:color w:val="999999"/>
              </w:rPr>
              <w:t xml:space="preserve">to </w:t>
            </w:r>
            <w:r w:rsidR="00594FEC">
              <w:rPr>
                <w:color w:val="999999"/>
              </w:rPr>
              <w:t>minimize the loss function: d(i1,i2) &lt;= d(i</w:t>
            </w:r>
            <w:r w:rsidR="003B377C">
              <w:rPr>
                <w:color w:val="999999"/>
              </w:rPr>
              <w:t>1</w:t>
            </w:r>
            <w:r w:rsidR="00594FEC">
              <w:rPr>
                <w:color w:val="999999"/>
              </w:rPr>
              <w:t xml:space="preserve">,i3) i.e. </w:t>
            </w:r>
            <w:r w:rsidR="00661D2B">
              <w:rPr>
                <w:color w:val="999999"/>
              </w:rPr>
              <w:t xml:space="preserve">the </w:t>
            </w:r>
            <w:r w:rsidR="00594FEC">
              <w:rPr>
                <w:color w:val="999999"/>
              </w:rPr>
              <w:t xml:space="preserve">distance between </w:t>
            </w:r>
            <w:r w:rsidR="00AC7AB2">
              <w:rPr>
                <w:color w:val="999999"/>
              </w:rPr>
              <w:t>image 1 and 2 will be less than</w:t>
            </w:r>
            <w:r w:rsidR="00B97396">
              <w:rPr>
                <w:color w:val="999999"/>
              </w:rPr>
              <w:t xml:space="preserve"> </w:t>
            </w:r>
            <w:r w:rsidR="00FF1043">
              <w:rPr>
                <w:color w:val="999999"/>
              </w:rPr>
              <w:t xml:space="preserve">the </w:t>
            </w:r>
            <w:r w:rsidR="00B97396">
              <w:rPr>
                <w:color w:val="999999"/>
              </w:rPr>
              <w:t>distance</w:t>
            </w:r>
            <w:r w:rsidR="00AC7AB2">
              <w:rPr>
                <w:color w:val="999999"/>
              </w:rPr>
              <w:t xml:space="preserve"> 1 and 3. Thus, we will </w:t>
            </w:r>
            <w:r w:rsidR="00321902">
              <w:rPr>
                <w:color w:val="999999"/>
              </w:rPr>
              <w:t xml:space="preserve">keep </w:t>
            </w:r>
            <w:r w:rsidR="00AC7AB2">
              <w:rPr>
                <w:color w:val="999999"/>
              </w:rPr>
              <w:t>perform</w:t>
            </w:r>
            <w:r w:rsidR="00321902">
              <w:rPr>
                <w:color w:val="999999"/>
              </w:rPr>
              <w:t>ing</w:t>
            </w:r>
            <w:r w:rsidR="00AC7AB2">
              <w:rPr>
                <w:color w:val="999999"/>
              </w:rPr>
              <w:t xml:space="preserve"> the same task on </w:t>
            </w:r>
            <w:r w:rsidR="00321902">
              <w:rPr>
                <w:color w:val="999999"/>
              </w:rPr>
              <w:t xml:space="preserve">new images </w:t>
            </w:r>
            <w:r w:rsidR="008901FE">
              <w:rPr>
                <w:color w:val="999999"/>
              </w:rPr>
              <w:t>(</w:t>
            </w:r>
            <w:r w:rsidR="00340A68">
              <w:rPr>
                <w:color w:val="999999"/>
              </w:rPr>
              <w:t xml:space="preserve">3 </w:t>
            </w:r>
            <w:r w:rsidR="008901FE">
              <w:rPr>
                <w:color w:val="999999"/>
              </w:rPr>
              <w:t>images per iteration)</w:t>
            </w:r>
            <w:r w:rsidR="00AC7AB2">
              <w:rPr>
                <w:color w:val="999999"/>
              </w:rPr>
              <w:t xml:space="preserve"> and adjust the model weights accordingly using </w:t>
            </w:r>
            <w:r w:rsidR="00375C80">
              <w:rPr>
                <w:color w:val="999999"/>
              </w:rPr>
              <w:t xml:space="preserve">the </w:t>
            </w:r>
            <w:r w:rsidR="00AC7AB2">
              <w:rPr>
                <w:color w:val="999999"/>
              </w:rPr>
              <w:t>backpropagation</w:t>
            </w:r>
            <w:r w:rsidR="00DD6AD3">
              <w:rPr>
                <w:color w:val="999999"/>
              </w:rPr>
              <w:t xml:space="preserve"> method</w:t>
            </w:r>
            <w:r w:rsidR="00AC7AB2">
              <w:rPr>
                <w:color w:val="999999"/>
              </w:rPr>
              <w:t>.</w:t>
            </w:r>
            <w:r w:rsidR="00BA7223">
              <w:rPr>
                <w:color w:val="999999"/>
              </w:rPr>
              <w:t xml:space="preserve"> Later, during the model evaluation</w:t>
            </w:r>
            <w:r w:rsidR="00375C80">
              <w:rPr>
                <w:color w:val="999999"/>
              </w:rPr>
              <w:t>,</w:t>
            </w:r>
            <w:r w:rsidR="00BA7223">
              <w:rPr>
                <w:color w:val="999999"/>
              </w:rPr>
              <w:t xml:space="preserve"> we will define 2 output labels: </w:t>
            </w:r>
            <w:r w:rsidR="00002126">
              <w:rPr>
                <w:color w:val="999999"/>
              </w:rPr>
              <w:t>“</w:t>
            </w:r>
            <w:r w:rsidR="00BA7223">
              <w:rPr>
                <w:color w:val="999999"/>
              </w:rPr>
              <w:t>match</w:t>
            </w:r>
            <w:r w:rsidR="00002126">
              <w:rPr>
                <w:color w:val="999999"/>
              </w:rPr>
              <w:t>”</w:t>
            </w:r>
            <w:r w:rsidR="00BA7223">
              <w:rPr>
                <w:color w:val="999999"/>
              </w:rPr>
              <w:t xml:space="preserve"> and “mis-match” for testing our model.</w:t>
            </w:r>
          </w:p>
          <w:p w14:paraId="289A3420" w14:textId="77777777" w:rsidR="00BA7223" w:rsidRDefault="00BA7223">
            <w:pPr>
              <w:widowControl w:val="0"/>
              <w:spacing w:line="240" w:lineRule="auto"/>
              <w:rPr>
                <w:color w:val="999999"/>
              </w:rPr>
            </w:pPr>
          </w:p>
          <w:p w14:paraId="526F1095" w14:textId="77777777" w:rsidR="00C914E3" w:rsidRDefault="007E41B2">
            <w:pPr>
              <w:widowControl w:val="0"/>
              <w:spacing w:line="240" w:lineRule="auto"/>
              <w:rPr>
                <w:color w:val="999999"/>
              </w:rPr>
            </w:pPr>
            <w:r>
              <w:rPr>
                <w:color w:val="999999"/>
              </w:rPr>
              <w:t>And for the object detection</w:t>
            </w:r>
            <w:r w:rsidR="00D82052">
              <w:rPr>
                <w:color w:val="999999"/>
              </w:rPr>
              <w:t xml:space="preserve"> model</w:t>
            </w:r>
            <w:r>
              <w:rPr>
                <w:color w:val="999999"/>
              </w:rPr>
              <w:t>, the output label will be the</w:t>
            </w:r>
            <w:r w:rsidR="007B6E66">
              <w:rPr>
                <w:color w:val="999999"/>
              </w:rPr>
              <w:t xml:space="preserve"> final</w:t>
            </w:r>
            <w:r>
              <w:rPr>
                <w:color w:val="999999"/>
              </w:rPr>
              <w:t xml:space="preserve"> category of the object</w:t>
            </w:r>
            <w:r w:rsidR="00E47748">
              <w:rPr>
                <w:color w:val="999999"/>
              </w:rPr>
              <w:t xml:space="preserve"> </w:t>
            </w:r>
            <w:r w:rsidR="00F53B23">
              <w:rPr>
                <w:color w:val="999999"/>
              </w:rPr>
              <w:t>with</w:t>
            </w:r>
            <w:r w:rsidR="00E47748">
              <w:rPr>
                <w:color w:val="999999"/>
              </w:rPr>
              <w:t xml:space="preserve"> the bounding box on the image</w:t>
            </w:r>
            <w:r>
              <w:rPr>
                <w:color w:val="999999"/>
              </w:rPr>
              <w:t xml:space="preserve">. </w:t>
            </w:r>
            <w:r w:rsidR="00F53B23">
              <w:rPr>
                <w:color w:val="999999"/>
              </w:rPr>
              <w:t>O</w:t>
            </w:r>
            <w:r w:rsidR="003C2E8F" w:rsidRPr="001D57A3">
              <w:rPr>
                <w:color w:val="999999"/>
              </w:rPr>
              <w:t xml:space="preserve">utput </w:t>
            </w:r>
            <w:r w:rsidR="00B875E9" w:rsidRPr="001D57A3">
              <w:rPr>
                <w:color w:val="999999"/>
              </w:rPr>
              <w:t>labels</w:t>
            </w:r>
            <w:r w:rsidR="001D57A3" w:rsidRPr="001D57A3">
              <w:rPr>
                <w:color w:val="999999"/>
              </w:rPr>
              <w:t xml:space="preserve"> will be</w:t>
            </w:r>
            <w:r w:rsidR="00B875E9" w:rsidRPr="001D57A3">
              <w:rPr>
                <w:color w:val="999999"/>
              </w:rPr>
              <w:t>:</w:t>
            </w:r>
            <w:r w:rsidRPr="001D57A3">
              <w:rPr>
                <w:color w:val="999999"/>
              </w:rPr>
              <w:t xml:space="preserve"> human face, mobile, </w:t>
            </w:r>
            <w:r w:rsidR="00ED4E80" w:rsidRPr="001D57A3">
              <w:rPr>
                <w:color w:val="999999"/>
              </w:rPr>
              <w:t xml:space="preserve">study </w:t>
            </w:r>
            <w:r w:rsidR="001E577A" w:rsidRPr="001D57A3">
              <w:rPr>
                <w:color w:val="999999"/>
              </w:rPr>
              <w:t>books</w:t>
            </w:r>
            <w:r w:rsidR="00DD6AD3" w:rsidRPr="001D57A3">
              <w:rPr>
                <w:color w:val="999999"/>
              </w:rPr>
              <w:t xml:space="preserve"> and</w:t>
            </w:r>
            <w:r w:rsidR="00ED4E80" w:rsidRPr="001D57A3">
              <w:rPr>
                <w:color w:val="999999"/>
              </w:rPr>
              <w:t xml:space="preserve"> calculator</w:t>
            </w:r>
            <w:r w:rsidR="00B81DB2" w:rsidRPr="001D57A3">
              <w:rPr>
                <w:color w:val="999999"/>
              </w:rPr>
              <w:t>.</w:t>
            </w:r>
            <w:r w:rsidR="00286D32">
              <w:rPr>
                <w:color w:val="999999"/>
              </w:rPr>
              <w:t xml:space="preserve"> </w:t>
            </w:r>
          </w:p>
          <w:p w14:paraId="567A3279" w14:textId="77777777" w:rsidR="00C914E3" w:rsidRDefault="00C914E3">
            <w:pPr>
              <w:widowControl w:val="0"/>
              <w:spacing w:line="240" w:lineRule="auto"/>
              <w:rPr>
                <w:color w:val="999999"/>
              </w:rPr>
            </w:pPr>
          </w:p>
          <w:p w14:paraId="2A49CC44" w14:textId="09DBF607" w:rsidR="00AF73EF" w:rsidRDefault="00B875E9">
            <w:pPr>
              <w:widowControl w:val="0"/>
              <w:spacing w:line="240" w:lineRule="auto"/>
              <w:rPr>
                <w:color w:val="999999"/>
              </w:rPr>
            </w:pPr>
            <w:r>
              <w:rPr>
                <w:color w:val="999999"/>
              </w:rPr>
              <w:t>W</w:t>
            </w:r>
            <w:r w:rsidR="00286D32">
              <w:rPr>
                <w:color w:val="999999"/>
              </w:rPr>
              <w:t xml:space="preserve">e </w:t>
            </w:r>
            <w:r w:rsidR="003E2732">
              <w:rPr>
                <w:color w:val="999999"/>
              </w:rPr>
              <w:t xml:space="preserve">will </w:t>
            </w:r>
            <w:r w:rsidR="00C407A3">
              <w:rPr>
                <w:color w:val="999999"/>
              </w:rPr>
              <w:t xml:space="preserve">keep </w:t>
            </w:r>
            <w:r w:rsidR="00286D32">
              <w:rPr>
                <w:color w:val="999999"/>
              </w:rPr>
              <w:t>track</w:t>
            </w:r>
            <w:r w:rsidR="00C407A3">
              <w:rPr>
                <w:color w:val="999999"/>
              </w:rPr>
              <w:t>ing</w:t>
            </w:r>
            <w:r w:rsidR="00286D32">
              <w:rPr>
                <w:color w:val="999999"/>
              </w:rPr>
              <w:t xml:space="preserve"> </w:t>
            </w:r>
            <w:r w:rsidR="00DD6AD3">
              <w:rPr>
                <w:color w:val="999999"/>
              </w:rPr>
              <w:t>more data</w:t>
            </w:r>
            <w:r w:rsidR="00286D32">
              <w:rPr>
                <w:color w:val="999999"/>
              </w:rPr>
              <w:t xml:space="preserve"> </w:t>
            </w:r>
            <w:r w:rsidR="004D0C6C">
              <w:rPr>
                <w:color w:val="999999"/>
              </w:rPr>
              <w:t xml:space="preserve">on real time basis </w:t>
            </w:r>
            <w:r w:rsidR="006E1422">
              <w:rPr>
                <w:color w:val="999999"/>
              </w:rPr>
              <w:t>from proctored tests</w:t>
            </w:r>
            <w:r w:rsidR="000423FB">
              <w:rPr>
                <w:color w:val="999999"/>
              </w:rPr>
              <w:t xml:space="preserve">, that can be used for </w:t>
            </w:r>
            <w:r w:rsidR="00DD6AD3">
              <w:rPr>
                <w:color w:val="999999"/>
              </w:rPr>
              <w:t xml:space="preserve">re-training our model </w:t>
            </w:r>
            <w:r w:rsidR="008053C0">
              <w:rPr>
                <w:color w:val="999999"/>
              </w:rPr>
              <w:t>periodically</w:t>
            </w:r>
            <w:r w:rsidR="00DD6AD3">
              <w:rPr>
                <w:color w:val="999999"/>
              </w:rPr>
              <w:t>.</w:t>
            </w:r>
          </w:p>
        </w:tc>
      </w:tr>
    </w:tbl>
    <w:p w14:paraId="740BB297" w14:textId="32685DAB" w:rsidR="00AF73EF" w:rsidRDefault="005E237A" w:rsidP="005E237A">
      <w:pPr>
        <w:rPr>
          <w:color w:val="01B3E4"/>
          <w:sz w:val="36"/>
          <w:szCs w:val="36"/>
        </w:rPr>
      </w:pPr>
      <w:r>
        <w:rPr>
          <w:b/>
          <w:color w:val="02B3E4"/>
          <w:sz w:val="40"/>
          <w:szCs w:val="40"/>
        </w:rPr>
        <w:t>Model</w:t>
      </w:r>
    </w:p>
    <w:p w14:paraId="7FCF418A" w14:textId="77777777" w:rsidR="00AF73EF" w:rsidRDefault="00AF73EF">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AF73EF" w14:paraId="7E2E1076" w14:textId="77777777">
        <w:tc>
          <w:tcPr>
            <w:tcW w:w="3630" w:type="dxa"/>
            <w:shd w:val="clear" w:color="auto" w:fill="01B3E4"/>
            <w:tcMar>
              <w:top w:w="100" w:type="dxa"/>
              <w:left w:w="100" w:type="dxa"/>
              <w:bottom w:w="100" w:type="dxa"/>
              <w:right w:w="100" w:type="dxa"/>
            </w:tcMar>
          </w:tcPr>
          <w:p w14:paraId="4D12408C" w14:textId="77777777" w:rsidR="00AF73EF" w:rsidRDefault="005E237A">
            <w:pPr>
              <w:widowControl w:val="0"/>
              <w:spacing w:line="240" w:lineRule="auto"/>
              <w:rPr>
                <w:b/>
                <w:color w:val="FFFFFF"/>
                <w:sz w:val="24"/>
                <w:szCs w:val="24"/>
              </w:rPr>
            </w:pPr>
            <w:r>
              <w:rPr>
                <w:b/>
                <w:color w:val="FFFFFF"/>
                <w:sz w:val="24"/>
                <w:szCs w:val="24"/>
              </w:rPr>
              <w:t>Model Building</w:t>
            </w:r>
          </w:p>
          <w:p w14:paraId="5043069C" w14:textId="77777777" w:rsidR="00AF73EF" w:rsidRDefault="00AF73EF">
            <w:pPr>
              <w:widowControl w:val="0"/>
              <w:spacing w:line="240" w:lineRule="auto"/>
              <w:rPr>
                <w:b/>
                <w:color w:val="FFFFFF"/>
                <w:sz w:val="24"/>
                <w:szCs w:val="24"/>
              </w:rPr>
            </w:pPr>
          </w:p>
          <w:p w14:paraId="36618103" w14:textId="77777777" w:rsidR="00AF73EF" w:rsidRDefault="005E237A">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559F30F9" w14:textId="77777777" w:rsidR="00AF73EF" w:rsidRDefault="00AF73EF">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AE26F9E" w14:textId="77777777" w:rsidR="00AF73EF" w:rsidRDefault="00CD0FB7">
            <w:pPr>
              <w:widowControl w:val="0"/>
              <w:spacing w:line="240" w:lineRule="auto"/>
              <w:rPr>
                <w:color w:val="999999"/>
                <w:lang w:val="en-IN"/>
              </w:rPr>
            </w:pPr>
            <w:r>
              <w:rPr>
                <w:color w:val="999999"/>
                <w:lang w:val="en-IN"/>
              </w:rPr>
              <w:lastRenderedPageBreak/>
              <w:t xml:space="preserve">As lot of open source pre-trained models are already </w:t>
            </w:r>
            <w:r>
              <w:rPr>
                <w:color w:val="999999"/>
                <w:lang w:val="en-IN"/>
              </w:rPr>
              <w:lastRenderedPageBreak/>
              <w:t xml:space="preserve">available on face detection and object detection, </w:t>
            </w:r>
            <w:r w:rsidR="0060783C">
              <w:rPr>
                <w:color w:val="999999"/>
                <w:lang w:val="en-IN"/>
              </w:rPr>
              <w:t>I would like to go for in-house development by our internal data science team for this project.</w:t>
            </w:r>
          </w:p>
          <w:p w14:paraId="3E06CD28" w14:textId="7703DB5D" w:rsidR="00B12FFE" w:rsidRDefault="00B12FFE">
            <w:pPr>
              <w:widowControl w:val="0"/>
              <w:spacing w:line="240" w:lineRule="auto"/>
              <w:rPr>
                <w:color w:val="999999"/>
                <w:lang w:val="en-IN"/>
              </w:rPr>
            </w:pPr>
            <w:r>
              <w:rPr>
                <w:color w:val="999999"/>
                <w:lang w:val="en-IN"/>
              </w:rPr>
              <w:t>Initially</w:t>
            </w:r>
            <w:r w:rsidR="00594496">
              <w:rPr>
                <w:color w:val="999999"/>
                <w:lang w:val="en-IN"/>
              </w:rPr>
              <w:t>,</w:t>
            </w:r>
            <w:r>
              <w:rPr>
                <w:color w:val="999999"/>
                <w:lang w:val="en-IN"/>
              </w:rPr>
              <w:t xml:space="preserve"> we will be </w:t>
            </w:r>
            <w:r w:rsidR="005D5ED1">
              <w:rPr>
                <w:color w:val="999999"/>
                <w:lang w:val="en-IN"/>
              </w:rPr>
              <w:t>testing</w:t>
            </w:r>
            <w:r>
              <w:rPr>
                <w:color w:val="999999"/>
                <w:lang w:val="en-IN"/>
              </w:rPr>
              <w:t xml:space="preserve"> the </w:t>
            </w:r>
            <w:r w:rsidR="000F53FE">
              <w:rPr>
                <w:color w:val="999999"/>
                <w:lang w:val="en-IN"/>
              </w:rPr>
              <w:t>performance</w:t>
            </w:r>
            <w:r w:rsidR="005D5ED1">
              <w:rPr>
                <w:color w:val="999999"/>
                <w:lang w:val="en-IN"/>
              </w:rPr>
              <w:t xml:space="preserve"> of </w:t>
            </w:r>
            <w:r>
              <w:rPr>
                <w:color w:val="999999"/>
                <w:lang w:val="en-IN"/>
              </w:rPr>
              <w:t xml:space="preserve">pre-trained </w:t>
            </w:r>
            <w:r w:rsidR="006B76A7">
              <w:rPr>
                <w:color w:val="999999"/>
                <w:lang w:val="en-IN"/>
              </w:rPr>
              <w:t xml:space="preserve">open source </w:t>
            </w:r>
            <w:r>
              <w:rPr>
                <w:color w:val="999999"/>
                <w:lang w:val="en-IN"/>
              </w:rPr>
              <w:t>models for both face detection and object detection</w:t>
            </w:r>
            <w:r w:rsidR="00246E5D">
              <w:rPr>
                <w:color w:val="999999"/>
                <w:lang w:val="en-IN"/>
              </w:rPr>
              <w:t xml:space="preserve"> on </w:t>
            </w:r>
            <w:r w:rsidR="00790388">
              <w:rPr>
                <w:color w:val="999999"/>
                <w:lang w:val="en-IN"/>
              </w:rPr>
              <w:t>a</w:t>
            </w:r>
            <w:r w:rsidR="00246E5D">
              <w:rPr>
                <w:color w:val="999999"/>
                <w:lang w:val="en-IN"/>
              </w:rPr>
              <w:t xml:space="preserve"> small </w:t>
            </w:r>
            <w:r w:rsidR="00790388">
              <w:rPr>
                <w:color w:val="999999"/>
                <w:lang w:val="en-IN"/>
              </w:rPr>
              <w:t>data</w:t>
            </w:r>
            <w:r w:rsidR="00246E5D">
              <w:rPr>
                <w:color w:val="999999"/>
                <w:lang w:val="en-IN"/>
              </w:rPr>
              <w:t>set collected from schools and our own database.</w:t>
            </w:r>
            <w:r>
              <w:rPr>
                <w:color w:val="999999"/>
                <w:lang w:val="en-IN"/>
              </w:rPr>
              <w:t xml:space="preserve"> </w:t>
            </w:r>
            <w:r w:rsidR="000F53FE">
              <w:rPr>
                <w:color w:val="999999"/>
                <w:lang w:val="en-IN"/>
              </w:rPr>
              <w:t>If the performance is poor, we will</w:t>
            </w:r>
            <w:r w:rsidR="00C2199D">
              <w:rPr>
                <w:color w:val="999999"/>
                <w:lang w:val="en-IN"/>
              </w:rPr>
              <w:t xml:space="preserve"> collect more data from our school and internal database</w:t>
            </w:r>
            <w:r w:rsidR="006B76A7">
              <w:rPr>
                <w:color w:val="999999"/>
                <w:lang w:val="en-IN"/>
              </w:rPr>
              <w:t xml:space="preserve">, annotate </w:t>
            </w:r>
            <w:r w:rsidR="00B10C20">
              <w:rPr>
                <w:color w:val="999999"/>
                <w:lang w:val="en-IN"/>
              </w:rPr>
              <w:t>them (either in-house or third party) and</w:t>
            </w:r>
            <w:r w:rsidR="00C2199D">
              <w:rPr>
                <w:color w:val="999999"/>
                <w:lang w:val="en-IN"/>
              </w:rPr>
              <w:t xml:space="preserve"> go for </w:t>
            </w:r>
            <w:r w:rsidR="00C2199D" w:rsidRPr="00413D73">
              <w:rPr>
                <w:color w:val="999999"/>
                <w:lang w:val="en-IN"/>
              </w:rPr>
              <w:t>transfer learning</w:t>
            </w:r>
            <w:r w:rsidR="00703A02">
              <w:rPr>
                <w:b/>
                <w:bCs/>
                <w:color w:val="999999"/>
                <w:lang w:val="en-IN"/>
              </w:rPr>
              <w:t xml:space="preserve"> </w:t>
            </w:r>
            <w:r w:rsidR="00703A02" w:rsidRPr="00703A02">
              <w:rPr>
                <w:color w:val="999999"/>
                <w:lang w:val="en-IN"/>
              </w:rPr>
              <w:t>for building the final model</w:t>
            </w:r>
            <w:r w:rsidR="00E2410D">
              <w:rPr>
                <w:color w:val="999999"/>
                <w:lang w:val="en-IN"/>
              </w:rPr>
              <w:t xml:space="preserve"> using our internal data</w:t>
            </w:r>
            <w:r w:rsidR="00C2199D">
              <w:rPr>
                <w:color w:val="999999"/>
                <w:lang w:val="en-IN"/>
              </w:rPr>
              <w:t>.</w:t>
            </w:r>
          </w:p>
          <w:p w14:paraId="572694FA" w14:textId="507A0D2D" w:rsidR="00873CB5" w:rsidRPr="007959E8" w:rsidRDefault="00873CB5">
            <w:pPr>
              <w:widowControl w:val="0"/>
              <w:spacing w:line="240" w:lineRule="auto"/>
              <w:rPr>
                <w:color w:val="999999"/>
                <w:lang w:val="en-IN"/>
              </w:rPr>
            </w:pPr>
            <w:r>
              <w:rPr>
                <w:color w:val="999999"/>
                <w:lang w:val="en-IN"/>
              </w:rPr>
              <w:t>We will ensure all the data collected in our platform is safe by implementing all secure measures and firewalls.</w:t>
            </w:r>
            <w:r w:rsidR="00564DDA">
              <w:rPr>
                <w:color w:val="999999"/>
                <w:lang w:val="en-IN"/>
              </w:rPr>
              <w:t xml:space="preserve"> Also</w:t>
            </w:r>
            <w:r w:rsidR="00BF1070">
              <w:rPr>
                <w:color w:val="999999"/>
                <w:lang w:val="en-IN"/>
              </w:rPr>
              <w:t>,</w:t>
            </w:r>
            <w:r w:rsidR="00564DDA">
              <w:rPr>
                <w:color w:val="999999"/>
                <w:lang w:val="en-IN"/>
              </w:rPr>
              <w:t xml:space="preserve"> before collecting the sensitive data like student </w:t>
            </w:r>
            <w:r w:rsidR="00D31EE6">
              <w:rPr>
                <w:color w:val="999999"/>
                <w:lang w:val="en-IN"/>
              </w:rPr>
              <w:t xml:space="preserve">identity details and video recordings, we will ask for the opt-in of our school clients, plus notify the student </w:t>
            </w:r>
            <w:r w:rsidR="006321E4">
              <w:rPr>
                <w:color w:val="999999"/>
                <w:lang w:val="en-IN"/>
              </w:rPr>
              <w:t>before the examination that the video recordings will be used for training and development purpose.</w:t>
            </w:r>
          </w:p>
        </w:tc>
      </w:tr>
      <w:tr w:rsidR="00AF73EF" w14:paraId="5940E2C9" w14:textId="77777777">
        <w:tc>
          <w:tcPr>
            <w:tcW w:w="3630" w:type="dxa"/>
            <w:shd w:val="clear" w:color="auto" w:fill="01B3E4"/>
            <w:tcMar>
              <w:top w:w="100" w:type="dxa"/>
              <w:left w:w="100" w:type="dxa"/>
              <w:bottom w:w="100" w:type="dxa"/>
              <w:right w:w="100" w:type="dxa"/>
            </w:tcMar>
          </w:tcPr>
          <w:p w14:paraId="483A704F" w14:textId="77777777" w:rsidR="00AF73EF" w:rsidRDefault="005E237A">
            <w:pPr>
              <w:widowControl w:val="0"/>
              <w:spacing w:line="240" w:lineRule="auto"/>
              <w:rPr>
                <w:b/>
                <w:color w:val="FFFFFF"/>
                <w:sz w:val="24"/>
                <w:szCs w:val="24"/>
              </w:rPr>
            </w:pPr>
            <w:r>
              <w:rPr>
                <w:b/>
                <w:color w:val="FFFFFF"/>
                <w:sz w:val="24"/>
                <w:szCs w:val="24"/>
              </w:rPr>
              <w:lastRenderedPageBreak/>
              <w:t>Evaluating Results</w:t>
            </w:r>
          </w:p>
          <w:p w14:paraId="04F360D8" w14:textId="77777777" w:rsidR="00AF73EF" w:rsidRDefault="005E237A">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61ED5BE0" w14:textId="57855876" w:rsidR="00AF73EF" w:rsidRDefault="00647433">
            <w:pPr>
              <w:widowControl w:val="0"/>
              <w:spacing w:line="240" w:lineRule="auto"/>
              <w:rPr>
                <w:color w:val="999999"/>
              </w:rPr>
            </w:pPr>
            <w:r>
              <w:rPr>
                <w:color w:val="999999"/>
              </w:rPr>
              <w:t>We will divide our dataset into 80% training, 10% validation and 10% testing.</w:t>
            </w:r>
            <w:r w:rsidR="005B4D38">
              <w:rPr>
                <w:color w:val="999999"/>
              </w:rPr>
              <w:t xml:space="preserve"> </w:t>
            </w:r>
            <w:r w:rsidR="00DB76EA">
              <w:rPr>
                <w:color w:val="999999"/>
              </w:rPr>
              <w:t xml:space="preserve">Then we will analyze the model performance using </w:t>
            </w:r>
            <w:r w:rsidR="0066105E">
              <w:rPr>
                <w:color w:val="999999"/>
              </w:rPr>
              <w:t xml:space="preserve">4 metrics: precision, recall, F1 score and </w:t>
            </w:r>
            <w:r w:rsidR="00030466">
              <w:rPr>
                <w:color w:val="999999"/>
              </w:rPr>
              <w:t>accuracy.</w:t>
            </w:r>
          </w:p>
          <w:p w14:paraId="319F95EA" w14:textId="77777777" w:rsidR="002736BE" w:rsidRDefault="002736BE">
            <w:pPr>
              <w:widowControl w:val="0"/>
              <w:spacing w:line="240" w:lineRule="auto"/>
              <w:rPr>
                <w:color w:val="999999"/>
              </w:rPr>
            </w:pPr>
          </w:p>
          <w:p w14:paraId="21A3F1C2" w14:textId="42E272F1" w:rsidR="00A274D5" w:rsidRDefault="00853E7D">
            <w:pPr>
              <w:widowControl w:val="0"/>
              <w:spacing w:line="240" w:lineRule="auto"/>
              <w:rPr>
                <w:color w:val="999999"/>
              </w:rPr>
            </w:pPr>
            <w:r>
              <w:rPr>
                <w:color w:val="999999"/>
              </w:rPr>
              <w:t xml:space="preserve">In case of the model used to convert faces into feature vector, we will </w:t>
            </w:r>
            <w:r w:rsidR="002736BE">
              <w:rPr>
                <w:color w:val="999999"/>
              </w:rPr>
              <w:t xml:space="preserve">create </w:t>
            </w:r>
            <w:r w:rsidR="00E36653">
              <w:rPr>
                <w:color w:val="999999"/>
              </w:rPr>
              <w:t xml:space="preserve">a </w:t>
            </w:r>
            <w:r w:rsidR="002736BE">
              <w:rPr>
                <w:color w:val="999999"/>
              </w:rPr>
              <w:t>confusion matrix of 2 labels: match and mis-match</w:t>
            </w:r>
            <w:r w:rsidR="00293279">
              <w:rPr>
                <w:color w:val="999999"/>
              </w:rPr>
              <w:t xml:space="preserve">. </w:t>
            </w:r>
          </w:p>
          <w:p w14:paraId="35BAF4A5" w14:textId="2AC3E350" w:rsidR="006B1CD2" w:rsidRDefault="00413F91">
            <w:pPr>
              <w:widowControl w:val="0"/>
              <w:spacing w:line="240" w:lineRule="auto"/>
              <w:rPr>
                <w:color w:val="999999"/>
              </w:rPr>
            </w:pPr>
            <w:r>
              <w:rPr>
                <w:color w:val="999999"/>
              </w:rPr>
              <w:t xml:space="preserve">All the </w:t>
            </w:r>
            <w:r w:rsidR="00A274D5">
              <w:rPr>
                <w:color w:val="999999"/>
              </w:rPr>
              <w:t xml:space="preserve">above </w:t>
            </w:r>
            <w:r>
              <w:rPr>
                <w:color w:val="999999"/>
              </w:rPr>
              <w:t>4 metrics will be verified in this case and ideal score for all 4 metrics would be &gt;</w:t>
            </w:r>
            <w:r w:rsidR="00464DF3">
              <w:rPr>
                <w:color w:val="999999"/>
              </w:rPr>
              <w:t>=</w:t>
            </w:r>
            <w:r>
              <w:rPr>
                <w:color w:val="999999"/>
              </w:rPr>
              <w:t>90%</w:t>
            </w:r>
            <w:r w:rsidR="006B1CD2">
              <w:rPr>
                <w:color w:val="999999"/>
              </w:rPr>
              <w:t>.</w:t>
            </w:r>
          </w:p>
          <w:p w14:paraId="13985F1B" w14:textId="77777777" w:rsidR="002736BE" w:rsidRDefault="002736BE">
            <w:pPr>
              <w:widowControl w:val="0"/>
              <w:spacing w:line="240" w:lineRule="auto"/>
              <w:rPr>
                <w:color w:val="999999"/>
              </w:rPr>
            </w:pPr>
          </w:p>
          <w:p w14:paraId="34D778B0" w14:textId="77777777" w:rsidR="00853E7D" w:rsidRDefault="000A0F16">
            <w:pPr>
              <w:widowControl w:val="0"/>
              <w:spacing w:line="240" w:lineRule="auto"/>
              <w:rPr>
                <w:color w:val="999999"/>
              </w:rPr>
            </w:pPr>
            <w:r>
              <w:rPr>
                <w:color w:val="999999"/>
              </w:rPr>
              <w:t xml:space="preserve">For the object detection model, </w:t>
            </w:r>
            <w:r w:rsidR="005C7902">
              <w:rPr>
                <w:color w:val="999999"/>
              </w:rPr>
              <w:t xml:space="preserve">we will </w:t>
            </w:r>
            <w:r w:rsidR="002736BE">
              <w:rPr>
                <w:color w:val="999999"/>
              </w:rPr>
              <w:t>create the confusion matrix with 4 labels (faces, mobiles, calculator and books)</w:t>
            </w:r>
            <w:r w:rsidR="00C914E3">
              <w:rPr>
                <w:color w:val="999999"/>
              </w:rPr>
              <w:t>. For accuracy of bounding box, we will measure IOU (Intersection over Union)</w:t>
            </w:r>
            <w:r w:rsidR="00BC710A">
              <w:rPr>
                <w:color w:val="999999"/>
              </w:rPr>
              <w:t>:</w:t>
            </w:r>
          </w:p>
          <w:p w14:paraId="4876A39B" w14:textId="77777777" w:rsidR="00BC710A" w:rsidRDefault="00BC710A">
            <w:pPr>
              <w:widowControl w:val="0"/>
              <w:spacing w:line="240" w:lineRule="auto"/>
              <w:rPr>
                <w:color w:val="999999"/>
              </w:rPr>
            </w:pPr>
            <w:r>
              <w:rPr>
                <w:color w:val="999999"/>
              </w:rPr>
              <w:t>IOU = Area of overlap/Area of Union</w:t>
            </w:r>
          </w:p>
          <w:p w14:paraId="07D6DF4B" w14:textId="56EF5FC9" w:rsidR="00DD36C0" w:rsidRDefault="001C70F4">
            <w:pPr>
              <w:widowControl w:val="0"/>
              <w:spacing w:line="240" w:lineRule="auto"/>
              <w:rPr>
                <w:color w:val="999999"/>
              </w:rPr>
            </w:pPr>
            <w:r>
              <w:rPr>
                <w:color w:val="999999"/>
              </w:rPr>
              <w:t xml:space="preserve">Here also, we will verify all the </w:t>
            </w:r>
            <w:r w:rsidR="00DF54FE">
              <w:rPr>
                <w:color w:val="999999"/>
              </w:rPr>
              <w:t xml:space="preserve">above </w:t>
            </w:r>
            <w:r>
              <w:rPr>
                <w:color w:val="999999"/>
              </w:rPr>
              <w:t>4 metrics in addition to IOU and ideal value for each will be &gt;=90%.</w:t>
            </w:r>
          </w:p>
        </w:tc>
      </w:tr>
    </w:tbl>
    <w:p w14:paraId="29492F1C" w14:textId="77777777" w:rsidR="00AF73EF" w:rsidRDefault="00AF73EF">
      <w:pPr>
        <w:rPr>
          <w:color w:val="01B3E4"/>
          <w:sz w:val="36"/>
          <w:szCs w:val="36"/>
        </w:rPr>
      </w:pPr>
    </w:p>
    <w:p w14:paraId="720C967D" w14:textId="69592CA1" w:rsidR="00AF73EF" w:rsidRPr="0008093E" w:rsidRDefault="005E237A" w:rsidP="0008093E">
      <w:pPr>
        <w:rPr>
          <w:color w:val="01B3E4"/>
          <w:sz w:val="36"/>
          <w:szCs w:val="36"/>
        </w:rPr>
      </w:pPr>
      <w:r>
        <w:rPr>
          <w:b/>
          <w:color w:val="02B3E4"/>
          <w:sz w:val="40"/>
          <w:szCs w:val="40"/>
        </w:rPr>
        <w:t>Minimum Viable Product (MVP)</w:t>
      </w:r>
    </w:p>
    <w:p w14:paraId="67F6223C" w14:textId="77777777" w:rsidR="00AF73EF" w:rsidRDefault="00AF73EF">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AF73EF" w14:paraId="3E53E3EA" w14:textId="77777777">
        <w:tc>
          <w:tcPr>
            <w:tcW w:w="3660" w:type="dxa"/>
            <w:shd w:val="clear" w:color="auto" w:fill="02B3E4"/>
            <w:tcMar>
              <w:top w:w="100" w:type="dxa"/>
              <w:left w:w="100" w:type="dxa"/>
              <w:bottom w:w="100" w:type="dxa"/>
              <w:right w:w="100" w:type="dxa"/>
            </w:tcMar>
          </w:tcPr>
          <w:p w14:paraId="688C3621" w14:textId="77777777" w:rsidR="00AF73EF" w:rsidRDefault="005E237A">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66058420" w14:textId="77777777" w:rsidR="00AF73EF" w:rsidRDefault="00AF73EF">
            <w:pPr>
              <w:widowControl w:val="0"/>
              <w:pBdr>
                <w:top w:val="nil"/>
                <w:left w:val="nil"/>
                <w:bottom w:val="nil"/>
                <w:right w:val="nil"/>
                <w:between w:val="nil"/>
              </w:pBdr>
              <w:spacing w:line="240" w:lineRule="auto"/>
              <w:rPr>
                <w:color w:val="FFFFFF"/>
                <w:sz w:val="24"/>
                <w:szCs w:val="24"/>
              </w:rPr>
            </w:pPr>
          </w:p>
          <w:p w14:paraId="7CAAAE4A" w14:textId="77777777" w:rsidR="00AF73EF" w:rsidRDefault="005E237A">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3AED57F3" w14:textId="334019D9" w:rsidR="00AF73EF" w:rsidRDefault="005C1D62">
            <w:pPr>
              <w:widowControl w:val="0"/>
              <w:pBdr>
                <w:top w:val="nil"/>
                <w:left w:val="nil"/>
                <w:bottom w:val="nil"/>
                <w:right w:val="nil"/>
                <w:between w:val="nil"/>
              </w:pBdr>
              <w:spacing w:line="240" w:lineRule="auto"/>
              <w:rPr>
                <w:color w:val="01B3E4"/>
                <w:sz w:val="36"/>
                <w:szCs w:val="36"/>
              </w:rPr>
            </w:pPr>
            <w:r w:rsidRPr="00141236">
              <w:rPr>
                <w:color w:val="999999"/>
              </w:rPr>
              <w:t>Added in the last page</w:t>
            </w:r>
          </w:p>
        </w:tc>
      </w:tr>
      <w:tr w:rsidR="00AF73EF" w14:paraId="06D045CB" w14:textId="77777777">
        <w:tc>
          <w:tcPr>
            <w:tcW w:w="3660" w:type="dxa"/>
            <w:shd w:val="clear" w:color="auto" w:fill="02B3E4"/>
            <w:tcMar>
              <w:top w:w="100" w:type="dxa"/>
              <w:left w:w="100" w:type="dxa"/>
              <w:bottom w:w="100" w:type="dxa"/>
              <w:right w:w="100" w:type="dxa"/>
            </w:tcMar>
          </w:tcPr>
          <w:p w14:paraId="335B4B4B" w14:textId="77777777" w:rsidR="00AF73EF" w:rsidRDefault="005E237A">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Use Cases</w:t>
            </w:r>
          </w:p>
          <w:p w14:paraId="50645A6E" w14:textId="77777777" w:rsidR="00AF73EF" w:rsidRDefault="00AF73EF">
            <w:pPr>
              <w:widowControl w:val="0"/>
              <w:pBdr>
                <w:top w:val="nil"/>
                <w:left w:val="nil"/>
                <w:bottom w:val="nil"/>
                <w:right w:val="nil"/>
                <w:between w:val="nil"/>
              </w:pBdr>
              <w:spacing w:line="240" w:lineRule="auto"/>
              <w:rPr>
                <w:b/>
                <w:color w:val="FFFFFF"/>
                <w:sz w:val="24"/>
                <w:szCs w:val="24"/>
              </w:rPr>
            </w:pPr>
          </w:p>
          <w:p w14:paraId="34EE142A" w14:textId="77777777" w:rsidR="00AF73EF" w:rsidRDefault="005E237A">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703BE87B" w14:textId="65E817AD" w:rsidR="00E061B5" w:rsidRDefault="005C1D62" w:rsidP="00E061B5">
            <w:pPr>
              <w:widowControl w:val="0"/>
              <w:pBdr>
                <w:top w:val="nil"/>
                <w:left w:val="nil"/>
                <w:bottom w:val="nil"/>
                <w:right w:val="nil"/>
                <w:between w:val="nil"/>
              </w:pBdr>
              <w:spacing w:line="240" w:lineRule="auto"/>
              <w:rPr>
                <w:color w:val="999999"/>
              </w:rPr>
            </w:pPr>
            <w:r>
              <w:rPr>
                <w:color w:val="999999"/>
              </w:rPr>
              <w:t>The prime user</w:t>
            </w:r>
            <w:r w:rsidR="009E0CEE">
              <w:rPr>
                <w:color w:val="999999"/>
              </w:rPr>
              <w:t>s</w:t>
            </w:r>
            <w:r>
              <w:rPr>
                <w:color w:val="999999"/>
              </w:rPr>
              <w:t xml:space="preserve"> of our product </w:t>
            </w:r>
            <w:r w:rsidR="009E0CEE">
              <w:rPr>
                <w:color w:val="999999"/>
              </w:rPr>
              <w:t>are</w:t>
            </w:r>
            <w:r>
              <w:rPr>
                <w:color w:val="999999"/>
              </w:rPr>
              <w:t xml:space="preserve"> student</w:t>
            </w:r>
            <w:r w:rsidR="009E0CEE">
              <w:rPr>
                <w:color w:val="999999"/>
              </w:rPr>
              <w:t>s and teachers</w:t>
            </w:r>
            <w:r>
              <w:rPr>
                <w:color w:val="999999"/>
              </w:rPr>
              <w:t xml:space="preserve"> </w:t>
            </w:r>
            <w:r w:rsidR="009E0CEE">
              <w:rPr>
                <w:color w:val="999999"/>
              </w:rPr>
              <w:t>of scho</w:t>
            </w:r>
            <w:r w:rsidR="00E47012">
              <w:rPr>
                <w:color w:val="999999"/>
              </w:rPr>
              <w:t>o</w:t>
            </w:r>
            <w:r w:rsidR="009E0CEE">
              <w:rPr>
                <w:color w:val="999999"/>
              </w:rPr>
              <w:t>ls</w:t>
            </w:r>
            <w:r>
              <w:rPr>
                <w:color w:val="999999"/>
              </w:rPr>
              <w:t>.</w:t>
            </w:r>
            <w:r w:rsidR="00E061B5">
              <w:rPr>
                <w:color w:val="999999"/>
              </w:rPr>
              <w:t xml:space="preserve"> The </w:t>
            </w:r>
            <w:r w:rsidR="004A20F9">
              <w:rPr>
                <w:color w:val="999999"/>
              </w:rPr>
              <w:t xml:space="preserve">main </w:t>
            </w:r>
            <w:r w:rsidR="00E061B5">
              <w:rPr>
                <w:color w:val="999999"/>
              </w:rPr>
              <w:t xml:space="preserve">use </w:t>
            </w:r>
            <w:r w:rsidR="004A20F9">
              <w:rPr>
                <w:color w:val="999999"/>
              </w:rPr>
              <w:t>cases</w:t>
            </w:r>
            <w:r w:rsidR="00E061B5">
              <w:rPr>
                <w:color w:val="999999"/>
              </w:rPr>
              <w:t xml:space="preserve"> </w:t>
            </w:r>
            <w:r w:rsidR="004D00DF">
              <w:rPr>
                <w:color w:val="999999"/>
              </w:rPr>
              <w:t>of our proctoring system</w:t>
            </w:r>
            <w:r w:rsidR="004A20F9">
              <w:rPr>
                <w:color w:val="999999"/>
              </w:rPr>
              <w:t xml:space="preserve"> are</w:t>
            </w:r>
            <w:r w:rsidR="00E061B5">
              <w:rPr>
                <w:color w:val="999999"/>
              </w:rPr>
              <w:t xml:space="preserve"> as follows:</w:t>
            </w:r>
          </w:p>
          <w:p w14:paraId="2117EB79" w14:textId="3C557397" w:rsidR="00643342" w:rsidRDefault="00643342" w:rsidP="00E061B5">
            <w:pPr>
              <w:pStyle w:val="ListParagraph"/>
              <w:widowControl w:val="0"/>
              <w:numPr>
                <w:ilvl w:val="0"/>
                <w:numId w:val="8"/>
              </w:numPr>
              <w:pBdr>
                <w:top w:val="nil"/>
                <w:left w:val="nil"/>
                <w:bottom w:val="nil"/>
                <w:right w:val="nil"/>
                <w:between w:val="nil"/>
              </w:pBdr>
              <w:spacing w:line="240" w:lineRule="auto"/>
              <w:rPr>
                <w:color w:val="999999"/>
              </w:rPr>
            </w:pPr>
            <w:r w:rsidRPr="00F67DBA">
              <w:rPr>
                <w:color w:val="999999"/>
                <w:u w:val="single"/>
              </w:rPr>
              <w:t>Face Verification</w:t>
            </w:r>
            <w:r>
              <w:rPr>
                <w:color w:val="999999"/>
              </w:rPr>
              <w:t>: Identifying whether the test taker</w:t>
            </w:r>
            <w:r w:rsidR="009B49AD">
              <w:rPr>
                <w:color w:val="999999"/>
              </w:rPr>
              <w:t xml:space="preserve">’s face matches with the </w:t>
            </w:r>
            <w:r>
              <w:rPr>
                <w:color w:val="999999"/>
              </w:rPr>
              <w:t xml:space="preserve">image </w:t>
            </w:r>
            <w:r w:rsidR="007120E8">
              <w:rPr>
                <w:color w:val="999999"/>
              </w:rPr>
              <w:t>present</w:t>
            </w:r>
            <w:r>
              <w:rPr>
                <w:color w:val="999999"/>
              </w:rPr>
              <w:t xml:space="preserve"> in the identity card.</w:t>
            </w:r>
          </w:p>
          <w:p w14:paraId="7EE96BD1" w14:textId="77777777" w:rsidR="00E061B5" w:rsidRDefault="00EB5E48" w:rsidP="00E061B5">
            <w:pPr>
              <w:pStyle w:val="ListParagraph"/>
              <w:widowControl w:val="0"/>
              <w:numPr>
                <w:ilvl w:val="0"/>
                <w:numId w:val="8"/>
              </w:numPr>
              <w:pBdr>
                <w:top w:val="nil"/>
                <w:left w:val="nil"/>
                <w:bottom w:val="nil"/>
                <w:right w:val="nil"/>
                <w:between w:val="nil"/>
              </w:pBdr>
              <w:spacing w:line="240" w:lineRule="auto"/>
              <w:rPr>
                <w:color w:val="999999"/>
              </w:rPr>
            </w:pPr>
            <w:r>
              <w:rPr>
                <w:color w:val="999999"/>
              </w:rPr>
              <w:t xml:space="preserve">Check whether the test taker is performing any </w:t>
            </w:r>
            <w:r w:rsidRPr="009268F7">
              <w:rPr>
                <w:color w:val="999999"/>
                <w:u w:val="single"/>
              </w:rPr>
              <w:t>aberrant behavior</w:t>
            </w:r>
            <w:r>
              <w:rPr>
                <w:color w:val="999999"/>
              </w:rPr>
              <w:t xml:space="preserve"> like using items like mobile, books, calculator during the test.</w:t>
            </w:r>
          </w:p>
          <w:p w14:paraId="67D52FB8" w14:textId="78949DA7" w:rsidR="00F66A2E" w:rsidRDefault="00187362" w:rsidP="00E061B5">
            <w:pPr>
              <w:pStyle w:val="ListParagraph"/>
              <w:widowControl w:val="0"/>
              <w:numPr>
                <w:ilvl w:val="0"/>
                <w:numId w:val="8"/>
              </w:numPr>
              <w:pBdr>
                <w:top w:val="nil"/>
                <w:left w:val="nil"/>
                <w:bottom w:val="nil"/>
                <w:right w:val="nil"/>
                <w:between w:val="nil"/>
              </w:pBdr>
              <w:spacing w:line="240" w:lineRule="auto"/>
              <w:rPr>
                <w:color w:val="999999"/>
              </w:rPr>
            </w:pPr>
            <w:r>
              <w:rPr>
                <w:color w:val="999999"/>
              </w:rPr>
              <w:t xml:space="preserve">Check whether the test taker is receiving any </w:t>
            </w:r>
            <w:r w:rsidRPr="002B0F9E">
              <w:rPr>
                <w:color w:val="999999"/>
                <w:u w:val="single"/>
              </w:rPr>
              <w:t>external help from friends/peers</w:t>
            </w:r>
            <w:r>
              <w:rPr>
                <w:color w:val="999999"/>
              </w:rPr>
              <w:t>.</w:t>
            </w:r>
          </w:p>
          <w:p w14:paraId="0FFA960B" w14:textId="77777777" w:rsidR="00F32731" w:rsidRDefault="00533E2F" w:rsidP="00E061B5">
            <w:pPr>
              <w:pStyle w:val="ListParagraph"/>
              <w:widowControl w:val="0"/>
              <w:numPr>
                <w:ilvl w:val="0"/>
                <w:numId w:val="8"/>
              </w:numPr>
              <w:pBdr>
                <w:top w:val="nil"/>
                <w:left w:val="nil"/>
                <w:bottom w:val="nil"/>
                <w:right w:val="nil"/>
                <w:between w:val="nil"/>
              </w:pBdr>
              <w:spacing w:line="240" w:lineRule="auto"/>
              <w:rPr>
                <w:color w:val="999999"/>
              </w:rPr>
            </w:pPr>
            <w:r>
              <w:rPr>
                <w:color w:val="999999"/>
              </w:rPr>
              <w:t xml:space="preserve">Check if the test taker is </w:t>
            </w:r>
            <w:r w:rsidRPr="00B1590B">
              <w:rPr>
                <w:color w:val="999999"/>
                <w:u w:val="single"/>
              </w:rPr>
              <w:t>absent</w:t>
            </w:r>
            <w:r>
              <w:rPr>
                <w:color w:val="999999"/>
              </w:rPr>
              <w:t xml:space="preserve"> in the middle of the test for</w:t>
            </w:r>
            <w:r w:rsidR="00AE2E51">
              <w:rPr>
                <w:color w:val="999999"/>
              </w:rPr>
              <w:t xml:space="preserve"> some reason.</w:t>
            </w:r>
          </w:p>
          <w:p w14:paraId="2C885FCF" w14:textId="08A687FD" w:rsidR="00341BCC" w:rsidRPr="00341BCC" w:rsidRDefault="00341BCC" w:rsidP="00341BCC">
            <w:pPr>
              <w:widowControl w:val="0"/>
              <w:pBdr>
                <w:top w:val="nil"/>
                <w:left w:val="nil"/>
                <w:bottom w:val="nil"/>
                <w:right w:val="nil"/>
                <w:between w:val="nil"/>
              </w:pBdr>
              <w:spacing w:line="240" w:lineRule="auto"/>
              <w:rPr>
                <w:color w:val="999999"/>
              </w:rPr>
            </w:pPr>
            <w:r>
              <w:rPr>
                <w:color w:val="999999"/>
              </w:rPr>
              <w:t>Students</w:t>
            </w:r>
            <w:r w:rsidR="007F238A">
              <w:rPr>
                <w:color w:val="999999"/>
              </w:rPr>
              <w:t>/Teachers</w:t>
            </w:r>
            <w:r>
              <w:rPr>
                <w:color w:val="999999"/>
              </w:rPr>
              <w:t xml:space="preserve"> will have to create their account while sign up process. Once logged in</w:t>
            </w:r>
            <w:r w:rsidR="00A02BEE">
              <w:rPr>
                <w:color w:val="999999"/>
              </w:rPr>
              <w:t xml:space="preserve"> successfully</w:t>
            </w:r>
            <w:r>
              <w:rPr>
                <w:color w:val="999999"/>
              </w:rPr>
              <w:t>, they will be</w:t>
            </w:r>
            <w:r w:rsidR="0040748D">
              <w:rPr>
                <w:color w:val="999999"/>
              </w:rPr>
              <w:t xml:space="preserve"> able to</w:t>
            </w:r>
            <w:r>
              <w:rPr>
                <w:color w:val="999999"/>
              </w:rPr>
              <w:t xml:space="preserve"> </w:t>
            </w:r>
            <w:r w:rsidR="00876BBC">
              <w:rPr>
                <w:color w:val="999999"/>
              </w:rPr>
              <w:t>use all the services</w:t>
            </w:r>
            <w:r w:rsidR="005E253B">
              <w:rPr>
                <w:color w:val="999999"/>
              </w:rPr>
              <w:t xml:space="preserve"> hassle</w:t>
            </w:r>
            <w:r w:rsidR="00296B05">
              <w:rPr>
                <w:color w:val="999999"/>
              </w:rPr>
              <w:t>-</w:t>
            </w:r>
            <w:r w:rsidR="005E253B">
              <w:rPr>
                <w:color w:val="999999"/>
              </w:rPr>
              <w:t>free</w:t>
            </w:r>
            <w:r w:rsidR="006E7F07">
              <w:rPr>
                <w:color w:val="999999"/>
              </w:rPr>
              <w:t>.</w:t>
            </w:r>
          </w:p>
        </w:tc>
      </w:tr>
      <w:tr w:rsidR="00AF73EF" w14:paraId="427C6868" w14:textId="77777777">
        <w:tc>
          <w:tcPr>
            <w:tcW w:w="3660" w:type="dxa"/>
            <w:shd w:val="clear" w:color="auto" w:fill="02B3E4"/>
            <w:tcMar>
              <w:top w:w="100" w:type="dxa"/>
              <w:left w:w="100" w:type="dxa"/>
              <w:bottom w:w="100" w:type="dxa"/>
              <w:right w:w="100" w:type="dxa"/>
            </w:tcMar>
          </w:tcPr>
          <w:p w14:paraId="7F123C0F" w14:textId="77777777" w:rsidR="00AF73EF" w:rsidRDefault="005E237A">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7996F7F1" w14:textId="77777777" w:rsidR="00AF73EF" w:rsidRDefault="00AF73EF">
            <w:pPr>
              <w:widowControl w:val="0"/>
              <w:pBdr>
                <w:top w:val="nil"/>
                <w:left w:val="nil"/>
                <w:bottom w:val="nil"/>
                <w:right w:val="nil"/>
                <w:between w:val="nil"/>
              </w:pBdr>
              <w:spacing w:line="240" w:lineRule="auto"/>
              <w:rPr>
                <w:b/>
                <w:color w:val="FFFFFF"/>
                <w:sz w:val="24"/>
                <w:szCs w:val="24"/>
              </w:rPr>
            </w:pPr>
          </w:p>
          <w:p w14:paraId="2FB2D95B" w14:textId="77777777" w:rsidR="00AF73EF" w:rsidRDefault="005E237A">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3396CE14" w14:textId="5A7C0458" w:rsidR="00AF73EF" w:rsidRDefault="00BF0886">
            <w:pPr>
              <w:widowControl w:val="0"/>
              <w:pBdr>
                <w:top w:val="nil"/>
                <w:left w:val="nil"/>
                <w:bottom w:val="nil"/>
                <w:right w:val="nil"/>
                <w:between w:val="nil"/>
              </w:pBdr>
              <w:spacing w:line="240" w:lineRule="auto"/>
              <w:rPr>
                <w:color w:val="999999"/>
              </w:rPr>
            </w:pPr>
            <w:r>
              <w:rPr>
                <w:color w:val="999999"/>
              </w:rPr>
              <w:t>Go-To-Market plan for this product:</w:t>
            </w:r>
          </w:p>
          <w:p w14:paraId="62BF7F74" w14:textId="512BCE8B" w:rsidR="004E59EB" w:rsidRPr="005D30E7" w:rsidRDefault="004E59EB">
            <w:pPr>
              <w:widowControl w:val="0"/>
              <w:pBdr>
                <w:top w:val="nil"/>
                <w:left w:val="nil"/>
                <w:bottom w:val="nil"/>
                <w:right w:val="nil"/>
                <w:between w:val="nil"/>
              </w:pBdr>
              <w:spacing w:line="240" w:lineRule="auto"/>
              <w:rPr>
                <w:b/>
                <w:bCs/>
                <w:color w:val="999999"/>
              </w:rPr>
            </w:pPr>
            <w:r w:rsidRPr="005D30E7">
              <w:rPr>
                <w:b/>
                <w:bCs/>
                <w:color w:val="999999"/>
              </w:rPr>
              <w:t>Pre-Launch Strategy</w:t>
            </w:r>
          </w:p>
          <w:p w14:paraId="4C2D7672" w14:textId="77BBA8AF" w:rsidR="00FD7998" w:rsidRDefault="00F407FF">
            <w:pPr>
              <w:widowControl w:val="0"/>
              <w:pBdr>
                <w:top w:val="nil"/>
                <w:left w:val="nil"/>
                <w:bottom w:val="nil"/>
                <w:right w:val="nil"/>
                <w:between w:val="nil"/>
              </w:pBdr>
              <w:spacing w:line="240" w:lineRule="auto"/>
              <w:rPr>
                <w:color w:val="999999"/>
              </w:rPr>
            </w:pPr>
            <w:r>
              <w:rPr>
                <w:color w:val="999999"/>
              </w:rPr>
              <w:t>First</w:t>
            </w:r>
            <w:r w:rsidR="00FD7998">
              <w:rPr>
                <w:color w:val="999999"/>
              </w:rPr>
              <w:t>,</w:t>
            </w:r>
            <w:r>
              <w:rPr>
                <w:color w:val="999999"/>
              </w:rPr>
              <w:t xml:space="preserve"> we will position our product </w:t>
            </w:r>
            <w:r w:rsidR="00C37981">
              <w:rPr>
                <w:color w:val="999999"/>
              </w:rPr>
              <w:t>using 4P</w:t>
            </w:r>
            <w:r w:rsidR="00296B05">
              <w:rPr>
                <w:color w:val="999999"/>
              </w:rPr>
              <w:t>s</w:t>
            </w:r>
            <w:r w:rsidR="00C37981">
              <w:rPr>
                <w:color w:val="999999"/>
              </w:rPr>
              <w:t xml:space="preserve"> framework</w:t>
            </w:r>
            <w:r w:rsidR="00FD7998">
              <w:rPr>
                <w:color w:val="999999"/>
              </w:rPr>
              <w:t>:</w:t>
            </w:r>
          </w:p>
          <w:p w14:paraId="0C659F0D" w14:textId="0861F528" w:rsidR="00FD7998" w:rsidRDefault="00995344">
            <w:pPr>
              <w:widowControl w:val="0"/>
              <w:pBdr>
                <w:top w:val="nil"/>
                <w:left w:val="nil"/>
                <w:bottom w:val="nil"/>
                <w:right w:val="nil"/>
                <w:between w:val="nil"/>
              </w:pBdr>
              <w:spacing w:line="240" w:lineRule="auto"/>
              <w:rPr>
                <w:color w:val="999999"/>
              </w:rPr>
            </w:pPr>
            <w:r w:rsidRPr="001B43F7">
              <w:rPr>
                <w:color w:val="999999"/>
                <w:u w:val="single"/>
              </w:rPr>
              <w:t>Product</w:t>
            </w:r>
            <w:r>
              <w:rPr>
                <w:color w:val="999999"/>
              </w:rPr>
              <w:t>:</w:t>
            </w:r>
            <w:r w:rsidR="003C2DA7">
              <w:rPr>
                <w:color w:val="999999"/>
              </w:rPr>
              <w:t xml:space="preserve"> </w:t>
            </w:r>
            <w:r w:rsidR="00B605C8">
              <w:rPr>
                <w:color w:val="999999"/>
              </w:rPr>
              <w:t>Our a</w:t>
            </w:r>
            <w:r w:rsidR="003C2DA7">
              <w:rPr>
                <w:color w:val="999999"/>
              </w:rPr>
              <w:t xml:space="preserve">utomated </w:t>
            </w:r>
            <w:r w:rsidR="00B605C8">
              <w:rPr>
                <w:color w:val="999999"/>
              </w:rPr>
              <w:t>p</w:t>
            </w:r>
            <w:r w:rsidR="003C2DA7">
              <w:rPr>
                <w:color w:val="999999"/>
              </w:rPr>
              <w:t xml:space="preserve">roctoring </w:t>
            </w:r>
            <w:r w:rsidR="00B605C8">
              <w:rPr>
                <w:color w:val="999999"/>
              </w:rPr>
              <w:t>s</w:t>
            </w:r>
            <w:r w:rsidR="003C2DA7">
              <w:rPr>
                <w:color w:val="999999"/>
              </w:rPr>
              <w:t>ystem helps to flag the aberrant activities of students during the test</w:t>
            </w:r>
            <w:r w:rsidR="00484D60">
              <w:rPr>
                <w:color w:val="999999"/>
              </w:rPr>
              <w:t xml:space="preserve"> </w:t>
            </w:r>
            <w:r w:rsidR="000955E3">
              <w:rPr>
                <w:color w:val="999999"/>
              </w:rPr>
              <w:t>without needing any manual intervention, thus saving</w:t>
            </w:r>
            <w:r w:rsidR="000F70EE">
              <w:rPr>
                <w:color w:val="999999"/>
              </w:rPr>
              <w:t xml:space="preserve"> both</w:t>
            </w:r>
            <w:r w:rsidR="000955E3">
              <w:rPr>
                <w:color w:val="999999"/>
              </w:rPr>
              <w:t xml:space="preserve"> time and money for schools.</w:t>
            </w:r>
          </w:p>
          <w:p w14:paraId="79649720" w14:textId="65779B66" w:rsidR="00995344" w:rsidRDefault="00995344">
            <w:pPr>
              <w:widowControl w:val="0"/>
              <w:pBdr>
                <w:top w:val="nil"/>
                <w:left w:val="nil"/>
                <w:bottom w:val="nil"/>
                <w:right w:val="nil"/>
                <w:between w:val="nil"/>
              </w:pBdr>
              <w:spacing w:line="240" w:lineRule="auto"/>
              <w:rPr>
                <w:color w:val="999999"/>
              </w:rPr>
            </w:pPr>
            <w:r w:rsidRPr="001B43F7">
              <w:rPr>
                <w:color w:val="999999"/>
                <w:u w:val="single"/>
              </w:rPr>
              <w:t>Price</w:t>
            </w:r>
            <w:r>
              <w:rPr>
                <w:color w:val="999999"/>
              </w:rPr>
              <w:t>:</w:t>
            </w:r>
            <w:r w:rsidR="00EF7E89">
              <w:rPr>
                <w:color w:val="999999"/>
              </w:rPr>
              <w:t xml:space="preserve"> </w:t>
            </w:r>
            <w:r w:rsidR="007C3FBA">
              <w:rPr>
                <w:color w:val="999999"/>
              </w:rPr>
              <w:t>We will target tier</w:t>
            </w:r>
            <w:r w:rsidR="003D4E05">
              <w:rPr>
                <w:color w:val="999999"/>
              </w:rPr>
              <w:t xml:space="preserve"> 1 and tier </w:t>
            </w:r>
            <w:r w:rsidR="007C3FBA">
              <w:rPr>
                <w:color w:val="999999"/>
              </w:rPr>
              <w:t>2 schools</w:t>
            </w:r>
            <w:r w:rsidR="003D4E05">
              <w:rPr>
                <w:color w:val="999999"/>
              </w:rPr>
              <w:t>,</w:t>
            </w:r>
            <w:r w:rsidR="007C3FBA">
              <w:rPr>
                <w:color w:val="999999"/>
              </w:rPr>
              <w:t xml:space="preserve"> and thus</w:t>
            </w:r>
            <w:r w:rsidR="00065894">
              <w:rPr>
                <w:color w:val="999999"/>
              </w:rPr>
              <w:t xml:space="preserve"> price our product</w:t>
            </w:r>
            <w:r w:rsidR="0075498B">
              <w:rPr>
                <w:color w:val="999999"/>
              </w:rPr>
              <w:t xml:space="preserve"> on </w:t>
            </w:r>
            <w:r w:rsidR="004B07F7">
              <w:rPr>
                <w:color w:val="999999"/>
              </w:rPr>
              <w:t xml:space="preserve">medium price range. We will provide discount if schools </w:t>
            </w:r>
            <w:r w:rsidR="00FB18FA">
              <w:rPr>
                <w:color w:val="999999"/>
              </w:rPr>
              <w:t>purchase</w:t>
            </w:r>
            <w:r w:rsidR="004B07F7">
              <w:rPr>
                <w:color w:val="999999"/>
              </w:rPr>
              <w:t xml:space="preserve"> both online platform and proctoring service.</w:t>
            </w:r>
            <w:r w:rsidR="00FB18FA">
              <w:rPr>
                <w:color w:val="999999"/>
              </w:rPr>
              <w:t xml:space="preserve"> We will maintain 4 packages (monthly, quarterly, half</w:t>
            </w:r>
            <w:r w:rsidR="00345E3A">
              <w:rPr>
                <w:color w:val="999999"/>
              </w:rPr>
              <w:t>-</w:t>
            </w:r>
            <w:r w:rsidR="00FB18FA">
              <w:rPr>
                <w:color w:val="999999"/>
              </w:rPr>
              <w:t xml:space="preserve">yearly and annual) on </w:t>
            </w:r>
            <w:r w:rsidR="00345E3A">
              <w:rPr>
                <w:color w:val="999999"/>
              </w:rPr>
              <w:t xml:space="preserve">a </w:t>
            </w:r>
            <w:r w:rsidR="00FB18FA">
              <w:rPr>
                <w:color w:val="999999"/>
              </w:rPr>
              <w:t>subscription basis</w:t>
            </w:r>
          </w:p>
          <w:p w14:paraId="18AE392C" w14:textId="313D73CA" w:rsidR="00995344" w:rsidRDefault="00995344">
            <w:pPr>
              <w:widowControl w:val="0"/>
              <w:pBdr>
                <w:top w:val="nil"/>
                <w:left w:val="nil"/>
                <w:bottom w:val="nil"/>
                <w:right w:val="nil"/>
                <w:between w:val="nil"/>
              </w:pBdr>
              <w:spacing w:line="240" w:lineRule="auto"/>
              <w:rPr>
                <w:color w:val="999999"/>
              </w:rPr>
            </w:pPr>
            <w:r w:rsidRPr="001B43F7">
              <w:rPr>
                <w:color w:val="999999"/>
                <w:u w:val="single"/>
              </w:rPr>
              <w:t>Place</w:t>
            </w:r>
            <w:r>
              <w:rPr>
                <w:color w:val="999999"/>
              </w:rPr>
              <w:t>:</w:t>
            </w:r>
            <w:r w:rsidR="004F6454">
              <w:rPr>
                <w:color w:val="999999"/>
              </w:rPr>
              <w:t xml:space="preserve"> Since </w:t>
            </w:r>
            <w:r w:rsidR="00206750">
              <w:rPr>
                <w:color w:val="999999"/>
              </w:rPr>
              <w:t>we are into B2B business, we will focus on our internal sales team</w:t>
            </w:r>
            <w:r w:rsidR="00A50631">
              <w:rPr>
                <w:color w:val="999999"/>
              </w:rPr>
              <w:t xml:space="preserve"> for building </w:t>
            </w:r>
            <w:r w:rsidR="005271BB">
              <w:rPr>
                <w:color w:val="999999"/>
              </w:rPr>
              <w:t>long term</w:t>
            </w:r>
            <w:r w:rsidR="002A2CAA">
              <w:rPr>
                <w:color w:val="999999"/>
              </w:rPr>
              <w:t xml:space="preserve"> </w:t>
            </w:r>
            <w:r w:rsidR="00A50631">
              <w:rPr>
                <w:color w:val="999999"/>
              </w:rPr>
              <w:t>partner</w:t>
            </w:r>
            <w:r w:rsidR="005271BB">
              <w:rPr>
                <w:color w:val="999999"/>
              </w:rPr>
              <w:t xml:space="preserve">ship with </w:t>
            </w:r>
            <w:r w:rsidR="003B0B83">
              <w:rPr>
                <w:color w:val="999999"/>
              </w:rPr>
              <w:t xml:space="preserve">new </w:t>
            </w:r>
            <w:r w:rsidR="005271BB">
              <w:rPr>
                <w:color w:val="999999"/>
              </w:rPr>
              <w:t>schools.</w:t>
            </w:r>
            <w:r w:rsidR="003B0B83">
              <w:rPr>
                <w:color w:val="999999"/>
              </w:rPr>
              <w:t xml:space="preserve"> For existing schools, we will try to cross sell our new offering by giving attractive discounts to them.</w:t>
            </w:r>
          </w:p>
          <w:p w14:paraId="50E37AA2" w14:textId="2CE16DCC" w:rsidR="008458C5" w:rsidRDefault="00995344">
            <w:pPr>
              <w:widowControl w:val="0"/>
              <w:pBdr>
                <w:top w:val="nil"/>
                <w:left w:val="nil"/>
                <w:bottom w:val="nil"/>
                <w:right w:val="nil"/>
                <w:between w:val="nil"/>
              </w:pBdr>
              <w:spacing w:line="240" w:lineRule="auto"/>
              <w:rPr>
                <w:color w:val="999999"/>
              </w:rPr>
            </w:pPr>
            <w:r w:rsidRPr="001B43F7">
              <w:rPr>
                <w:color w:val="999999"/>
                <w:u w:val="single"/>
              </w:rPr>
              <w:t>Promotion</w:t>
            </w:r>
            <w:r>
              <w:rPr>
                <w:color w:val="999999"/>
              </w:rPr>
              <w:t xml:space="preserve">: </w:t>
            </w:r>
            <w:r w:rsidR="0027578A">
              <w:rPr>
                <w:color w:val="999999"/>
              </w:rPr>
              <w:t>F</w:t>
            </w:r>
            <w:r w:rsidR="00BB507D">
              <w:rPr>
                <w:color w:val="999999"/>
              </w:rPr>
              <w:t xml:space="preserve">or attracting schools, we will provide discounts and </w:t>
            </w:r>
            <w:r w:rsidR="00906870">
              <w:rPr>
                <w:color w:val="999999"/>
              </w:rPr>
              <w:t>1-week</w:t>
            </w:r>
            <w:r w:rsidR="00BB507D">
              <w:rPr>
                <w:color w:val="999999"/>
              </w:rPr>
              <w:t xml:space="preserve"> free trial so that schools can try out our product before purchasing it.</w:t>
            </w:r>
            <w:r w:rsidR="0054524E">
              <w:rPr>
                <w:color w:val="999999"/>
              </w:rPr>
              <w:t xml:space="preserve"> </w:t>
            </w:r>
            <w:r w:rsidR="008A16C3">
              <w:rPr>
                <w:color w:val="999999"/>
              </w:rPr>
              <w:t>During the product launch, we will host public events to create awareness in the market</w:t>
            </w:r>
            <w:r w:rsidR="00B55F66">
              <w:rPr>
                <w:color w:val="999999"/>
              </w:rPr>
              <w:t xml:space="preserve">. </w:t>
            </w:r>
            <w:r w:rsidR="00FE5609">
              <w:rPr>
                <w:color w:val="999999"/>
              </w:rPr>
              <w:t>We will focus on digital marketing through channels like newspaper, google ads</w:t>
            </w:r>
            <w:r w:rsidR="00B10194">
              <w:rPr>
                <w:color w:val="999999"/>
              </w:rPr>
              <w:t xml:space="preserve"> and</w:t>
            </w:r>
            <w:r w:rsidR="00FE5609">
              <w:rPr>
                <w:color w:val="999999"/>
              </w:rPr>
              <w:t xml:space="preserve"> </w:t>
            </w:r>
            <w:r w:rsidR="00B10194">
              <w:rPr>
                <w:color w:val="999999"/>
              </w:rPr>
              <w:t>social media</w:t>
            </w:r>
            <w:r w:rsidR="006B67F7">
              <w:rPr>
                <w:color w:val="999999"/>
              </w:rPr>
              <w:t xml:space="preserve">, but </w:t>
            </w:r>
            <w:r w:rsidR="00BA539B">
              <w:rPr>
                <w:color w:val="999999"/>
              </w:rPr>
              <w:t>larger</w:t>
            </w:r>
            <w:r w:rsidR="006B67F7">
              <w:rPr>
                <w:color w:val="999999"/>
              </w:rPr>
              <w:t xml:space="preserve"> focus will be on sales team</w:t>
            </w:r>
            <w:r w:rsidR="00B10194">
              <w:rPr>
                <w:color w:val="999999"/>
              </w:rPr>
              <w:t>.</w:t>
            </w:r>
          </w:p>
          <w:p w14:paraId="719B21DB" w14:textId="189F80AB" w:rsidR="00D84672" w:rsidRPr="005D30E7" w:rsidRDefault="008458C5">
            <w:pPr>
              <w:widowControl w:val="0"/>
              <w:pBdr>
                <w:top w:val="nil"/>
                <w:left w:val="nil"/>
                <w:bottom w:val="nil"/>
                <w:right w:val="nil"/>
                <w:between w:val="nil"/>
              </w:pBdr>
              <w:spacing w:line="240" w:lineRule="auto"/>
              <w:rPr>
                <w:b/>
                <w:bCs/>
                <w:color w:val="999999"/>
              </w:rPr>
            </w:pPr>
            <w:r w:rsidRPr="005D30E7">
              <w:rPr>
                <w:b/>
                <w:bCs/>
                <w:color w:val="999999"/>
              </w:rPr>
              <w:t>Post-Launch</w:t>
            </w:r>
            <w:r w:rsidR="00D84672" w:rsidRPr="005D30E7">
              <w:rPr>
                <w:b/>
                <w:bCs/>
                <w:color w:val="999999"/>
              </w:rPr>
              <w:t xml:space="preserve"> Strategy</w:t>
            </w:r>
          </w:p>
          <w:p w14:paraId="7B4934D2" w14:textId="435050EB" w:rsidR="00352C9A" w:rsidRPr="00FD7998" w:rsidRDefault="00D84672">
            <w:pPr>
              <w:widowControl w:val="0"/>
              <w:pBdr>
                <w:top w:val="nil"/>
                <w:left w:val="nil"/>
                <w:bottom w:val="nil"/>
                <w:right w:val="nil"/>
                <w:between w:val="nil"/>
              </w:pBdr>
              <w:spacing w:line="240" w:lineRule="auto"/>
              <w:rPr>
                <w:color w:val="999999"/>
              </w:rPr>
            </w:pPr>
            <w:r>
              <w:rPr>
                <w:color w:val="999999"/>
              </w:rPr>
              <w:t>W</w:t>
            </w:r>
            <w:r w:rsidR="008458C5">
              <w:rPr>
                <w:color w:val="999999"/>
              </w:rPr>
              <w:t xml:space="preserve">e will track our engagement and retention metrics </w:t>
            </w:r>
            <w:r w:rsidR="00971875">
              <w:rPr>
                <w:color w:val="999999"/>
              </w:rPr>
              <w:t xml:space="preserve">very </w:t>
            </w:r>
            <w:r w:rsidR="008458C5">
              <w:rPr>
                <w:color w:val="999999"/>
              </w:rPr>
              <w:t xml:space="preserve">closely to find out whether our clients are facing any problem </w:t>
            </w:r>
            <w:r w:rsidR="00964122">
              <w:rPr>
                <w:color w:val="999999"/>
              </w:rPr>
              <w:t>and improve all the pain points. For the satisfied customers, we will try to further develop our product offerings. We will check product</w:t>
            </w:r>
            <w:r w:rsidR="00CF5AF3">
              <w:rPr>
                <w:color w:val="999999"/>
              </w:rPr>
              <w:t>-</w:t>
            </w:r>
            <w:r w:rsidR="00964122">
              <w:rPr>
                <w:color w:val="999999"/>
              </w:rPr>
              <w:t xml:space="preserve">market fit and focus mainly on the </w:t>
            </w:r>
            <w:r w:rsidR="00DE24E7">
              <w:rPr>
                <w:color w:val="999999"/>
              </w:rPr>
              <w:t xml:space="preserve">needs of the satisfied customers for product </w:t>
            </w:r>
            <w:r w:rsidR="000F54D7">
              <w:rPr>
                <w:color w:val="999999"/>
              </w:rPr>
              <w:t>development.</w:t>
            </w:r>
          </w:p>
        </w:tc>
      </w:tr>
    </w:tbl>
    <w:p w14:paraId="3450E7A4" w14:textId="77777777" w:rsidR="00AF73EF" w:rsidRDefault="005E237A">
      <w:pPr>
        <w:spacing w:before="360" w:line="240" w:lineRule="auto"/>
        <w:rPr>
          <w:b/>
          <w:color w:val="02B3E4"/>
          <w:sz w:val="40"/>
          <w:szCs w:val="40"/>
        </w:rPr>
      </w:pPr>
      <w:r>
        <w:rPr>
          <w:b/>
          <w:color w:val="02B3E4"/>
          <w:sz w:val="40"/>
          <w:szCs w:val="40"/>
        </w:rPr>
        <w:lastRenderedPageBreak/>
        <w:t>Post-MVP-Deployment</w:t>
      </w:r>
    </w:p>
    <w:p w14:paraId="1ED35A84" w14:textId="77777777" w:rsidR="00AF73EF" w:rsidRDefault="00AF73EF">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AF73EF" w14:paraId="4ADCB571" w14:textId="77777777">
        <w:tc>
          <w:tcPr>
            <w:tcW w:w="3660" w:type="dxa"/>
            <w:shd w:val="clear" w:color="auto" w:fill="02B3E4"/>
            <w:tcMar>
              <w:top w:w="100" w:type="dxa"/>
              <w:left w:w="100" w:type="dxa"/>
              <w:bottom w:w="100" w:type="dxa"/>
              <w:right w:w="100" w:type="dxa"/>
            </w:tcMar>
          </w:tcPr>
          <w:p w14:paraId="2D444EEC" w14:textId="77777777" w:rsidR="00AF73EF" w:rsidRDefault="005E237A">
            <w:pPr>
              <w:widowControl w:val="0"/>
              <w:spacing w:line="240" w:lineRule="auto"/>
              <w:rPr>
                <w:b/>
                <w:color w:val="FFFFFF"/>
                <w:sz w:val="24"/>
                <w:szCs w:val="24"/>
              </w:rPr>
            </w:pPr>
            <w:r>
              <w:rPr>
                <w:b/>
                <w:color w:val="FFFFFF"/>
                <w:sz w:val="24"/>
                <w:szCs w:val="24"/>
              </w:rPr>
              <w:t>Designing for Longevity</w:t>
            </w:r>
          </w:p>
          <w:p w14:paraId="30948CD3" w14:textId="77777777" w:rsidR="00AF73EF" w:rsidRDefault="00AF73EF">
            <w:pPr>
              <w:widowControl w:val="0"/>
              <w:spacing w:line="240" w:lineRule="auto"/>
              <w:rPr>
                <w:b/>
                <w:color w:val="FFFFFF"/>
                <w:sz w:val="24"/>
                <w:szCs w:val="24"/>
              </w:rPr>
            </w:pPr>
          </w:p>
          <w:p w14:paraId="4DEB535E" w14:textId="77777777" w:rsidR="00AF73EF" w:rsidRDefault="005E237A">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1005CC4F" w14:textId="1D11E6CB" w:rsidR="00AF73EF" w:rsidRDefault="00DF1AD2">
            <w:pPr>
              <w:widowControl w:val="0"/>
              <w:spacing w:line="240" w:lineRule="auto"/>
              <w:rPr>
                <w:color w:val="999999"/>
              </w:rPr>
            </w:pPr>
            <w:r>
              <w:rPr>
                <w:color w:val="999999"/>
              </w:rPr>
              <w:t xml:space="preserve">For future improvement, we would </w:t>
            </w:r>
            <w:r w:rsidR="00073A48">
              <w:rPr>
                <w:color w:val="999999"/>
              </w:rPr>
              <w:t xml:space="preserve">focus mainly on our engagement and retention metrics initially. </w:t>
            </w:r>
            <w:r w:rsidR="00430BDA">
              <w:rPr>
                <w:color w:val="999999"/>
              </w:rPr>
              <w:t xml:space="preserve">We would interact with our customers closely </w:t>
            </w:r>
            <w:r w:rsidR="00847BEE">
              <w:rPr>
                <w:color w:val="999999"/>
              </w:rPr>
              <w:t xml:space="preserve">on regular basis </w:t>
            </w:r>
            <w:r w:rsidR="00430BDA">
              <w:rPr>
                <w:color w:val="999999"/>
              </w:rPr>
              <w:t xml:space="preserve">to find </w:t>
            </w:r>
            <w:r w:rsidR="00847BEE">
              <w:rPr>
                <w:color w:val="999999"/>
              </w:rPr>
              <w:t>what are the areas where they are facing problems</w:t>
            </w:r>
            <w:r w:rsidR="006D13F5">
              <w:rPr>
                <w:color w:val="999999"/>
              </w:rPr>
              <w:t xml:space="preserve"> and improve them on phase wise manner</w:t>
            </w:r>
            <w:r w:rsidR="00847BEE">
              <w:rPr>
                <w:color w:val="999999"/>
              </w:rPr>
              <w:t>.</w:t>
            </w:r>
          </w:p>
          <w:p w14:paraId="2F05AA03" w14:textId="77777777" w:rsidR="00B841FF" w:rsidRDefault="006D13F5">
            <w:pPr>
              <w:widowControl w:val="0"/>
              <w:spacing w:line="240" w:lineRule="auto"/>
              <w:rPr>
                <w:color w:val="999999"/>
              </w:rPr>
            </w:pPr>
            <w:r>
              <w:rPr>
                <w:color w:val="999999"/>
              </w:rPr>
              <w:t>For product enhancement, we would focus on how the existing offerings can be further improved and also ask our satisfied customers for</w:t>
            </w:r>
            <w:r w:rsidR="00DD4552">
              <w:rPr>
                <w:color w:val="999999"/>
              </w:rPr>
              <w:t xml:space="preserve"> their</w:t>
            </w:r>
            <w:r>
              <w:rPr>
                <w:color w:val="999999"/>
              </w:rPr>
              <w:t xml:space="preserve"> suggestions.</w:t>
            </w:r>
          </w:p>
          <w:p w14:paraId="3B9A6771" w14:textId="77777777" w:rsidR="007B4AA0" w:rsidRDefault="007B4AA0">
            <w:pPr>
              <w:widowControl w:val="0"/>
              <w:spacing w:line="240" w:lineRule="auto"/>
              <w:rPr>
                <w:color w:val="999999"/>
              </w:rPr>
            </w:pPr>
          </w:p>
          <w:p w14:paraId="12E80B38" w14:textId="77777777" w:rsidR="00F77274" w:rsidRDefault="00F77274">
            <w:pPr>
              <w:widowControl w:val="0"/>
              <w:spacing w:line="240" w:lineRule="auto"/>
              <w:rPr>
                <w:color w:val="999999"/>
              </w:rPr>
            </w:pPr>
            <w:r>
              <w:rPr>
                <w:color w:val="999999"/>
              </w:rPr>
              <w:t xml:space="preserve">Real data </w:t>
            </w:r>
            <w:r w:rsidR="00871157">
              <w:rPr>
                <w:color w:val="999999"/>
              </w:rPr>
              <w:t>might</w:t>
            </w:r>
            <w:r>
              <w:rPr>
                <w:color w:val="999999"/>
              </w:rPr>
              <w:t xml:space="preserve"> contain noise</w:t>
            </w:r>
            <w:r w:rsidR="00871157">
              <w:rPr>
                <w:color w:val="999999"/>
              </w:rPr>
              <w:t xml:space="preserve"> due to external factors like user ambience, camera quality etc.</w:t>
            </w:r>
            <w:r>
              <w:rPr>
                <w:color w:val="999999"/>
              </w:rPr>
              <w:t xml:space="preserve"> </w:t>
            </w:r>
            <w:r w:rsidR="003979AC">
              <w:rPr>
                <w:color w:val="999999"/>
              </w:rPr>
              <w:t>Also</w:t>
            </w:r>
            <w:r w:rsidR="00C1694A">
              <w:rPr>
                <w:color w:val="999999"/>
              </w:rPr>
              <w:t>,</w:t>
            </w:r>
            <w:r w:rsidR="003979AC">
              <w:rPr>
                <w:color w:val="999999"/>
              </w:rPr>
              <w:t xml:space="preserve"> the training data</w:t>
            </w:r>
            <w:r>
              <w:rPr>
                <w:color w:val="999999"/>
              </w:rPr>
              <w:t xml:space="preserve"> </w:t>
            </w:r>
            <w:r w:rsidR="00871157">
              <w:rPr>
                <w:color w:val="999999"/>
              </w:rPr>
              <w:t>might</w:t>
            </w:r>
            <w:r w:rsidR="003979AC">
              <w:rPr>
                <w:color w:val="999999"/>
              </w:rPr>
              <w:t xml:space="preserve"> not </w:t>
            </w:r>
            <w:r w:rsidR="0023146E">
              <w:rPr>
                <w:color w:val="999999"/>
              </w:rPr>
              <w:t>represent the entire student population</w:t>
            </w:r>
            <w:r w:rsidR="003D7944">
              <w:rPr>
                <w:color w:val="999999"/>
              </w:rPr>
              <w:t>, thus leading to false positive and false negative cases.</w:t>
            </w:r>
          </w:p>
          <w:p w14:paraId="71CC95A2" w14:textId="77777777" w:rsidR="001E4134" w:rsidRDefault="001E4134">
            <w:pPr>
              <w:widowControl w:val="0"/>
              <w:spacing w:line="240" w:lineRule="auto"/>
              <w:rPr>
                <w:color w:val="999999"/>
              </w:rPr>
            </w:pPr>
          </w:p>
          <w:p w14:paraId="2A34A85A" w14:textId="77777777" w:rsidR="00830A8F" w:rsidRDefault="00430460">
            <w:pPr>
              <w:widowControl w:val="0"/>
              <w:spacing w:line="240" w:lineRule="auto"/>
              <w:rPr>
                <w:color w:val="999999"/>
              </w:rPr>
            </w:pPr>
            <w:r>
              <w:rPr>
                <w:color w:val="999999"/>
              </w:rPr>
              <w:t>For r</w:t>
            </w:r>
            <w:r w:rsidR="00A17780">
              <w:rPr>
                <w:color w:val="999999"/>
              </w:rPr>
              <w:t xml:space="preserve">e-training </w:t>
            </w:r>
            <w:r>
              <w:rPr>
                <w:color w:val="999999"/>
              </w:rPr>
              <w:t>the model with n</w:t>
            </w:r>
            <w:r w:rsidR="00145F68">
              <w:rPr>
                <w:color w:val="999999"/>
              </w:rPr>
              <w:t>e</w:t>
            </w:r>
            <w:r>
              <w:rPr>
                <w:color w:val="999999"/>
              </w:rPr>
              <w:t xml:space="preserve">w data, </w:t>
            </w:r>
            <w:r w:rsidR="00145F68">
              <w:rPr>
                <w:color w:val="999999"/>
              </w:rPr>
              <w:t>we will first need to break the videos into images and then annotate them before training our model.</w:t>
            </w:r>
            <w:r w:rsidR="00D17BD1">
              <w:rPr>
                <w:color w:val="999999"/>
              </w:rPr>
              <w:t xml:space="preserve"> Also, we have to ensure that we are using balanced dataset for training purpose</w:t>
            </w:r>
            <w:r w:rsidR="002F6127">
              <w:rPr>
                <w:color w:val="999999"/>
              </w:rPr>
              <w:t>.</w:t>
            </w:r>
          </w:p>
          <w:p w14:paraId="32EE57F5" w14:textId="4CF9CE76" w:rsidR="00563D7B" w:rsidRDefault="00563D7B">
            <w:pPr>
              <w:widowControl w:val="0"/>
              <w:spacing w:line="240" w:lineRule="auto"/>
              <w:rPr>
                <w:color w:val="999999"/>
              </w:rPr>
            </w:pPr>
          </w:p>
          <w:p w14:paraId="26727377" w14:textId="1145A91A" w:rsidR="00CD64DD" w:rsidRDefault="00CD64DD">
            <w:pPr>
              <w:widowControl w:val="0"/>
              <w:spacing w:line="240" w:lineRule="auto"/>
              <w:rPr>
                <w:color w:val="999999"/>
              </w:rPr>
            </w:pPr>
            <w:r>
              <w:rPr>
                <w:color w:val="999999"/>
              </w:rPr>
              <w:t>A/B Testing</w:t>
            </w:r>
            <w:r w:rsidR="00196E1D">
              <w:rPr>
                <w:color w:val="999999"/>
              </w:rPr>
              <w:t>:</w:t>
            </w:r>
          </w:p>
          <w:p w14:paraId="57EA1962" w14:textId="374FA983" w:rsidR="00563D7B" w:rsidRPr="007B4AA0" w:rsidRDefault="00563D7B">
            <w:pPr>
              <w:widowControl w:val="0"/>
              <w:spacing w:line="240" w:lineRule="auto"/>
              <w:rPr>
                <w:color w:val="999999"/>
              </w:rPr>
            </w:pPr>
            <w:r>
              <w:rPr>
                <w:color w:val="999999"/>
              </w:rPr>
              <w:t xml:space="preserve">After </w:t>
            </w:r>
            <w:r w:rsidR="009F5959">
              <w:rPr>
                <w:color w:val="999999"/>
              </w:rPr>
              <w:t xml:space="preserve">deploying </w:t>
            </w:r>
            <w:r>
              <w:rPr>
                <w:color w:val="999999"/>
              </w:rPr>
              <w:t>our</w:t>
            </w:r>
            <w:r w:rsidR="009F5959">
              <w:rPr>
                <w:color w:val="999999"/>
              </w:rPr>
              <w:t xml:space="preserve"> new</w:t>
            </w:r>
            <w:r>
              <w:rPr>
                <w:color w:val="999999"/>
              </w:rPr>
              <w:t xml:space="preserve"> model, we will distribute the traffic (60%-40%)</w:t>
            </w:r>
            <w:r w:rsidR="00190FA5">
              <w:rPr>
                <w:color w:val="999999"/>
              </w:rPr>
              <w:t xml:space="preserve"> between</w:t>
            </w:r>
            <w:r>
              <w:rPr>
                <w:color w:val="999999"/>
              </w:rPr>
              <w:t xml:space="preserve"> our </w:t>
            </w:r>
            <w:r w:rsidR="000F54CF">
              <w:rPr>
                <w:color w:val="999999"/>
              </w:rPr>
              <w:t>old</w:t>
            </w:r>
            <w:r>
              <w:rPr>
                <w:color w:val="999999"/>
              </w:rPr>
              <w:t xml:space="preserve"> and </w:t>
            </w:r>
            <w:r w:rsidR="000F54CF">
              <w:rPr>
                <w:color w:val="999999"/>
              </w:rPr>
              <w:t>new</w:t>
            </w:r>
            <w:r>
              <w:rPr>
                <w:color w:val="999999"/>
              </w:rPr>
              <w:t xml:space="preserve"> model </w:t>
            </w:r>
            <w:r w:rsidR="00190FA5">
              <w:rPr>
                <w:color w:val="999999"/>
              </w:rPr>
              <w:t>and evaluate the performance metrics before</w:t>
            </w:r>
            <w:r w:rsidR="00200B4C">
              <w:rPr>
                <w:color w:val="999999"/>
              </w:rPr>
              <w:t xml:space="preserve"> permanently</w:t>
            </w:r>
            <w:r w:rsidR="00190FA5">
              <w:rPr>
                <w:color w:val="999999"/>
              </w:rPr>
              <w:t xml:space="preserve"> moving to the new model.</w:t>
            </w:r>
          </w:p>
        </w:tc>
      </w:tr>
      <w:tr w:rsidR="00AF73EF" w14:paraId="6465DC0B" w14:textId="77777777">
        <w:tc>
          <w:tcPr>
            <w:tcW w:w="3660" w:type="dxa"/>
            <w:shd w:val="clear" w:color="auto" w:fill="02B3E4"/>
            <w:tcMar>
              <w:top w:w="100" w:type="dxa"/>
              <w:left w:w="100" w:type="dxa"/>
              <w:bottom w:w="100" w:type="dxa"/>
              <w:right w:w="100" w:type="dxa"/>
            </w:tcMar>
          </w:tcPr>
          <w:p w14:paraId="10299F06" w14:textId="77777777" w:rsidR="00AF73EF" w:rsidRDefault="005E237A">
            <w:pPr>
              <w:widowControl w:val="0"/>
              <w:spacing w:line="240" w:lineRule="auto"/>
              <w:rPr>
                <w:b/>
                <w:color w:val="FFFFFF"/>
                <w:sz w:val="24"/>
                <w:szCs w:val="24"/>
              </w:rPr>
            </w:pPr>
            <w:r>
              <w:rPr>
                <w:b/>
                <w:color w:val="FFFFFF"/>
                <w:sz w:val="24"/>
                <w:szCs w:val="24"/>
              </w:rPr>
              <w:t>Monitor Bias</w:t>
            </w:r>
          </w:p>
          <w:p w14:paraId="27C65D08" w14:textId="77777777" w:rsidR="00AF73EF" w:rsidRDefault="00AF73EF">
            <w:pPr>
              <w:widowControl w:val="0"/>
              <w:spacing w:line="240" w:lineRule="auto"/>
              <w:rPr>
                <w:b/>
                <w:color w:val="FFFFFF"/>
                <w:sz w:val="24"/>
                <w:szCs w:val="24"/>
              </w:rPr>
            </w:pPr>
          </w:p>
          <w:p w14:paraId="7FEBCA0E" w14:textId="77777777" w:rsidR="00AF73EF" w:rsidRDefault="005E237A">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65F05607" w14:textId="77777777" w:rsidR="00D65898" w:rsidRDefault="0071605A" w:rsidP="00D65898">
            <w:pPr>
              <w:widowControl w:val="0"/>
              <w:spacing w:line="240" w:lineRule="auto"/>
              <w:rPr>
                <w:color w:val="999999"/>
              </w:rPr>
            </w:pPr>
            <w:r>
              <w:rPr>
                <w:color w:val="999999"/>
              </w:rPr>
              <w:t xml:space="preserve">Following strategy can be used to avoid </w:t>
            </w:r>
            <w:r w:rsidR="00D65898">
              <w:rPr>
                <w:color w:val="999999"/>
              </w:rPr>
              <w:t>bias:</w:t>
            </w:r>
          </w:p>
          <w:p w14:paraId="44F36080" w14:textId="030BC85A" w:rsidR="00D65898" w:rsidRDefault="00D65898" w:rsidP="00D65898">
            <w:pPr>
              <w:pStyle w:val="ListParagraph"/>
              <w:widowControl w:val="0"/>
              <w:numPr>
                <w:ilvl w:val="0"/>
                <w:numId w:val="10"/>
              </w:numPr>
              <w:spacing w:line="240" w:lineRule="auto"/>
              <w:rPr>
                <w:color w:val="999999"/>
              </w:rPr>
            </w:pPr>
            <w:r>
              <w:rPr>
                <w:color w:val="999999"/>
              </w:rPr>
              <w:t xml:space="preserve">For </w:t>
            </w:r>
            <w:r w:rsidR="00214A56">
              <w:rPr>
                <w:color w:val="999999"/>
              </w:rPr>
              <w:t>data bi</w:t>
            </w:r>
            <w:r w:rsidR="001305D3">
              <w:rPr>
                <w:color w:val="999999"/>
              </w:rPr>
              <w:t>a</w:t>
            </w:r>
            <w:r w:rsidR="00214A56">
              <w:rPr>
                <w:color w:val="999999"/>
              </w:rPr>
              <w:t xml:space="preserve">s, we need to </w:t>
            </w:r>
            <w:r w:rsidR="00A9067D">
              <w:rPr>
                <w:color w:val="999999"/>
              </w:rPr>
              <w:t>ensure that our training dataset is representative of our actual users.</w:t>
            </w:r>
            <w:r w:rsidR="00624321">
              <w:rPr>
                <w:color w:val="999999"/>
              </w:rPr>
              <w:t xml:space="preserve"> Also</w:t>
            </w:r>
            <w:r w:rsidR="002424CD">
              <w:rPr>
                <w:color w:val="999999"/>
              </w:rPr>
              <w:t>,</w:t>
            </w:r>
            <w:r w:rsidR="00624321">
              <w:rPr>
                <w:color w:val="999999"/>
              </w:rPr>
              <w:t xml:space="preserve"> confusing images should be avoided and </w:t>
            </w:r>
            <w:r w:rsidR="003D460D">
              <w:rPr>
                <w:color w:val="999999"/>
              </w:rPr>
              <w:t>images with better quality should be used.</w:t>
            </w:r>
          </w:p>
          <w:p w14:paraId="468024C0" w14:textId="77777777" w:rsidR="00624321" w:rsidRDefault="00624321" w:rsidP="00D65898">
            <w:pPr>
              <w:pStyle w:val="ListParagraph"/>
              <w:widowControl w:val="0"/>
              <w:numPr>
                <w:ilvl w:val="0"/>
                <w:numId w:val="10"/>
              </w:numPr>
              <w:spacing w:line="240" w:lineRule="auto"/>
              <w:rPr>
                <w:color w:val="999999"/>
              </w:rPr>
            </w:pPr>
            <w:r>
              <w:rPr>
                <w:color w:val="999999"/>
              </w:rPr>
              <w:t xml:space="preserve">For </w:t>
            </w:r>
            <w:r w:rsidR="00E23CC8">
              <w:rPr>
                <w:color w:val="999999"/>
              </w:rPr>
              <w:t>annotating bias, we need to ensure that the images are being annotated correctly. If in-house is proving to be difficult, we should go for third party like Appen, because if we feed wrong data to our models, we will get wrong results</w:t>
            </w:r>
            <w:r w:rsidR="00047DE2">
              <w:rPr>
                <w:color w:val="999999"/>
              </w:rPr>
              <w:t xml:space="preserve"> as </w:t>
            </w:r>
            <w:r w:rsidR="00047DE2" w:rsidRPr="00047DE2">
              <w:rPr>
                <w:i/>
                <w:iCs/>
                <w:color w:val="999999"/>
              </w:rPr>
              <w:t>garbage in will lead to garbage out</w:t>
            </w:r>
            <w:r w:rsidR="00047DE2">
              <w:rPr>
                <w:color w:val="999999"/>
              </w:rPr>
              <w:t>.</w:t>
            </w:r>
          </w:p>
          <w:p w14:paraId="13B3663D" w14:textId="71FAA8F4" w:rsidR="007F46DC" w:rsidRPr="00D65898" w:rsidRDefault="007F46DC" w:rsidP="00D65898">
            <w:pPr>
              <w:pStyle w:val="ListParagraph"/>
              <w:widowControl w:val="0"/>
              <w:numPr>
                <w:ilvl w:val="0"/>
                <w:numId w:val="10"/>
              </w:numPr>
              <w:spacing w:line="240" w:lineRule="auto"/>
              <w:rPr>
                <w:color w:val="999999"/>
              </w:rPr>
            </w:pPr>
            <w:r>
              <w:rPr>
                <w:color w:val="999999"/>
              </w:rPr>
              <w:t xml:space="preserve">For model bias, we need to </w:t>
            </w:r>
            <w:r w:rsidR="007069EC">
              <w:rPr>
                <w:color w:val="999999"/>
              </w:rPr>
              <w:t xml:space="preserve">focus on </w:t>
            </w:r>
            <w:r w:rsidR="001257FF">
              <w:rPr>
                <w:color w:val="999999"/>
              </w:rPr>
              <w:t>the</w:t>
            </w:r>
            <w:r w:rsidR="007069EC">
              <w:rPr>
                <w:color w:val="999999"/>
              </w:rPr>
              <w:t xml:space="preserve"> performance metrics</w:t>
            </w:r>
            <w:r w:rsidR="001257FF">
              <w:rPr>
                <w:color w:val="999999"/>
              </w:rPr>
              <w:t xml:space="preserve"> of the model</w:t>
            </w:r>
            <w:r w:rsidR="007069EC">
              <w:rPr>
                <w:color w:val="999999"/>
              </w:rPr>
              <w:t xml:space="preserve"> very closely</w:t>
            </w:r>
            <w:r w:rsidR="00B10195">
              <w:rPr>
                <w:color w:val="999999"/>
              </w:rPr>
              <w:t>.</w:t>
            </w:r>
          </w:p>
        </w:tc>
      </w:tr>
    </w:tbl>
    <w:p w14:paraId="1DD35770" w14:textId="10BCD446" w:rsidR="0008093E" w:rsidRDefault="0008093E">
      <w:pPr>
        <w:rPr>
          <w:color w:val="01B3E4"/>
          <w:sz w:val="36"/>
          <w:szCs w:val="36"/>
        </w:rPr>
      </w:pPr>
    </w:p>
    <w:p w14:paraId="37284DA2" w14:textId="20370F47" w:rsidR="00137B0A" w:rsidRDefault="00137B0A">
      <w:pPr>
        <w:rPr>
          <w:color w:val="01B3E4"/>
          <w:sz w:val="36"/>
          <w:szCs w:val="36"/>
        </w:rPr>
      </w:pPr>
    </w:p>
    <w:p w14:paraId="7B51DEF2" w14:textId="0EE2E70C" w:rsidR="00137B0A" w:rsidRDefault="00137B0A">
      <w:pPr>
        <w:rPr>
          <w:color w:val="01B3E4"/>
          <w:sz w:val="36"/>
          <w:szCs w:val="36"/>
        </w:rPr>
      </w:pPr>
    </w:p>
    <w:p w14:paraId="7CA1B259" w14:textId="624404A7" w:rsidR="00137B0A" w:rsidRDefault="00137B0A">
      <w:pPr>
        <w:rPr>
          <w:color w:val="01B3E4"/>
          <w:sz w:val="36"/>
          <w:szCs w:val="36"/>
        </w:rPr>
      </w:pPr>
    </w:p>
    <w:p w14:paraId="6673727A" w14:textId="48BF3E44" w:rsidR="00137B0A" w:rsidRDefault="00137B0A">
      <w:pPr>
        <w:rPr>
          <w:color w:val="01B3E4"/>
          <w:sz w:val="36"/>
          <w:szCs w:val="36"/>
        </w:rPr>
      </w:pPr>
      <w:r>
        <w:rPr>
          <w:color w:val="01B3E4"/>
          <w:sz w:val="36"/>
          <w:szCs w:val="36"/>
        </w:rPr>
        <w:lastRenderedPageBreak/>
        <w:t>Product Screenshot</w:t>
      </w:r>
    </w:p>
    <w:p w14:paraId="6BC48D3E" w14:textId="03EEAD3C" w:rsidR="00007E8A" w:rsidRDefault="004E424B">
      <w:pPr>
        <w:rPr>
          <w:color w:val="01B3E4"/>
          <w:sz w:val="36"/>
          <w:szCs w:val="36"/>
        </w:rPr>
      </w:pPr>
      <w:r>
        <w:rPr>
          <w:noProof/>
        </w:rPr>
        <w:drawing>
          <wp:inline distT="0" distB="0" distL="0" distR="0" wp14:anchorId="681B3A7E" wp14:editId="66FF0797">
            <wp:extent cx="5943600" cy="35858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585845"/>
                    </a:xfrm>
                    <a:prstGeom prst="rect">
                      <a:avLst/>
                    </a:prstGeom>
                  </pic:spPr>
                </pic:pic>
              </a:graphicData>
            </a:graphic>
          </wp:inline>
        </w:drawing>
      </w:r>
    </w:p>
    <w:p w14:paraId="76787EE1" w14:textId="77777777" w:rsidR="00AA5BCF" w:rsidRDefault="00AA5BCF">
      <w:pPr>
        <w:rPr>
          <w:color w:val="01B3E4"/>
          <w:sz w:val="36"/>
          <w:szCs w:val="36"/>
        </w:rPr>
      </w:pPr>
    </w:p>
    <w:p w14:paraId="1ADD7D2F" w14:textId="77777777" w:rsidR="004C04BA" w:rsidRDefault="004C04BA">
      <w:pPr>
        <w:rPr>
          <w:color w:val="01B3E4"/>
          <w:sz w:val="36"/>
          <w:szCs w:val="36"/>
        </w:rPr>
      </w:pPr>
    </w:p>
    <w:p w14:paraId="46E927CB" w14:textId="427441D4" w:rsidR="004503FE" w:rsidRDefault="00D63A6D">
      <w:pPr>
        <w:rPr>
          <w:color w:val="01B3E4"/>
          <w:sz w:val="36"/>
          <w:szCs w:val="36"/>
        </w:rPr>
      </w:pPr>
      <w:r>
        <w:rPr>
          <w:noProof/>
        </w:rPr>
        <w:drawing>
          <wp:inline distT="0" distB="0" distL="0" distR="0" wp14:anchorId="010E4599" wp14:editId="074EE39D">
            <wp:extent cx="5943600" cy="33381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38195"/>
                    </a:xfrm>
                    <a:prstGeom prst="rect">
                      <a:avLst/>
                    </a:prstGeom>
                  </pic:spPr>
                </pic:pic>
              </a:graphicData>
            </a:graphic>
          </wp:inline>
        </w:drawing>
      </w:r>
    </w:p>
    <w:p w14:paraId="6F88C5CD" w14:textId="2F919E53" w:rsidR="00C213C1" w:rsidRDefault="004C04BA">
      <w:pPr>
        <w:rPr>
          <w:color w:val="01B3E4"/>
          <w:sz w:val="36"/>
          <w:szCs w:val="36"/>
        </w:rPr>
      </w:pPr>
      <w:r>
        <w:rPr>
          <w:noProof/>
        </w:rPr>
        <w:lastRenderedPageBreak/>
        <w:drawing>
          <wp:inline distT="0" distB="0" distL="0" distR="0" wp14:anchorId="33980479" wp14:editId="601BEA1F">
            <wp:extent cx="5943600" cy="328739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7395"/>
                    </a:xfrm>
                    <a:prstGeom prst="rect">
                      <a:avLst/>
                    </a:prstGeom>
                  </pic:spPr>
                </pic:pic>
              </a:graphicData>
            </a:graphic>
          </wp:inline>
        </w:drawing>
      </w:r>
    </w:p>
    <w:p w14:paraId="0073A7C1" w14:textId="6FF75A2C" w:rsidR="00AA5BCF" w:rsidRDefault="00AA5BCF">
      <w:pPr>
        <w:rPr>
          <w:color w:val="01B3E4"/>
          <w:sz w:val="36"/>
          <w:szCs w:val="36"/>
        </w:rPr>
      </w:pPr>
    </w:p>
    <w:p w14:paraId="7F4B39A0" w14:textId="77777777" w:rsidR="00AA5BCF" w:rsidRDefault="00AA5BCF">
      <w:pPr>
        <w:rPr>
          <w:color w:val="01B3E4"/>
          <w:sz w:val="36"/>
          <w:szCs w:val="36"/>
        </w:rPr>
      </w:pPr>
    </w:p>
    <w:p w14:paraId="18B82626" w14:textId="72FE7BC3" w:rsidR="00C213C1" w:rsidRDefault="00063ED2">
      <w:pPr>
        <w:rPr>
          <w:color w:val="01B3E4"/>
          <w:sz w:val="36"/>
          <w:szCs w:val="36"/>
        </w:rPr>
      </w:pPr>
      <w:r>
        <w:rPr>
          <w:noProof/>
        </w:rPr>
        <w:drawing>
          <wp:inline distT="0" distB="0" distL="0" distR="0" wp14:anchorId="27DEEF03" wp14:editId="53FA69FE">
            <wp:extent cx="5943600" cy="33235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23590"/>
                    </a:xfrm>
                    <a:prstGeom prst="rect">
                      <a:avLst/>
                    </a:prstGeom>
                  </pic:spPr>
                </pic:pic>
              </a:graphicData>
            </a:graphic>
          </wp:inline>
        </w:drawing>
      </w:r>
    </w:p>
    <w:p w14:paraId="30FCB016" w14:textId="2973DA05" w:rsidR="00C213C1" w:rsidRDefault="00063ED2">
      <w:pPr>
        <w:rPr>
          <w:color w:val="01B3E4"/>
          <w:sz w:val="36"/>
          <w:szCs w:val="36"/>
        </w:rPr>
      </w:pPr>
      <w:r>
        <w:rPr>
          <w:noProof/>
        </w:rPr>
        <w:lastRenderedPageBreak/>
        <w:drawing>
          <wp:inline distT="0" distB="0" distL="0" distR="0" wp14:anchorId="5F04812B" wp14:editId="558C303F">
            <wp:extent cx="5943600" cy="33502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50260"/>
                    </a:xfrm>
                    <a:prstGeom prst="rect">
                      <a:avLst/>
                    </a:prstGeom>
                  </pic:spPr>
                </pic:pic>
              </a:graphicData>
            </a:graphic>
          </wp:inline>
        </w:drawing>
      </w:r>
    </w:p>
    <w:p w14:paraId="5C7FB720" w14:textId="2AA12124" w:rsidR="00AA5BCF" w:rsidRDefault="00AA5BCF">
      <w:pPr>
        <w:rPr>
          <w:color w:val="01B3E4"/>
          <w:sz w:val="36"/>
          <w:szCs w:val="36"/>
        </w:rPr>
      </w:pPr>
    </w:p>
    <w:p w14:paraId="028125BE" w14:textId="77777777" w:rsidR="00AA5BCF" w:rsidRDefault="00AA5BCF">
      <w:pPr>
        <w:rPr>
          <w:color w:val="01B3E4"/>
          <w:sz w:val="36"/>
          <w:szCs w:val="36"/>
        </w:rPr>
      </w:pPr>
    </w:p>
    <w:p w14:paraId="41082B68" w14:textId="7582B6CA" w:rsidR="00C213C1" w:rsidRDefault="00C213C1">
      <w:pPr>
        <w:rPr>
          <w:color w:val="01B3E4"/>
          <w:sz w:val="36"/>
          <w:szCs w:val="36"/>
        </w:rPr>
      </w:pPr>
      <w:r>
        <w:rPr>
          <w:noProof/>
        </w:rPr>
        <w:drawing>
          <wp:inline distT="0" distB="0" distL="0" distR="0" wp14:anchorId="5D3E1D18" wp14:editId="26C88428">
            <wp:extent cx="5943600" cy="32569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56915"/>
                    </a:xfrm>
                    <a:prstGeom prst="rect">
                      <a:avLst/>
                    </a:prstGeom>
                  </pic:spPr>
                </pic:pic>
              </a:graphicData>
            </a:graphic>
          </wp:inline>
        </w:drawing>
      </w:r>
    </w:p>
    <w:p w14:paraId="32AB4F6E" w14:textId="573F017B" w:rsidR="00C213C1" w:rsidRDefault="00C213C1">
      <w:pPr>
        <w:rPr>
          <w:color w:val="01B3E4"/>
          <w:sz w:val="36"/>
          <w:szCs w:val="36"/>
        </w:rPr>
      </w:pPr>
      <w:r>
        <w:rPr>
          <w:noProof/>
        </w:rPr>
        <w:lastRenderedPageBreak/>
        <w:drawing>
          <wp:inline distT="0" distB="0" distL="0" distR="0" wp14:anchorId="7717C107" wp14:editId="1ADE8ACE">
            <wp:extent cx="5943600" cy="31546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54680"/>
                    </a:xfrm>
                    <a:prstGeom prst="rect">
                      <a:avLst/>
                    </a:prstGeom>
                  </pic:spPr>
                </pic:pic>
              </a:graphicData>
            </a:graphic>
          </wp:inline>
        </w:drawing>
      </w:r>
    </w:p>
    <w:p w14:paraId="2728A30D" w14:textId="23E4D087" w:rsidR="00AA5BCF" w:rsidRDefault="00AA5BCF">
      <w:pPr>
        <w:rPr>
          <w:color w:val="01B3E4"/>
          <w:sz w:val="36"/>
          <w:szCs w:val="36"/>
        </w:rPr>
      </w:pPr>
    </w:p>
    <w:p w14:paraId="1C2097FF" w14:textId="77777777" w:rsidR="00AA5BCF" w:rsidRDefault="00AA5BCF">
      <w:pPr>
        <w:rPr>
          <w:color w:val="01B3E4"/>
          <w:sz w:val="36"/>
          <w:szCs w:val="36"/>
        </w:rPr>
      </w:pPr>
    </w:p>
    <w:p w14:paraId="4BE7963A" w14:textId="7FD819F7" w:rsidR="00C213C1" w:rsidRDefault="00A2039E">
      <w:pPr>
        <w:rPr>
          <w:color w:val="01B3E4"/>
          <w:sz w:val="36"/>
          <w:szCs w:val="36"/>
        </w:rPr>
      </w:pPr>
      <w:r>
        <w:rPr>
          <w:noProof/>
        </w:rPr>
        <w:drawing>
          <wp:inline distT="0" distB="0" distL="0" distR="0" wp14:anchorId="2069090D" wp14:editId="62A98889">
            <wp:extent cx="5943600" cy="35966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96640"/>
                    </a:xfrm>
                    <a:prstGeom prst="rect">
                      <a:avLst/>
                    </a:prstGeom>
                  </pic:spPr>
                </pic:pic>
              </a:graphicData>
            </a:graphic>
          </wp:inline>
        </w:drawing>
      </w:r>
    </w:p>
    <w:p w14:paraId="29306CF9" w14:textId="46674740" w:rsidR="00C213C1" w:rsidRDefault="0094176A">
      <w:pPr>
        <w:rPr>
          <w:color w:val="01B3E4"/>
          <w:sz w:val="36"/>
          <w:szCs w:val="36"/>
        </w:rPr>
      </w:pPr>
      <w:r>
        <w:rPr>
          <w:noProof/>
        </w:rPr>
        <w:lastRenderedPageBreak/>
        <w:drawing>
          <wp:inline distT="0" distB="0" distL="0" distR="0" wp14:anchorId="03253127" wp14:editId="1EFF42E7">
            <wp:extent cx="5943600" cy="33039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03905"/>
                    </a:xfrm>
                    <a:prstGeom prst="rect">
                      <a:avLst/>
                    </a:prstGeom>
                  </pic:spPr>
                </pic:pic>
              </a:graphicData>
            </a:graphic>
          </wp:inline>
        </w:drawing>
      </w:r>
    </w:p>
    <w:sectPr w:rsidR="00C213C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1709AF"/>
    <w:multiLevelType w:val="hybridMultilevel"/>
    <w:tmpl w:val="4530AD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F372809"/>
    <w:multiLevelType w:val="hybridMultilevel"/>
    <w:tmpl w:val="5538C2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9846A21"/>
    <w:multiLevelType w:val="hybridMultilevel"/>
    <w:tmpl w:val="9244A6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5520FA9"/>
    <w:multiLevelType w:val="hybridMultilevel"/>
    <w:tmpl w:val="F4CA78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0202662"/>
    <w:multiLevelType w:val="hybridMultilevel"/>
    <w:tmpl w:val="808AB0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492356A"/>
    <w:multiLevelType w:val="hybridMultilevel"/>
    <w:tmpl w:val="CFAA5B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89E3BFE"/>
    <w:multiLevelType w:val="hybridMultilevel"/>
    <w:tmpl w:val="70BA0F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B061C20"/>
    <w:multiLevelType w:val="hybridMultilevel"/>
    <w:tmpl w:val="60668D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D982064"/>
    <w:multiLevelType w:val="hybridMultilevel"/>
    <w:tmpl w:val="A14A27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4134B51"/>
    <w:multiLevelType w:val="hybridMultilevel"/>
    <w:tmpl w:val="621650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1"/>
  </w:num>
  <w:num w:numId="3">
    <w:abstractNumId w:val="5"/>
  </w:num>
  <w:num w:numId="4">
    <w:abstractNumId w:val="0"/>
  </w:num>
  <w:num w:numId="5">
    <w:abstractNumId w:val="7"/>
  </w:num>
  <w:num w:numId="6">
    <w:abstractNumId w:val="8"/>
  </w:num>
  <w:num w:numId="7">
    <w:abstractNumId w:val="6"/>
  </w:num>
  <w:num w:numId="8">
    <w:abstractNumId w:val="3"/>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MjYzszQxMza3MDFT0lEKTi0uzszPAykwqwUAv0UPvCwAAAA="/>
  </w:docVars>
  <w:rsids>
    <w:rsidRoot w:val="00AF73EF"/>
    <w:rsid w:val="00002126"/>
    <w:rsid w:val="00003316"/>
    <w:rsid w:val="000075A4"/>
    <w:rsid w:val="00007E8A"/>
    <w:rsid w:val="0001291B"/>
    <w:rsid w:val="0001694D"/>
    <w:rsid w:val="000206FA"/>
    <w:rsid w:val="000230E8"/>
    <w:rsid w:val="000248FF"/>
    <w:rsid w:val="000272C1"/>
    <w:rsid w:val="00027722"/>
    <w:rsid w:val="00030466"/>
    <w:rsid w:val="000329C0"/>
    <w:rsid w:val="00034B63"/>
    <w:rsid w:val="00040BCA"/>
    <w:rsid w:val="000423FB"/>
    <w:rsid w:val="00044C90"/>
    <w:rsid w:val="0004654F"/>
    <w:rsid w:val="00047DE2"/>
    <w:rsid w:val="000516ED"/>
    <w:rsid w:val="00054853"/>
    <w:rsid w:val="0005497A"/>
    <w:rsid w:val="000549E4"/>
    <w:rsid w:val="000552A2"/>
    <w:rsid w:val="00063ED2"/>
    <w:rsid w:val="00065894"/>
    <w:rsid w:val="00066ECF"/>
    <w:rsid w:val="00073A48"/>
    <w:rsid w:val="00074DF2"/>
    <w:rsid w:val="000752F6"/>
    <w:rsid w:val="00075833"/>
    <w:rsid w:val="0008093E"/>
    <w:rsid w:val="0008264A"/>
    <w:rsid w:val="000942BC"/>
    <w:rsid w:val="0009541A"/>
    <w:rsid w:val="000955E3"/>
    <w:rsid w:val="00097C36"/>
    <w:rsid w:val="000A0A10"/>
    <w:rsid w:val="000A0F16"/>
    <w:rsid w:val="000A10DA"/>
    <w:rsid w:val="000B1662"/>
    <w:rsid w:val="000B3EAC"/>
    <w:rsid w:val="000B4954"/>
    <w:rsid w:val="000B7B6F"/>
    <w:rsid w:val="000C50DA"/>
    <w:rsid w:val="000C7088"/>
    <w:rsid w:val="000D1EA8"/>
    <w:rsid w:val="000D3DCF"/>
    <w:rsid w:val="000D5905"/>
    <w:rsid w:val="000E228C"/>
    <w:rsid w:val="000E22AE"/>
    <w:rsid w:val="000F53FE"/>
    <w:rsid w:val="000F54CF"/>
    <w:rsid w:val="000F54D7"/>
    <w:rsid w:val="000F70EE"/>
    <w:rsid w:val="000F71D4"/>
    <w:rsid w:val="00100E80"/>
    <w:rsid w:val="00104898"/>
    <w:rsid w:val="00105ABD"/>
    <w:rsid w:val="0011593F"/>
    <w:rsid w:val="00115FE6"/>
    <w:rsid w:val="001171CB"/>
    <w:rsid w:val="001215C8"/>
    <w:rsid w:val="001257FF"/>
    <w:rsid w:val="001305D3"/>
    <w:rsid w:val="00134BA5"/>
    <w:rsid w:val="00135490"/>
    <w:rsid w:val="00137B0A"/>
    <w:rsid w:val="00141236"/>
    <w:rsid w:val="001426C5"/>
    <w:rsid w:val="0014458D"/>
    <w:rsid w:val="00145F68"/>
    <w:rsid w:val="00146398"/>
    <w:rsid w:val="001509E8"/>
    <w:rsid w:val="001561FB"/>
    <w:rsid w:val="00167D0C"/>
    <w:rsid w:val="00171A26"/>
    <w:rsid w:val="001726D6"/>
    <w:rsid w:val="00172CBE"/>
    <w:rsid w:val="00175344"/>
    <w:rsid w:val="00175D04"/>
    <w:rsid w:val="001822AB"/>
    <w:rsid w:val="00183A62"/>
    <w:rsid w:val="00184BD7"/>
    <w:rsid w:val="001861CD"/>
    <w:rsid w:val="00187362"/>
    <w:rsid w:val="00190FA5"/>
    <w:rsid w:val="001938F2"/>
    <w:rsid w:val="001968A1"/>
    <w:rsid w:val="00196E1D"/>
    <w:rsid w:val="001A5D7E"/>
    <w:rsid w:val="001A5FD6"/>
    <w:rsid w:val="001A70F7"/>
    <w:rsid w:val="001B3F71"/>
    <w:rsid w:val="001B4038"/>
    <w:rsid w:val="001B43F7"/>
    <w:rsid w:val="001B4489"/>
    <w:rsid w:val="001C4831"/>
    <w:rsid w:val="001C5F18"/>
    <w:rsid w:val="001C70F4"/>
    <w:rsid w:val="001D3323"/>
    <w:rsid w:val="001D51FF"/>
    <w:rsid w:val="001D57A3"/>
    <w:rsid w:val="001E4134"/>
    <w:rsid w:val="001E577A"/>
    <w:rsid w:val="001E57B5"/>
    <w:rsid w:val="00200B4C"/>
    <w:rsid w:val="00200B94"/>
    <w:rsid w:val="00202041"/>
    <w:rsid w:val="00206750"/>
    <w:rsid w:val="00212396"/>
    <w:rsid w:val="00212BE9"/>
    <w:rsid w:val="00212F2C"/>
    <w:rsid w:val="00214A56"/>
    <w:rsid w:val="0022168D"/>
    <w:rsid w:val="00224A2B"/>
    <w:rsid w:val="0023146E"/>
    <w:rsid w:val="002327FE"/>
    <w:rsid w:val="0023376A"/>
    <w:rsid w:val="002413E6"/>
    <w:rsid w:val="002424CD"/>
    <w:rsid w:val="00246E5D"/>
    <w:rsid w:val="00253E17"/>
    <w:rsid w:val="002611C0"/>
    <w:rsid w:val="002616FD"/>
    <w:rsid w:val="00264EE4"/>
    <w:rsid w:val="00272B98"/>
    <w:rsid w:val="00273442"/>
    <w:rsid w:val="002736BE"/>
    <w:rsid w:val="0027578A"/>
    <w:rsid w:val="0027626B"/>
    <w:rsid w:val="0027641A"/>
    <w:rsid w:val="002837F2"/>
    <w:rsid w:val="00285751"/>
    <w:rsid w:val="00286D32"/>
    <w:rsid w:val="00293279"/>
    <w:rsid w:val="00294E82"/>
    <w:rsid w:val="00296B05"/>
    <w:rsid w:val="002A2CAA"/>
    <w:rsid w:val="002A3043"/>
    <w:rsid w:val="002A55AF"/>
    <w:rsid w:val="002A6240"/>
    <w:rsid w:val="002A7F15"/>
    <w:rsid w:val="002B0F9E"/>
    <w:rsid w:val="002B2A87"/>
    <w:rsid w:val="002B5730"/>
    <w:rsid w:val="002C025E"/>
    <w:rsid w:val="002C3ABC"/>
    <w:rsid w:val="002D2A7E"/>
    <w:rsid w:val="002D2FE9"/>
    <w:rsid w:val="002E375D"/>
    <w:rsid w:val="002F08D0"/>
    <w:rsid w:val="002F3D6D"/>
    <w:rsid w:val="002F41A1"/>
    <w:rsid w:val="002F6127"/>
    <w:rsid w:val="00300FE0"/>
    <w:rsid w:val="00316680"/>
    <w:rsid w:val="0031670F"/>
    <w:rsid w:val="00321902"/>
    <w:rsid w:val="00322137"/>
    <w:rsid w:val="0032369F"/>
    <w:rsid w:val="00324648"/>
    <w:rsid w:val="00326EA3"/>
    <w:rsid w:val="003321C2"/>
    <w:rsid w:val="00332C65"/>
    <w:rsid w:val="00335B4A"/>
    <w:rsid w:val="00340A68"/>
    <w:rsid w:val="00341BCC"/>
    <w:rsid w:val="00345E3A"/>
    <w:rsid w:val="00352C9A"/>
    <w:rsid w:val="00353F39"/>
    <w:rsid w:val="003578AB"/>
    <w:rsid w:val="003624B7"/>
    <w:rsid w:val="00364CEB"/>
    <w:rsid w:val="00366DD6"/>
    <w:rsid w:val="003676BB"/>
    <w:rsid w:val="0037535C"/>
    <w:rsid w:val="003758A4"/>
    <w:rsid w:val="00375C80"/>
    <w:rsid w:val="00377A3D"/>
    <w:rsid w:val="00383237"/>
    <w:rsid w:val="0038531B"/>
    <w:rsid w:val="00395A5B"/>
    <w:rsid w:val="003979AC"/>
    <w:rsid w:val="003A0F8D"/>
    <w:rsid w:val="003A47E3"/>
    <w:rsid w:val="003B0B83"/>
    <w:rsid w:val="003B377C"/>
    <w:rsid w:val="003B4BBC"/>
    <w:rsid w:val="003B66EA"/>
    <w:rsid w:val="003B6895"/>
    <w:rsid w:val="003B7B00"/>
    <w:rsid w:val="003C2DA7"/>
    <w:rsid w:val="003C2E8F"/>
    <w:rsid w:val="003D0F91"/>
    <w:rsid w:val="003D2783"/>
    <w:rsid w:val="003D460D"/>
    <w:rsid w:val="003D4E05"/>
    <w:rsid w:val="003D5FF2"/>
    <w:rsid w:val="003D7944"/>
    <w:rsid w:val="003E0AA6"/>
    <w:rsid w:val="003E2732"/>
    <w:rsid w:val="003E5A2A"/>
    <w:rsid w:val="003F3ABE"/>
    <w:rsid w:val="003F7BEC"/>
    <w:rsid w:val="003F7CD6"/>
    <w:rsid w:val="0040748D"/>
    <w:rsid w:val="00411D13"/>
    <w:rsid w:val="0041243A"/>
    <w:rsid w:val="00413AC0"/>
    <w:rsid w:val="00413D73"/>
    <w:rsid w:val="00413F91"/>
    <w:rsid w:val="00414382"/>
    <w:rsid w:val="0041542D"/>
    <w:rsid w:val="00425EAF"/>
    <w:rsid w:val="00426520"/>
    <w:rsid w:val="00430460"/>
    <w:rsid w:val="00430AF1"/>
    <w:rsid w:val="00430BDA"/>
    <w:rsid w:val="00431372"/>
    <w:rsid w:val="00433AF0"/>
    <w:rsid w:val="00437FFD"/>
    <w:rsid w:val="004479F6"/>
    <w:rsid w:val="004503FE"/>
    <w:rsid w:val="00454A47"/>
    <w:rsid w:val="00456FE2"/>
    <w:rsid w:val="004624F0"/>
    <w:rsid w:val="0046274A"/>
    <w:rsid w:val="00462D10"/>
    <w:rsid w:val="00464DF3"/>
    <w:rsid w:val="00467E15"/>
    <w:rsid w:val="00484C49"/>
    <w:rsid w:val="00484D60"/>
    <w:rsid w:val="00485559"/>
    <w:rsid w:val="00491582"/>
    <w:rsid w:val="0049327E"/>
    <w:rsid w:val="004A00F1"/>
    <w:rsid w:val="004A1503"/>
    <w:rsid w:val="004A20F9"/>
    <w:rsid w:val="004B07F7"/>
    <w:rsid w:val="004B2308"/>
    <w:rsid w:val="004C037E"/>
    <w:rsid w:val="004C04BA"/>
    <w:rsid w:val="004C0B62"/>
    <w:rsid w:val="004C3295"/>
    <w:rsid w:val="004C58F2"/>
    <w:rsid w:val="004C71DC"/>
    <w:rsid w:val="004D00DF"/>
    <w:rsid w:val="004D0C6C"/>
    <w:rsid w:val="004D193B"/>
    <w:rsid w:val="004E424B"/>
    <w:rsid w:val="004E59EB"/>
    <w:rsid w:val="004F1C4D"/>
    <w:rsid w:val="004F4CFD"/>
    <w:rsid w:val="004F6454"/>
    <w:rsid w:val="004F7A40"/>
    <w:rsid w:val="00504A78"/>
    <w:rsid w:val="00510AD5"/>
    <w:rsid w:val="00521984"/>
    <w:rsid w:val="00523C7B"/>
    <w:rsid w:val="005271BB"/>
    <w:rsid w:val="00532995"/>
    <w:rsid w:val="00533E2F"/>
    <w:rsid w:val="005407A6"/>
    <w:rsid w:val="00543941"/>
    <w:rsid w:val="0054524E"/>
    <w:rsid w:val="0055009D"/>
    <w:rsid w:val="0055075C"/>
    <w:rsid w:val="0056338C"/>
    <w:rsid w:val="00563D7B"/>
    <w:rsid w:val="00564DDA"/>
    <w:rsid w:val="005653FD"/>
    <w:rsid w:val="00581218"/>
    <w:rsid w:val="005863C4"/>
    <w:rsid w:val="005922BD"/>
    <w:rsid w:val="00594496"/>
    <w:rsid w:val="00594FEC"/>
    <w:rsid w:val="005A2133"/>
    <w:rsid w:val="005A3D00"/>
    <w:rsid w:val="005A7DD8"/>
    <w:rsid w:val="005B4D38"/>
    <w:rsid w:val="005B7F58"/>
    <w:rsid w:val="005C1D62"/>
    <w:rsid w:val="005C4B91"/>
    <w:rsid w:val="005C4C31"/>
    <w:rsid w:val="005C57FB"/>
    <w:rsid w:val="005C6CE6"/>
    <w:rsid w:val="005C7902"/>
    <w:rsid w:val="005C7DDD"/>
    <w:rsid w:val="005D04E7"/>
    <w:rsid w:val="005D30E7"/>
    <w:rsid w:val="005D5ED1"/>
    <w:rsid w:val="005E237A"/>
    <w:rsid w:val="005E253B"/>
    <w:rsid w:val="005E432A"/>
    <w:rsid w:val="005E6757"/>
    <w:rsid w:val="005E76B7"/>
    <w:rsid w:val="005F1A12"/>
    <w:rsid w:val="005F2E6A"/>
    <w:rsid w:val="005F5A6A"/>
    <w:rsid w:val="0060165A"/>
    <w:rsid w:val="00603DF9"/>
    <w:rsid w:val="0060783C"/>
    <w:rsid w:val="00623BDF"/>
    <w:rsid w:val="00624321"/>
    <w:rsid w:val="0062728F"/>
    <w:rsid w:val="00630919"/>
    <w:rsid w:val="006321E4"/>
    <w:rsid w:val="00634B1C"/>
    <w:rsid w:val="0063562E"/>
    <w:rsid w:val="00640988"/>
    <w:rsid w:val="00641B8A"/>
    <w:rsid w:val="00643342"/>
    <w:rsid w:val="00647433"/>
    <w:rsid w:val="006547BA"/>
    <w:rsid w:val="00655817"/>
    <w:rsid w:val="00660B56"/>
    <w:rsid w:val="0066105E"/>
    <w:rsid w:val="00661D2B"/>
    <w:rsid w:val="0066350B"/>
    <w:rsid w:val="006639D7"/>
    <w:rsid w:val="00665B54"/>
    <w:rsid w:val="00666137"/>
    <w:rsid w:val="00681276"/>
    <w:rsid w:val="00683360"/>
    <w:rsid w:val="006943E9"/>
    <w:rsid w:val="00695F7C"/>
    <w:rsid w:val="006A6493"/>
    <w:rsid w:val="006B1B98"/>
    <w:rsid w:val="006B1CD2"/>
    <w:rsid w:val="006B342B"/>
    <w:rsid w:val="006B3646"/>
    <w:rsid w:val="006B56EE"/>
    <w:rsid w:val="006B67F7"/>
    <w:rsid w:val="006B76A7"/>
    <w:rsid w:val="006B77CF"/>
    <w:rsid w:val="006C0D1D"/>
    <w:rsid w:val="006C130C"/>
    <w:rsid w:val="006C4136"/>
    <w:rsid w:val="006D13F5"/>
    <w:rsid w:val="006D3D85"/>
    <w:rsid w:val="006D56DF"/>
    <w:rsid w:val="006E1422"/>
    <w:rsid w:val="006E38AE"/>
    <w:rsid w:val="006E3D5D"/>
    <w:rsid w:val="006E7F07"/>
    <w:rsid w:val="006F0430"/>
    <w:rsid w:val="006F11F0"/>
    <w:rsid w:val="006F4FCA"/>
    <w:rsid w:val="0070113D"/>
    <w:rsid w:val="00703A02"/>
    <w:rsid w:val="007069EC"/>
    <w:rsid w:val="00706A8C"/>
    <w:rsid w:val="00711AEB"/>
    <w:rsid w:val="007120E8"/>
    <w:rsid w:val="0071605A"/>
    <w:rsid w:val="007164D6"/>
    <w:rsid w:val="007201FF"/>
    <w:rsid w:val="0072111F"/>
    <w:rsid w:val="0072576C"/>
    <w:rsid w:val="0073793F"/>
    <w:rsid w:val="0075498B"/>
    <w:rsid w:val="00760815"/>
    <w:rsid w:val="00760B38"/>
    <w:rsid w:val="00770280"/>
    <w:rsid w:val="007761F8"/>
    <w:rsid w:val="00776E13"/>
    <w:rsid w:val="00784F91"/>
    <w:rsid w:val="00790388"/>
    <w:rsid w:val="007959E8"/>
    <w:rsid w:val="00796544"/>
    <w:rsid w:val="00796B29"/>
    <w:rsid w:val="00797608"/>
    <w:rsid w:val="007A3AC1"/>
    <w:rsid w:val="007B051B"/>
    <w:rsid w:val="007B0B46"/>
    <w:rsid w:val="007B1D67"/>
    <w:rsid w:val="007B4616"/>
    <w:rsid w:val="007B480E"/>
    <w:rsid w:val="007B4AA0"/>
    <w:rsid w:val="007B6E66"/>
    <w:rsid w:val="007C14B0"/>
    <w:rsid w:val="007C1B24"/>
    <w:rsid w:val="007C2C22"/>
    <w:rsid w:val="007C34D3"/>
    <w:rsid w:val="007C3FBA"/>
    <w:rsid w:val="007C4A34"/>
    <w:rsid w:val="007D4E24"/>
    <w:rsid w:val="007D554B"/>
    <w:rsid w:val="007D6003"/>
    <w:rsid w:val="007E16DA"/>
    <w:rsid w:val="007E41B2"/>
    <w:rsid w:val="007F1502"/>
    <w:rsid w:val="007F238A"/>
    <w:rsid w:val="007F46DC"/>
    <w:rsid w:val="00801149"/>
    <w:rsid w:val="008053C0"/>
    <w:rsid w:val="00806644"/>
    <w:rsid w:val="008116BF"/>
    <w:rsid w:val="00823A40"/>
    <w:rsid w:val="00830A8F"/>
    <w:rsid w:val="0083517C"/>
    <w:rsid w:val="00836127"/>
    <w:rsid w:val="0083647B"/>
    <w:rsid w:val="00837D51"/>
    <w:rsid w:val="00844E5D"/>
    <w:rsid w:val="008458C5"/>
    <w:rsid w:val="00847BEE"/>
    <w:rsid w:val="00853E7D"/>
    <w:rsid w:val="008553CE"/>
    <w:rsid w:val="0086167F"/>
    <w:rsid w:val="00871157"/>
    <w:rsid w:val="008726FD"/>
    <w:rsid w:val="00873CB5"/>
    <w:rsid w:val="008755CA"/>
    <w:rsid w:val="00876BBC"/>
    <w:rsid w:val="00890009"/>
    <w:rsid w:val="008901FE"/>
    <w:rsid w:val="00890F77"/>
    <w:rsid w:val="00891298"/>
    <w:rsid w:val="00894D04"/>
    <w:rsid w:val="008A16C3"/>
    <w:rsid w:val="008A6AD3"/>
    <w:rsid w:val="008B0DEB"/>
    <w:rsid w:val="008B3E1B"/>
    <w:rsid w:val="008B7AFE"/>
    <w:rsid w:val="008C5DDB"/>
    <w:rsid w:val="008C76A1"/>
    <w:rsid w:val="008D7862"/>
    <w:rsid w:val="008D7F61"/>
    <w:rsid w:val="008E12FE"/>
    <w:rsid w:val="008F0AA8"/>
    <w:rsid w:val="008F41BA"/>
    <w:rsid w:val="00900E8B"/>
    <w:rsid w:val="00901758"/>
    <w:rsid w:val="009033D0"/>
    <w:rsid w:val="00906870"/>
    <w:rsid w:val="009103BF"/>
    <w:rsid w:val="00912073"/>
    <w:rsid w:val="009124D6"/>
    <w:rsid w:val="00912C1D"/>
    <w:rsid w:val="009137B6"/>
    <w:rsid w:val="00915D7A"/>
    <w:rsid w:val="00915D85"/>
    <w:rsid w:val="009160DA"/>
    <w:rsid w:val="00923E29"/>
    <w:rsid w:val="00924D7C"/>
    <w:rsid w:val="009259E2"/>
    <w:rsid w:val="009268F7"/>
    <w:rsid w:val="00933D77"/>
    <w:rsid w:val="00934A88"/>
    <w:rsid w:val="009366AF"/>
    <w:rsid w:val="00940A85"/>
    <w:rsid w:val="0094176A"/>
    <w:rsid w:val="00943C77"/>
    <w:rsid w:val="0095334B"/>
    <w:rsid w:val="00961FD4"/>
    <w:rsid w:val="00962154"/>
    <w:rsid w:val="00962BA9"/>
    <w:rsid w:val="00964122"/>
    <w:rsid w:val="00971875"/>
    <w:rsid w:val="00982679"/>
    <w:rsid w:val="00986407"/>
    <w:rsid w:val="009869A3"/>
    <w:rsid w:val="00987B1E"/>
    <w:rsid w:val="00995344"/>
    <w:rsid w:val="009965A5"/>
    <w:rsid w:val="009A4885"/>
    <w:rsid w:val="009A6E15"/>
    <w:rsid w:val="009B41CA"/>
    <w:rsid w:val="009B49AD"/>
    <w:rsid w:val="009B4BB9"/>
    <w:rsid w:val="009D0EF7"/>
    <w:rsid w:val="009D19D5"/>
    <w:rsid w:val="009D43E1"/>
    <w:rsid w:val="009E0CEE"/>
    <w:rsid w:val="009E4274"/>
    <w:rsid w:val="009E434A"/>
    <w:rsid w:val="009F5959"/>
    <w:rsid w:val="00A02568"/>
    <w:rsid w:val="00A02BEE"/>
    <w:rsid w:val="00A03578"/>
    <w:rsid w:val="00A069B6"/>
    <w:rsid w:val="00A115F2"/>
    <w:rsid w:val="00A148AC"/>
    <w:rsid w:val="00A17780"/>
    <w:rsid w:val="00A2039E"/>
    <w:rsid w:val="00A274D5"/>
    <w:rsid w:val="00A34542"/>
    <w:rsid w:val="00A440A9"/>
    <w:rsid w:val="00A50631"/>
    <w:rsid w:val="00A63C1B"/>
    <w:rsid w:val="00A63DC5"/>
    <w:rsid w:val="00A65647"/>
    <w:rsid w:val="00A7089D"/>
    <w:rsid w:val="00A76B7C"/>
    <w:rsid w:val="00A8065C"/>
    <w:rsid w:val="00A90646"/>
    <w:rsid w:val="00A9067D"/>
    <w:rsid w:val="00A92B1E"/>
    <w:rsid w:val="00A93ADC"/>
    <w:rsid w:val="00A93E5C"/>
    <w:rsid w:val="00A95AB6"/>
    <w:rsid w:val="00A973B6"/>
    <w:rsid w:val="00A97952"/>
    <w:rsid w:val="00AA571E"/>
    <w:rsid w:val="00AA57ED"/>
    <w:rsid w:val="00AA5BCF"/>
    <w:rsid w:val="00AA6032"/>
    <w:rsid w:val="00AA620D"/>
    <w:rsid w:val="00AB2768"/>
    <w:rsid w:val="00AB328D"/>
    <w:rsid w:val="00AC3B50"/>
    <w:rsid w:val="00AC41FC"/>
    <w:rsid w:val="00AC7AB2"/>
    <w:rsid w:val="00AD0DC8"/>
    <w:rsid w:val="00AD1CE1"/>
    <w:rsid w:val="00AD203D"/>
    <w:rsid w:val="00AD42E0"/>
    <w:rsid w:val="00AE0D1D"/>
    <w:rsid w:val="00AE2E51"/>
    <w:rsid w:val="00AE62CB"/>
    <w:rsid w:val="00AE671E"/>
    <w:rsid w:val="00AF2918"/>
    <w:rsid w:val="00AF4781"/>
    <w:rsid w:val="00AF73EF"/>
    <w:rsid w:val="00AF751D"/>
    <w:rsid w:val="00AF7E87"/>
    <w:rsid w:val="00B04CF9"/>
    <w:rsid w:val="00B10194"/>
    <w:rsid w:val="00B10195"/>
    <w:rsid w:val="00B1066B"/>
    <w:rsid w:val="00B10C20"/>
    <w:rsid w:val="00B12FFE"/>
    <w:rsid w:val="00B1590B"/>
    <w:rsid w:val="00B15C7B"/>
    <w:rsid w:val="00B250E0"/>
    <w:rsid w:val="00B2596A"/>
    <w:rsid w:val="00B424C2"/>
    <w:rsid w:val="00B55F66"/>
    <w:rsid w:val="00B605C8"/>
    <w:rsid w:val="00B64105"/>
    <w:rsid w:val="00B64E65"/>
    <w:rsid w:val="00B674A2"/>
    <w:rsid w:val="00B71A40"/>
    <w:rsid w:val="00B73E43"/>
    <w:rsid w:val="00B765AB"/>
    <w:rsid w:val="00B81DB2"/>
    <w:rsid w:val="00B841FF"/>
    <w:rsid w:val="00B847D0"/>
    <w:rsid w:val="00B84C21"/>
    <w:rsid w:val="00B875E9"/>
    <w:rsid w:val="00B913E7"/>
    <w:rsid w:val="00B97396"/>
    <w:rsid w:val="00BA0841"/>
    <w:rsid w:val="00BA539B"/>
    <w:rsid w:val="00BA5483"/>
    <w:rsid w:val="00BA7223"/>
    <w:rsid w:val="00BB507D"/>
    <w:rsid w:val="00BB5878"/>
    <w:rsid w:val="00BC105F"/>
    <w:rsid w:val="00BC46E7"/>
    <w:rsid w:val="00BC495E"/>
    <w:rsid w:val="00BC57AD"/>
    <w:rsid w:val="00BC710A"/>
    <w:rsid w:val="00BD2EE9"/>
    <w:rsid w:val="00BD6638"/>
    <w:rsid w:val="00BE457E"/>
    <w:rsid w:val="00BF0886"/>
    <w:rsid w:val="00BF1070"/>
    <w:rsid w:val="00BF3B7F"/>
    <w:rsid w:val="00BF5480"/>
    <w:rsid w:val="00C01A2F"/>
    <w:rsid w:val="00C026D8"/>
    <w:rsid w:val="00C027D7"/>
    <w:rsid w:val="00C02ACE"/>
    <w:rsid w:val="00C02C51"/>
    <w:rsid w:val="00C11CB2"/>
    <w:rsid w:val="00C12107"/>
    <w:rsid w:val="00C15517"/>
    <w:rsid w:val="00C1694A"/>
    <w:rsid w:val="00C16CC0"/>
    <w:rsid w:val="00C213C1"/>
    <w:rsid w:val="00C2199D"/>
    <w:rsid w:val="00C24AA4"/>
    <w:rsid w:val="00C257B0"/>
    <w:rsid w:val="00C276F7"/>
    <w:rsid w:val="00C376DB"/>
    <w:rsid w:val="00C37981"/>
    <w:rsid w:val="00C407A3"/>
    <w:rsid w:val="00C413DF"/>
    <w:rsid w:val="00C43C34"/>
    <w:rsid w:val="00C50F50"/>
    <w:rsid w:val="00C559F8"/>
    <w:rsid w:val="00C750B8"/>
    <w:rsid w:val="00C86DF7"/>
    <w:rsid w:val="00C914E3"/>
    <w:rsid w:val="00C95CC4"/>
    <w:rsid w:val="00CA52EB"/>
    <w:rsid w:val="00CA6C7F"/>
    <w:rsid w:val="00CA77D6"/>
    <w:rsid w:val="00CA7D5F"/>
    <w:rsid w:val="00CB4B7F"/>
    <w:rsid w:val="00CB622D"/>
    <w:rsid w:val="00CB6F20"/>
    <w:rsid w:val="00CB7D4B"/>
    <w:rsid w:val="00CC1A4D"/>
    <w:rsid w:val="00CC2889"/>
    <w:rsid w:val="00CD0FB7"/>
    <w:rsid w:val="00CD1E86"/>
    <w:rsid w:val="00CD2653"/>
    <w:rsid w:val="00CD64DD"/>
    <w:rsid w:val="00CE3AFA"/>
    <w:rsid w:val="00CF2F49"/>
    <w:rsid w:val="00CF5AF3"/>
    <w:rsid w:val="00CF5F71"/>
    <w:rsid w:val="00CF62C9"/>
    <w:rsid w:val="00CF7F34"/>
    <w:rsid w:val="00D03F28"/>
    <w:rsid w:val="00D04D4B"/>
    <w:rsid w:val="00D06F74"/>
    <w:rsid w:val="00D1064D"/>
    <w:rsid w:val="00D10BB7"/>
    <w:rsid w:val="00D11A90"/>
    <w:rsid w:val="00D12A0D"/>
    <w:rsid w:val="00D12E2C"/>
    <w:rsid w:val="00D15387"/>
    <w:rsid w:val="00D17BD1"/>
    <w:rsid w:val="00D20805"/>
    <w:rsid w:val="00D241CF"/>
    <w:rsid w:val="00D2420F"/>
    <w:rsid w:val="00D24A42"/>
    <w:rsid w:val="00D25EEC"/>
    <w:rsid w:val="00D31EE6"/>
    <w:rsid w:val="00D42CAA"/>
    <w:rsid w:val="00D43F80"/>
    <w:rsid w:val="00D61D9D"/>
    <w:rsid w:val="00D63A6D"/>
    <w:rsid w:val="00D65898"/>
    <w:rsid w:val="00D65E70"/>
    <w:rsid w:val="00D70AEC"/>
    <w:rsid w:val="00D72C6A"/>
    <w:rsid w:val="00D81F59"/>
    <w:rsid w:val="00D82052"/>
    <w:rsid w:val="00D84672"/>
    <w:rsid w:val="00D85DD2"/>
    <w:rsid w:val="00D87C2E"/>
    <w:rsid w:val="00D91A44"/>
    <w:rsid w:val="00D93346"/>
    <w:rsid w:val="00DA1408"/>
    <w:rsid w:val="00DA4F31"/>
    <w:rsid w:val="00DB1DB6"/>
    <w:rsid w:val="00DB40A9"/>
    <w:rsid w:val="00DB76EA"/>
    <w:rsid w:val="00DC0CD6"/>
    <w:rsid w:val="00DC53D9"/>
    <w:rsid w:val="00DD2531"/>
    <w:rsid w:val="00DD36C0"/>
    <w:rsid w:val="00DD4552"/>
    <w:rsid w:val="00DD5DF2"/>
    <w:rsid w:val="00DD6AD3"/>
    <w:rsid w:val="00DD7725"/>
    <w:rsid w:val="00DE154C"/>
    <w:rsid w:val="00DE1C24"/>
    <w:rsid w:val="00DE24E7"/>
    <w:rsid w:val="00DE29D9"/>
    <w:rsid w:val="00DE2F5C"/>
    <w:rsid w:val="00DE7030"/>
    <w:rsid w:val="00DF07C1"/>
    <w:rsid w:val="00DF1AD2"/>
    <w:rsid w:val="00DF1DD9"/>
    <w:rsid w:val="00DF1F10"/>
    <w:rsid w:val="00DF4910"/>
    <w:rsid w:val="00DF54FE"/>
    <w:rsid w:val="00DF569C"/>
    <w:rsid w:val="00DF601F"/>
    <w:rsid w:val="00E004D2"/>
    <w:rsid w:val="00E02793"/>
    <w:rsid w:val="00E03129"/>
    <w:rsid w:val="00E032CF"/>
    <w:rsid w:val="00E04720"/>
    <w:rsid w:val="00E061B5"/>
    <w:rsid w:val="00E07352"/>
    <w:rsid w:val="00E11BE2"/>
    <w:rsid w:val="00E13EEA"/>
    <w:rsid w:val="00E21FA7"/>
    <w:rsid w:val="00E22E2F"/>
    <w:rsid w:val="00E23B7A"/>
    <w:rsid w:val="00E23CC8"/>
    <w:rsid w:val="00E2410D"/>
    <w:rsid w:val="00E2502E"/>
    <w:rsid w:val="00E268F1"/>
    <w:rsid w:val="00E3593F"/>
    <w:rsid w:val="00E36653"/>
    <w:rsid w:val="00E450AE"/>
    <w:rsid w:val="00E47012"/>
    <w:rsid w:val="00E47748"/>
    <w:rsid w:val="00E525DA"/>
    <w:rsid w:val="00E6208E"/>
    <w:rsid w:val="00E71191"/>
    <w:rsid w:val="00E74501"/>
    <w:rsid w:val="00E7634D"/>
    <w:rsid w:val="00E76F22"/>
    <w:rsid w:val="00E779B2"/>
    <w:rsid w:val="00E77E77"/>
    <w:rsid w:val="00E85662"/>
    <w:rsid w:val="00E9400E"/>
    <w:rsid w:val="00EA7D51"/>
    <w:rsid w:val="00EB3D13"/>
    <w:rsid w:val="00EB42C4"/>
    <w:rsid w:val="00EB4DB5"/>
    <w:rsid w:val="00EB5E48"/>
    <w:rsid w:val="00EB64B8"/>
    <w:rsid w:val="00EC4825"/>
    <w:rsid w:val="00ED2886"/>
    <w:rsid w:val="00ED4E80"/>
    <w:rsid w:val="00EE486B"/>
    <w:rsid w:val="00EE53D1"/>
    <w:rsid w:val="00EF0C28"/>
    <w:rsid w:val="00EF4635"/>
    <w:rsid w:val="00EF5AB1"/>
    <w:rsid w:val="00EF5D71"/>
    <w:rsid w:val="00EF7E89"/>
    <w:rsid w:val="00F05AED"/>
    <w:rsid w:val="00F064C6"/>
    <w:rsid w:val="00F07691"/>
    <w:rsid w:val="00F12DBE"/>
    <w:rsid w:val="00F166BD"/>
    <w:rsid w:val="00F20F5E"/>
    <w:rsid w:val="00F263EE"/>
    <w:rsid w:val="00F301DF"/>
    <w:rsid w:val="00F31322"/>
    <w:rsid w:val="00F32731"/>
    <w:rsid w:val="00F369C3"/>
    <w:rsid w:val="00F4056A"/>
    <w:rsid w:val="00F407FF"/>
    <w:rsid w:val="00F43325"/>
    <w:rsid w:val="00F4621D"/>
    <w:rsid w:val="00F475EB"/>
    <w:rsid w:val="00F537A8"/>
    <w:rsid w:val="00F53A3C"/>
    <w:rsid w:val="00F53B23"/>
    <w:rsid w:val="00F57505"/>
    <w:rsid w:val="00F57541"/>
    <w:rsid w:val="00F57B80"/>
    <w:rsid w:val="00F636D2"/>
    <w:rsid w:val="00F6412B"/>
    <w:rsid w:val="00F64176"/>
    <w:rsid w:val="00F651AB"/>
    <w:rsid w:val="00F65619"/>
    <w:rsid w:val="00F66A2E"/>
    <w:rsid w:val="00F67DBA"/>
    <w:rsid w:val="00F72826"/>
    <w:rsid w:val="00F7354A"/>
    <w:rsid w:val="00F75156"/>
    <w:rsid w:val="00F759F9"/>
    <w:rsid w:val="00F77274"/>
    <w:rsid w:val="00F77DF0"/>
    <w:rsid w:val="00F81E13"/>
    <w:rsid w:val="00F81EC2"/>
    <w:rsid w:val="00F835A9"/>
    <w:rsid w:val="00F8568A"/>
    <w:rsid w:val="00F91F1A"/>
    <w:rsid w:val="00FA14FB"/>
    <w:rsid w:val="00FA3629"/>
    <w:rsid w:val="00FA5711"/>
    <w:rsid w:val="00FA71C4"/>
    <w:rsid w:val="00FB18FA"/>
    <w:rsid w:val="00FB237C"/>
    <w:rsid w:val="00FB2B5F"/>
    <w:rsid w:val="00FC1837"/>
    <w:rsid w:val="00FC6581"/>
    <w:rsid w:val="00FD34C0"/>
    <w:rsid w:val="00FD7998"/>
    <w:rsid w:val="00FE0B03"/>
    <w:rsid w:val="00FE5609"/>
    <w:rsid w:val="00FF09AA"/>
    <w:rsid w:val="00FF1043"/>
    <w:rsid w:val="00FF2BF1"/>
    <w:rsid w:val="00FF34AF"/>
    <w:rsid w:val="00FF6E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2DA9E"/>
  <w15:docId w15:val="{B57A5C6C-9511-4932-A543-B10225D37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D2A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1</TotalTime>
  <Pages>12</Pages>
  <Words>2317</Words>
  <Characters>13213</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nojit Sarkar</cp:lastModifiedBy>
  <cp:revision>862</cp:revision>
  <dcterms:created xsi:type="dcterms:W3CDTF">2020-09-25T16:07:00Z</dcterms:created>
  <dcterms:modified xsi:type="dcterms:W3CDTF">2020-09-26T17:32:00Z</dcterms:modified>
</cp:coreProperties>
</file>